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A9C16" w14:textId="77777777" w:rsidR="000550CE" w:rsidRPr="00793FD7" w:rsidRDefault="000550CE" w:rsidP="00587D30">
      <w:pPr>
        <w:spacing w:after="0" w:line="480" w:lineRule="auto"/>
        <w:jc w:val="center"/>
        <w:rPr>
          <w:rFonts w:ascii="Times New Roman" w:hAnsi="Times New Roman" w:cs="Times New Roman"/>
          <w:b/>
          <w:sz w:val="24"/>
          <w:szCs w:val="24"/>
          <w:u w:val="single"/>
        </w:rPr>
      </w:pPr>
    </w:p>
    <w:p w14:paraId="1808BC2D" w14:textId="77777777" w:rsidR="00B4614D" w:rsidRPr="00793FD7" w:rsidRDefault="4E331AF2" w:rsidP="00587D30">
      <w:pPr>
        <w:tabs>
          <w:tab w:val="left" w:pos="7110"/>
        </w:tabs>
        <w:spacing w:after="0" w:line="480" w:lineRule="auto"/>
        <w:jc w:val="center"/>
        <w:rPr>
          <w:rFonts w:ascii="Times New Roman" w:hAnsi="Times New Roman" w:cs="Times New Roman"/>
          <w:b/>
          <w:bCs/>
          <w:sz w:val="24"/>
          <w:szCs w:val="24"/>
          <w:u w:val="single"/>
        </w:rPr>
      </w:pPr>
      <w:r w:rsidRPr="00793FD7">
        <w:rPr>
          <w:rFonts w:ascii="Times New Roman" w:hAnsi="Times New Roman" w:cs="Times New Roman"/>
          <w:b/>
          <w:bCs/>
          <w:sz w:val="24"/>
          <w:szCs w:val="24"/>
          <w:u w:val="single"/>
        </w:rPr>
        <w:t>Professional Development Workshop</w:t>
      </w:r>
    </w:p>
    <w:p w14:paraId="3B46D646" w14:textId="77777777" w:rsidR="00B4614D" w:rsidRPr="00793FD7" w:rsidRDefault="00B4614D" w:rsidP="00587D30">
      <w:pPr>
        <w:tabs>
          <w:tab w:val="left" w:pos="7110"/>
        </w:tabs>
        <w:spacing w:after="0" w:line="480" w:lineRule="auto"/>
        <w:jc w:val="center"/>
        <w:rPr>
          <w:rFonts w:ascii="Times New Roman" w:hAnsi="Times New Roman" w:cs="Times New Roman"/>
          <w:b/>
          <w:bCs/>
          <w:sz w:val="24"/>
          <w:szCs w:val="24"/>
          <w:u w:val="single"/>
        </w:rPr>
      </w:pPr>
    </w:p>
    <w:p w14:paraId="033C932A" w14:textId="03FC2200" w:rsidR="00811B5F" w:rsidRPr="00793FD7" w:rsidRDefault="4E331AF2" w:rsidP="00587D30">
      <w:pPr>
        <w:tabs>
          <w:tab w:val="left" w:pos="7110"/>
        </w:tabs>
        <w:spacing w:after="0" w:line="480" w:lineRule="auto"/>
        <w:jc w:val="center"/>
        <w:rPr>
          <w:rFonts w:ascii="Times New Roman" w:hAnsi="Times New Roman" w:cs="Times New Roman"/>
          <w:b/>
          <w:bCs/>
          <w:sz w:val="24"/>
          <w:szCs w:val="24"/>
          <w:u w:val="single"/>
        </w:rPr>
      </w:pPr>
      <w:r w:rsidRPr="00793FD7">
        <w:rPr>
          <w:rFonts w:ascii="Times New Roman" w:hAnsi="Times New Roman" w:cs="Times New Roman"/>
          <w:b/>
          <w:bCs/>
          <w:sz w:val="24"/>
          <w:szCs w:val="24"/>
          <w:u w:val="single"/>
        </w:rPr>
        <w:t>Bridging the Advising Chasm: Strategies for a Holistic Advising Approach</w:t>
      </w:r>
    </w:p>
    <w:p w14:paraId="2339AC84" w14:textId="77777777" w:rsidR="006074A5" w:rsidRPr="00793FD7" w:rsidRDefault="006074A5" w:rsidP="00587D30">
      <w:pPr>
        <w:spacing w:after="0" w:line="480" w:lineRule="auto"/>
        <w:jc w:val="center"/>
        <w:rPr>
          <w:rFonts w:ascii="Times New Roman" w:hAnsi="Times New Roman" w:cs="Times New Roman"/>
          <w:b/>
          <w:sz w:val="24"/>
          <w:szCs w:val="24"/>
          <w:u w:val="single"/>
        </w:rPr>
      </w:pPr>
    </w:p>
    <w:p w14:paraId="5D59217A" w14:textId="77777777" w:rsidR="00B4614D" w:rsidRPr="00793FD7" w:rsidRDefault="00B4614D" w:rsidP="00587D30">
      <w:pPr>
        <w:spacing w:after="0" w:line="480" w:lineRule="auto"/>
        <w:rPr>
          <w:rFonts w:ascii="Times New Roman" w:hAnsi="Times New Roman" w:cs="Times New Roman"/>
          <w:b/>
          <w:sz w:val="24"/>
          <w:szCs w:val="24"/>
        </w:rPr>
      </w:pPr>
    </w:p>
    <w:p w14:paraId="31DE2C10" w14:textId="624071C3" w:rsidR="00EA3FD7" w:rsidRPr="00793FD7" w:rsidRDefault="00EA3FD7"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Abstract</w:t>
      </w:r>
      <w:r w:rsidR="00D43790" w:rsidRPr="00793FD7">
        <w:rPr>
          <w:rFonts w:ascii="Times New Roman" w:hAnsi="Times New Roman" w:cs="Times New Roman"/>
          <w:b/>
          <w:sz w:val="24"/>
          <w:szCs w:val="24"/>
        </w:rPr>
        <w:t xml:space="preserve"> </w:t>
      </w:r>
    </w:p>
    <w:p w14:paraId="75B1D96A" w14:textId="32907B8B" w:rsidR="00DC7284" w:rsidRPr="00793FD7" w:rsidRDefault="4E331AF2" w:rsidP="00587D30">
      <w:pPr>
        <w:spacing w:after="0" w:line="480" w:lineRule="auto"/>
        <w:rPr>
          <w:rFonts w:ascii="Times New Roman" w:hAnsi="Times New Roman" w:cs="Times New Roman"/>
          <w:sz w:val="24"/>
          <w:szCs w:val="24"/>
        </w:rPr>
      </w:pPr>
      <w:r w:rsidRPr="00793FD7">
        <w:rPr>
          <w:rFonts w:ascii="Times New Roman" w:eastAsia="Times New Roman" w:hAnsi="Times New Roman" w:cs="Times New Roman"/>
          <w:sz w:val="24"/>
          <w:szCs w:val="24"/>
        </w:rPr>
        <w:t xml:space="preserve">The faculty role includes teaching, research/professional development, and service.  </w:t>
      </w:r>
      <w:r w:rsidR="004C6E1B" w:rsidRPr="00793FD7">
        <w:rPr>
          <w:rFonts w:ascii="Times New Roman" w:eastAsia="Times New Roman" w:hAnsi="Times New Roman" w:cs="Times New Roman"/>
          <w:sz w:val="24"/>
          <w:szCs w:val="24"/>
        </w:rPr>
        <w:t xml:space="preserve">Oftentimes, </w:t>
      </w:r>
      <w:r w:rsidRPr="00793FD7">
        <w:rPr>
          <w:rFonts w:ascii="Times New Roman" w:eastAsia="Times New Roman" w:hAnsi="Times New Roman" w:cs="Times New Roman"/>
          <w:sz w:val="24"/>
          <w:szCs w:val="24"/>
        </w:rPr>
        <w:t>advising is also included as part of the expected duties</w:t>
      </w:r>
      <w:r w:rsidRPr="00793FD7">
        <w:rPr>
          <w:rFonts w:ascii="Times New Roman" w:hAnsi="Times New Roman" w:cs="Times New Roman"/>
          <w:sz w:val="24"/>
          <w:szCs w:val="24"/>
        </w:rPr>
        <w:t xml:space="preserve">. Yet, the role of advisor is one that is </w:t>
      </w:r>
      <w:r w:rsidR="00280B49">
        <w:rPr>
          <w:rFonts w:ascii="Times New Roman" w:hAnsi="Times New Roman" w:cs="Times New Roman"/>
          <w:sz w:val="24"/>
          <w:szCs w:val="24"/>
        </w:rPr>
        <w:t>frequently</w:t>
      </w:r>
      <w:r w:rsidRPr="00793FD7">
        <w:rPr>
          <w:rFonts w:ascii="Times New Roman" w:hAnsi="Times New Roman" w:cs="Times New Roman"/>
          <w:sz w:val="24"/>
          <w:szCs w:val="24"/>
        </w:rPr>
        <w:t xml:space="preserve"> taken-for-granted. </w:t>
      </w:r>
      <w:r w:rsidR="004C6E1B" w:rsidRPr="00793FD7">
        <w:rPr>
          <w:rFonts w:ascii="Times New Roman" w:hAnsi="Times New Roman" w:cs="Times New Roman"/>
          <w:sz w:val="24"/>
          <w:szCs w:val="24"/>
        </w:rPr>
        <w:t xml:space="preserve"> </w:t>
      </w:r>
      <w:r w:rsidRPr="00793FD7">
        <w:rPr>
          <w:rFonts w:ascii="Times New Roman" w:hAnsi="Times New Roman" w:cs="Times New Roman"/>
          <w:sz w:val="24"/>
          <w:szCs w:val="24"/>
        </w:rPr>
        <w:t>The goal of this workshop is to develop attendees’ abilities to navigate the pitfalls associated with ad</w:t>
      </w:r>
      <w:r w:rsidRPr="0017103F">
        <w:rPr>
          <w:rFonts w:ascii="Times New Roman" w:hAnsi="Times New Roman" w:cs="Times New Roman"/>
          <w:sz w:val="24"/>
          <w:szCs w:val="24"/>
        </w:rPr>
        <w:t xml:space="preserve">vising.  As such, we plan to </w:t>
      </w:r>
      <w:r w:rsidR="0062655C">
        <w:rPr>
          <w:rFonts w:ascii="Times New Roman" w:hAnsi="Times New Roman" w:cs="Times New Roman"/>
          <w:sz w:val="24"/>
          <w:szCs w:val="24"/>
        </w:rPr>
        <w:t>provide an advising workshop that</w:t>
      </w:r>
      <w:r w:rsidRPr="0017103F">
        <w:rPr>
          <w:rFonts w:ascii="Times New Roman" w:hAnsi="Times New Roman" w:cs="Times New Roman"/>
          <w:sz w:val="24"/>
          <w:szCs w:val="24"/>
        </w:rPr>
        <w:t xml:space="preserve"> address</w:t>
      </w:r>
      <w:r w:rsidR="0062655C">
        <w:rPr>
          <w:rFonts w:ascii="Times New Roman" w:hAnsi="Times New Roman" w:cs="Times New Roman"/>
          <w:sz w:val="24"/>
          <w:szCs w:val="24"/>
        </w:rPr>
        <w:t>es</w:t>
      </w:r>
      <w:r w:rsidRPr="0017103F">
        <w:rPr>
          <w:rFonts w:ascii="Times New Roman" w:hAnsi="Times New Roman" w:cs="Times New Roman"/>
          <w:sz w:val="24"/>
          <w:szCs w:val="24"/>
        </w:rPr>
        <w:t xml:space="preserve"> some of our best practices for each stage of the advising process, including before, during, and after meeti</w:t>
      </w:r>
      <w:r w:rsidR="00BF707E">
        <w:rPr>
          <w:rFonts w:ascii="Times New Roman" w:hAnsi="Times New Roman" w:cs="Times New Roman"/>
          <w:sz w:val="24"/>
          <w:szCs w:val="24"/>
        </w:rPr>
        <w:t>ng</w:t>
      </w:r>
      <w:r w:rsidRPr="0017103F">
        <w:rPr>
          <w:rFonts w:ascii="Times New Roman" w:hAnsi="Times New Roman" w:cs="Times New Roman"/>
          <w:sz w:val="24"/>
          <w:szCs w:val="24"/>
        </w:rPr>
        <w:t xml:space="preserve"> with students.</w:t>
      </w:r>
    </w:p>
    <w:p w14:paraId="5942DE06" w14:textId="77777777" w:rsidR="00177010" w:rsidRPr="00793FD7" w:rsidRDefault="00177010" w:rsidP="00587D30">
      <w:pPr>
        <w:spacing w:after="0" w:line="480" w:lineRule="auto"/>
        <w:rPr>
          <w:rFonts w:ascii="Times New Roman" w:hAnsi="Times New Roman" w:cs="Times New Roman"/>
          <w:b/>
          <w:sz w:val="24"/>
          <w:szCs w:val="24"/>
        </w:rPr>
      </w:pPr>
    </w:p>
    <w:p w14:paraId="2D7B2955" w14:textId="77777777" w:rsidR="00177010" w:rsidRPr="00793FD7" w:rsidRDefault="00177010" w:rsidP="00587D30">
      <w:pPr>
        <w:spacing w:after="0" w:line="480" w:lineRule="auto"/>
        <w:rPr>
          <w:rFonts w:ascii="Times New Roman" w:hAnsi="Times New Roman" w:cs="Times New Roman"/>
          <w:b/>
          <w:sz w:val="24"/>
          <w:szCs w:val="24"/>
        </w:rPr>
      </w:pPr>
    </w:p>
    <w:p w14:paraId="04DE1803" w14:textId="77777777" w:rsidR="00177010" w:rsidRPr="00793FD7" w:rsidRDefault="00177010" w:rsidP="00587D30">
      <w:pPr>
        <w:spacing w:after="0" w:line="480" w:lineRule="auto"/>
        <w:rPr>
          <w:rFonts w:ascii="Times New Roman" w:hAnsi="Times New Roman" w:cs="Times New Roman"/>
          <w:b/>
          <w:sz w:val="24"/>
          <w:szCs w:val="24"/>
        </w:rPr>
      </w:pPr>
    </w:p>
    <w:p w14:paraId="6BAC87DC" w14:textId="77777777" w:rsidR="00B4614D" w:rsidRPr="00793FD7" w:rsidRDefault="00B4614D" w:rsidP="00587D30">
      <w:pPr>
        <w:spacing w:after="0" w:line="480" w:lineRule="auto"/>
        <w:rPr>
          <w:rFonts w:ascii="Times New Roman" w:hAnsi="Times New Roman" w:cs="Times New Roman"/>
          <w:b/>
          <w:sz w:val="24"/>
          <w:szCs w:val="24"/>
        </w:rPr>
      </w:pPr>
    </w:p>
    <w:p w14:paraId="39EB1A3B" w14:textId="256D42E8" w:rsidR="00EA3FD7" w:rsidRPr="00793FD7" w:rsidRDefault="00EA3FD7"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Keywords</w:t>
      </w:r>
    </w:p>
    <w:p w14:paraId="7E997A1E" w14:textId="3D898A15" w:rsidR="00D372DE" w:rsidRPr="00793FD7" w:rsidRDefault="0048430D" w:rsidP="00587D30">
      <w:p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Professional Development, </w:t>
      </w:r>
      <w:r w:rsidR="00E241E0" w:rsidRPr="00793FD7">
        <w:rPr>
          <w:rFonts w:ascii="Times New Roman" w:hAnsi="Times New Roman" w:cs="Times New Roman"/>
          <w:sz w:val="24"/>
          <w:szCs w:val="24"/>
        </w:rPr>
        <w:t>Advising, Student In</w:t>
      </w:r>
      <w:r w:rsidRPr="00793FD7">
        <w:rPr>
          <w:rFonts w:ascii="Times New Roman" w:hAnsi="Times New Roman" w:cs="Times New Roman"/>
          <w:sz w:val="24"/>
          <w:szCs w:val="24"/>
        </w:rPr>
        <w:t>teractions</w:t>
      </w:r>
      <w:r w:rsidR="00F2036E" w:rsidRPr="00793FD7">
        <w:rPr>
          <w:rFonts w:ascii="Times New Roman" w:hAnsi="Times New Roman" w:cs="Times New Roman"/>
          <w:sz w:val="24"/>
          <w:szCs w:val="24"/>
        </w:rPr>
        <w:t>, Student Success</w:t>
      </w:r>
      <w:r w:rsidR="00D372DE" w:rsidRPr="00793FD7">
        <w:rPr>
          <w:rFonts w:ascii="Times New Roman" w:hAnsi="Times New Roman" w:cs="Times New Roman"/>
          <w:sz w:val="24"/>
          <w:szCs w:val="24"/>
        </w:rPr>
        <w:br w:type="page"/>
      </w:r>
    </w:p>
    <w:p w14:paraId="3AAA152A" w14:textId="6F980E5E" w:rsidR="00213D74" w:rsidRPr="00793FD7" w:rsidRDefault="00E241E0"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lastRenderedPageBreak/>
        <w:t>Introduction</w:t>
      </w:r>
    </w:p>
    <w:p w14:paraId="0AE8B00F" w14:textId="36BCC09D" w:rsidR="00E241E0" w:rsidRPr="00793FD7" w:rsidRDefault="00E00E37" w:rsidP="00587D30">
      <w:pPr>
        <w:spacing w:after="0" w:line="480" w:lineRule="auto"/>
        <w:ind w:firstLine="720"/>
        <w:rPr>
          <w:rFonts w:ascii="Times New Roman" w:hAnsi="Times New Roman" w:cs="Times New Roman"/>
          <w:sz w:val="24"/>
          <w:szCs w:val="24"/>
        </w:rPr>
      </w:pPr>
      <w:r w:rsidRPr="00793FD7">
        <w:rPr>
          <w:rFonts w:ascii="Times New Roman" w:hAnsi="Times New Roman" w:cs="Times New Roman"/>
          <w:sz w:val="24"/>
          <w:szCs w:val="24"/>
        </w:rPr>
        <w:t xml:space="preserve">The purpose of this workshop is to shine a light on an all-too-often overlooked aspect of </w:t>
      </w:r>
      <w:r w:rsidR="005D0DAC" w:rsidRPr="00793FD7">
        <w:rPr>
          <w:rFonts w:ascii="Times New Roman" w:hAnsi="Times New Roman" w:cs="Times New Roman"/>
          <w:sz w:val="24"/>
          <w:szCs w:val="24"/>
        </w:rPr>
        <w:t xml:space="preserve">being a </w:t>
      </w:r>
      <w:r w:rsidRPr="00793FD7">
        <w:rPr>
          <w:rFonts w:ascii="Times New Roman" w:hAnsi="Times New Roman" w:cs="Times New Roman"/>
          <w:sz w:val="24"/>
          <w:szCs w:val="24"/>
        </w:rPr>
        <w:t xml:space="preserve">faculty </w:t>
      </w:r>
      <w:r w:rsidR="005D0DAC" w:rsidRPr="00793FD7">
        <w:rPr>
          <w:rFonts w:ascii="Times New Roman" w:hAnsi="Times New Roman" w:cs="Times New Roman"/>
          <w:sz w:val="24"/>
          <w:szCs w:val="24"/>
        </w:rPr>
        <w:t>member</w:t>
      </w:r>
      <w:r w:rsidRPr="00793FD7">
        <w:rPr>
          <w:rFonts w:ascii="Times New Roman" w:hAnsi="Times New Roman" w:cs="Times New Roman"/>
          <w:sz w:val="24"/>
          <w:szCs w:val="24"/>
        </w:rPr>
        <w:t xml:space="preserve"> – advising.  After many years of attending MOBTS conferences, we cannot recall many (if any) sessions devoted to the topic.  </w:t>
      </w:r>
      <w:r w:rsidR="00EF6D0F" w:rsidRPr="00793FD7">
        <w:rPr>
          <w:rFonts w:ascii="Times New Roman" w:hAnsi="Times New Roman" w:cs="Times New Roman"/>
          <w:sz w:val="24"/>
          <w:szCs w:val="24"/>
        </w:rPr>
        <w:t xml:space="preserve">Perhaps we all have succumbed to the assumption that many business schools seem to make – attend your university’s advising workshop and then figure out the rest on your own.  Although this approach ends up working for motivated and experienced faculty, the learning curve is often </w:t>
      </w:r>
      <w:r w:rsidR="00691BED">
        <w:rPr>
          <w:rFonts w:ascii="Times New Roman" w:hAnsi="Times New Roman" w:cs="Times New Roman"/>
          <w:sz w:val="24"/>
          <w:szCs w:val="24"/>
        </w:rPr>
        <w:t xml:space="preserve">quite </w:t>
      </w:r>
      <w:r w:rsidR="00EF6D0F" w:rsidRPr="00793FD7">
        <w:rPr>
          <w:rFonts w:ascii="Times New Roman" w:hAnsi="Times New Roman" w:cs="Times New Roman"/>
          <w:sz w:val="24"/>
          <w:szCs w:val="24"/>
        </w:rPr>
        <w:t xml:space="preserve">steep and stressful for new educators who are unfamiliar with the process.  From trying to advise students properly on which classes to take, to building a rapport with them in what limited time you have, the goal of this workshop is to aid faculty development by providing attendees with tips, techniques, and best </w:t>
      </w:r>
      <w:r w:rsidR="0017103F">
        <w:rPr>
          <w:rFonts w:ascii="Times New Roman" w:hAnsi="Times New Roman" w:cs="Times New Roman"/>
          <w:sz w:val="24"/>
          <w:szCs w:val="24"/>
        </w:rPr>
        <w:t xml:space="preserve">practices for advising students.  </w:t>
      </w:r>
      <w:r w:rsidR="0017103F" w:rsidRPr="00793FD7">
        <w:rPr>
          <w:rFonts w:ascii="Times New Roman" w:hAnsi="Times New Roman" w:cs="Times New Roman"/>
          <w:sz w:val="24"/>
          <w:szCs w:val="24"/>
        </w:rPr>
        <w:t>The target audience for this workshop is new educators who are unfamiliar with the advising process as well as seasoned faculty needing a refresher on current challenges and best practices for advising students.</w:t>
      </w:r>
    </w:p>
    <w:p w14:paraId="6B779300" w14:textId="77777777" w:rsidR="00E241E0" w:rsidRPr="00793FD7" w:rsidRDefault="00E241E0" w:rsidP="00587D30">
      <w:pPr>
        <w:spacing w:after="0" w:line="480" w:lineRule="auto"/>
        <w:rPr>
          <w:rFonts w:ascii="Times New Roman" w:hAnsi="Times New Roman" w:cs="Times New Roman"/>
          <w:b/>
          <w:sz w:val="24"/>
          <w:szCs w:val="24"/>
        </w:rPr>
      </w:pPr>
    </w:p>
    <w:p w14:paraId="0E549113" w14:textId="2279080B" w:rsidR="00213D74" w:rsidRPr="00793FD7" w:rsidRDefault="00E241E0"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Learning Objectives, Engagement, &amp; Takeaway</w:t>
      </w:r>
    </w:p>
    <w:p w14:paraId="6B90C408" w14:textId="27B8369C" w:rsidR="0017103F" w:rsidRDefault="0017103F" w:rsidP="00587D30">
      <w:pPr>
        <w:spacing w:after="0" w:line="480" w:lineRule="auto"/>
        <w:ind w:firstLine="720"/>
        <w:rPr>
          <w:rFonts w:ascii="Times New Roman" w:hAnsi="Times New Roman" w:cs="Times New Roman"/>
          <w:sz w:val="24"/>
          <w:szCs w:val="24"/>
        </w:rPr>
      </w:pPr>
      <w:r w:rsidRPr="1B334B02">
        <w:rPr>
          <w:rFonts w:ascii="Times New Roman" w:hAnsi="Times New Roman" w:cs="Times New Roman"/>
          <w:sz w:val="24"/>
          <w:szCs w:val="24"/>
        </w:rPr>
        <w:t xml:space="preserve">This workshop is designed to address some of the advising challenges faculty may </w:t>
      </w:r>
      <w:r w:rsidR="009D60C3">
        <w:rPr>
          <w:rFonts w:ascii="Times New Roman" w:hAnsi="Times New Roman" w:cs="Times New Roman"/>
          <w:sz w:val="24"/>
          <w:szCs w:val="24"/>
        </w:rPr>
        <w:t>experience</w:t>
      </w:r>
      <w:r w:rsidRPr="1B334B02">
        <w:rPr>
          <w:rFonts w:ascii="Times New Roman" w:hAnsi="Times New Roman" w:cs="Times New Roman"/>
          <w:sz w:val="24"/>
          <w:szCs w:val="24"/>
        </w:rPr>
        <w:t xml:space="preserve"> when engaging with today’</w:t>
      </w:r>
      <w:bookmarkStart w:id="0" w:name="_GoBack"/>
      <w:bookmarkEnd w:id="0"/>
      <w:r w:rsidRPr="1B334B02">
        <w:rPr>
          <w:rFonts w:ascii="Times New Roman" w:hAnsi="Times New Roman" w:cs="Times New Roman"/>
          <w:sz w:val="24"/>
          <w:szCs w:val="24"/>
        </w:rPr>
        <w:t>s student populations</w:t>
      </w:r>
      <w:r w:rsidR="004255AD" w:rsidRPr="1B334B02">
        <w:rPr>
          <w:rFonts w:ascii="Times New Roman" w:hAnsi="Times New Roman" w:cs="Times New Roman"/>
          <w:sz w:val="24"/>
          <w:szCs w:val="24"/>
        </w:rPr>
        <w:t xml:space="preserve">.  </w:t>
      </w:r>
      <w:r w:rsidRPr="1B334B02">
        <w:rPr>
          <w:rFonts w:ascii="Times New Roman" w:hAnsi="Times New Roman" w:cs="Times New Roman"/>
          <w:sz w:val="24"/>
          <w:szCs w:val="24"/>
        </w:rPr>
        <w:t xml:space="preserve">Students are </w:t>
      </w:r>
      <w:r w:rsidR="004A1434" w:rsidRPr="1B334B02">
        <w:rPr>
          <w:rFonts w:ascii="Times New Roman" w:hAnsi="Times New Roman" w:cs="Times New Roman"/>
          <w:sz w:val="24"/>
          <w:szCs w:val="24"/>
        </w:rPr>
        <w:t xml:space="preserve">currently </w:t>
      </w:r>
      <w:r w:rsidRPr="1B334B02">
        <w:rPr>
          <w:rFonts w:ascii="Times New Roman" w:hAnsi="Times New Roman" w:cs="Times New Roman"/>
          <w:sz w:val="24"/>
          <w:szCs w:val="24"/>
        </w:rPr>
        <w:t xml:space="preserve">faced with </w:t>
      </w:r>
      <w:r w:rsidR="004255AD" w:rsidRPr="1B334B02">
        <w:rPr>
          <w:rFonts w:ascii="Times New Roman" w:hAnsi="Times New Roman" w:cs="Times New Roman"/>
          <w:sz w:val="24"/>
          <w:szCs w:val="24"/>
        </w:rPr>
        <w:t>a variety of difficulties, such as a</w:t>
      </w:r>
      <w:r w:rsidRPr="1B334B02">
        <w:rPr>
          <w:rFonts w:ascii="Times New Roman" w:hAnsi="Times New Roman" w:cs="Times New Roman"/>
          <w:sz w:val="24"/>
          <w:szCs w:val="24"/>
        </w:rPr>
        <w:t>djusting to college life due to desocialization and increased stress levels in the aftermat</w:t>
      </w:r>
      <w:r w:rsidR="004255AD" w:rsidRPr="1B334B02">
        <w:rPr>
          <w:rFonts w:ascii="Times New Roman" w:hAnsi="Times New Roman" w:cs="Times New Roman"/>
          <w:sz w:val="24"/>
          <w:szCs w:val="24"/>
        </w:rPr>
        <w:t xml:space="preserve">h of the Covid-19 Pandemic.  </w:t>
      </w:r>
      <w:r w:rsidR="008074D5">
        <w:rPr>
          <w:rFonts w:ascii="Times New Roman" w:hAnsi="Times New Roman" w:cs="Times New Roman"/>
          <w:sz w:val="24"/>
          <w:szCs w:val="24"/>
        </w:rPr>
        <w:t>Additionally, t</w:t>
      </w:r>
      <w:r w:rsidR="008074D5" w:rsidRPr="1B334B02">
        <w:rPr>
          <w:rFonts w:ascii="Times New Roman" w:hAnsi="Times New Roman" w:cs="Times New Roman"/>
          <w:sz w:val="24"/>
          <w:szCs w:val="24"/>
        </w:rPr>
        <w:t>oday’s students are in contact with their parents several times a day and data show they require more support and resources than students in the past (McMurtrie &amp; Supiano, 2022; NACADA, 2023)</w:t>
      </w:r>
      <w:r w:rsidR="008074D5">
        <w:rPr>
          <w:rFonts w:ascii="Times New Roman" w:hAnsi="Times New Roman" w:cs="Times New Roman"/>
          <w:sz w:val="24"/>
          <w:szCs w:val="24"/>
        </w:rPr>
        <w:t xml:space="preserve">.  Furthermore, </w:t>
      </w:r>
      <w:r w:rsidRPr="1B334B02">
        <w:rPr>
          <w:rFonts w:ascii="Times New Roman" w:hAnsi="Times New Roman" w:cs="Times New Roman"/>
          <w:sz w:val="24"/>
          <w:szCs w:val="24"/>
        </w:rPr>
        <w:t>the changing demo</w:t>
      </w:r>
      <w:r w:rsidR="004A1434" w:rsidRPr="1B334B02">
        <w:rPr>
          <w:rFonts w:ascii="Times New Roman" w:hAnsi="Times New Roman" w:cs="Times New Roman"/>
          <w:sz w:val="24"/>
          <w:szCs w:val="24"/>
        </w:rPr>
        <w:t xml:space="preserve">graphics of student populations coupled with </w:t>
      </w:r>
      <w:r w:rsidRPr="1B334B02">
        <w:rPr>
          <w:rFonts w:ascii="Times New Roman" w:hAnsi="Times New Roman" w:cs="Times New Roman"/>
          <w:sz w:val="24"/>
          <w:szCs w:val="24"/>
        </w:rPr>
        <w:t xml:space="preserve">more complex </w:t>
      </w:r>
      <w:r w:rsidR="004A1434" w:rsidRPr="1B334B02">
        <w:rPr>
          <w:rFonts w:ascii="Times New Roman" w:hAnsi="Times New Roman" w:cs="Times New Roman"/>
          <w:sz w:val="24"/>
          <w:szCs w:val="24"/>
        </w:rPr>
        <w:t>college curriculums present</w:t>
      </w:r>
      <w:r w:rsidRPr="1B334B02">
        <w:rPr>
          <w:rFonts w:ascii="Times New Roman" w:hAnsi="Times New Roman" w:cs="Times New Roman"/>
          <w:sz w:val="24"/>
          <w:szCs w:val="24"/>
        </w:rPr>
        <w:t xml:space="preserve"> unique c</w:t>
      </w:r>
      <w:r w:rsidR="004255AD" w:rsidRPr="1B334B02">
        <w:rPr>
          <w:rFonts w:ascii="Times New Roman" w:hAnsi="Times New Roman" w:cs="Times New Roman"/>
          <w:sz w:val="24"/>
          <w:szCs w:val="24"/>
        </w:rPr>
        <w:t xml:space="preserve">hallenges to advising.  </w:t>
      </w:r>
      <w:r w:rsidRPr="1B334B02">
        <w:rPr>
          <w:rFonts w:ascii="Times New Roman" w:hAnsi="Times New Roman" w:cs="Times New Roman"/>
          <w:sz w:val="24"/>
          <w:szCs w:val="24"/>
        </w:rPr>
        <w:t xml:space="preserve">Non-traditional, international, high-risk, first generation, </w:t>
      </w:r>
      <w:r w:rsidRPr="1B334B02">
        <w:rPr>
          <w:rFonts w:ascii="Times New Roman" w:hAnsi="Times New Roman" w:cs="Times New Roman"/>
          <w:sz w:val="24"/>
          <w:szCs w:val="24"/>
        </w:rPr>
        <w:lastRenderedPageBreak/>
        <w:t xml:space="preserve">and underrepresented students each come with their own experiences and expectations that </w:t>
      </w:r>
      <w:r w:rsidR="004A1434" w:rsidRPr="1B334B02">
        <w:rPr>
          <w:rFonts w:ascii="Times New Roman" w:hAnsi="Times New Roman" w:cs="Times New Roman"/>
          <w:sz w:val="24"/>
          <w:szCs w:val="24"/>
        </w:rPr>
        <w:t>should</w:t>
      </w:r>
      <w:r w:rsidRPr="1B334B02">
        <w:rPr>
          <w:rFonts w:ascii="Times New Roman" w:hAnsi="Times New Roman" w:cs="Times New Roman"/>
          <w:sz w:val="24"/>
          <w:szCs w:val="24"/>
        </w:rPr>
        <w:t xml:space="preserve"> be considered during the advising process. </w:t>
      </w:r>
      <w:r w:rsidR="004255AD" w:rsidRPr="1B334B02">
        <w:rPr>
          <w:rFonts w:ascii="Times New Roman" w:hAnsi="Times New Roman" w:cs="Times New Roman"/>
          <w:sz w:val="24"/>
          <w:szCs w:val="24"/>
        </w:rPr>
        <w:t xml:space="preserve"> </w:t>
      </w:r>
      <w:r w:rsidRPr="1B334B02">
        <w:rPr>
          <w:rFonts w:ascii="Times New Roman" w:hAnsi="Times New Roman" w:cs="Times New Roman"/>
          <w:sz w:val="24"/>
          <w:szCs w:val="24"/>
        </w:rPr>
        <w:t xml:space="preserve">We intend to address </w:t>
      </w:r>
      <w:r w:rsidR="000D6FCE" w:rsidRPr="1B334B02">
        <w:rPr>
          <w:rFonts w:ascii="Times New Roman" w:hAnsi="Times New Roman" w:cs="Times New Roman"/>
          <w:sz w:val="24"/>
          <w:szCs w:val="24"/>
        </w:rPr>
        <w:t xml:space="preserve">these </w:t>
      </w:r>
      <w:r w:rsidRPr="1B334B02">
        <w:rPr>
          <w:rFonts w:ascii="Times New Roman" w:hAnsi="Times New Roman" w:cs="Times New Roman"/>
          <w:sz w:val="24"/>
          <w:szCs w:val="24"/>
        </w:rPr>
        <w:t xml:space="preserve">challenges and present strategies and/or best practices to effectively engage with and advise students </w:t>
      </w:r>
      <w:r w:rsidR="000D6FCE" w:rsidRPr="1B334B02">
        <w:rPr>
          <w:rFonts w:ascii="Times New Roman" w:hAnsi="Times New Roman" w:cs="Times New Roman"/>
          <w:sz w:val="24"/>
          <w:szCs w:val="24"/>
        </w:rPr>
        <w:t xml:space="preserve">in order </w:t>
      </w:r>
      <w:r w:rsidRPr="1B334B02">
        <w:rPr>
          <w:rFonts w:ascii="Times New Roman" w:hAnsi="Times New Roman" w:cs="Times New Roman"/>
          <w:sz w:val="24"/>
          <w:szCs w:val="24"/>
        </w:rPr>
        <w:t>to promote their academic retention and success.</w:t>
      </w:r>
    </w:p>
    <w:p w14:paraId="5697EF1E" w14:textId="14793FDE" w:rsidR="00411843" w:rsidRPr="00793FD7" w:rsidRDefault="00DF0506" w:rsidP="00587D3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for learning objectives, upon completion of this workshop attendees will be able to</w:t>
      </w:r>
      <w:r w:rsidR="00411843" w:rsidRPr="00793FD7">
        <w:rPr>
          <w:rFonts w:ascii="Times New Roman" w:hAnsi="Times New Roman" w:cs="Times New Roman"/>
          <w:sz w:val="24"/>
          <w:szCs w:val="24"/>
        </w:rPr>
        <w:t>:</w:t>
      </w:r>
    </w:p>
    <w:p w14:paraId="2311BD35" w14:textId="77777777" w:rsidR="0017103F" w:rsidRDefault="0017103F" w:rsidP="00587D30">
      <w:pPr>
        <w:spacing w:after="0" w:line="480" w:lineRule="auto"/>
        <w:rPr>
          <w:rFonts w:ascii="Times New Roman" w:hAnsi="Times New Roman" w:cs="Times New Roman"/>
          <w:sz w:val="24"/>
          <w:szCs w:val="24"/>
        </w:rPr>
      </w:pPr>
    </w:p>
    <w:p w14:paraId="3D353422" w14:textId="78F3CEC2" w:rsidR="0017103F" w:rsidRDefault="00E657FF" w:rsidP="00587D30">
      <w:pPr>
        <w:pStyle w:val="ListParagraph"/>
        <w:numPr>
          <w:ilvl w:val="0"/>
          <w:numId w:val="3"/>
        </w:numPr>
        <w:spacing w:after="0" w:line="480" w:lineRule="auto"/>
        <w:rPr>
          <w:rFonts w:ascii="Times New Roman" w:hAnsi="Times New Roman" w:cs="Times New Roman"/>
          <w:sz w:val="24"/>
          <w:szCs w:val="24"/>
        </w:rPr>
      </w:pPr>
      <w:r w:rsidRPr="0017103F">
        <w:rPr>
          <w:rFonts w:ascii="Times New Roman" w:hAnsi="Times New Roman" w:cs="Times New Roman"/>
          <w:sz w:val="24"/>
          <w:szCs w:val="24"/>
        </w:rPr>
        <w:t>I</w:t>
      </w:r>
      <w:r w:rsidR="007F7DED" w:rsidRPr="0017103F">
        <w:rPr>
          <w:rFonts w:ascii="Times New Roman" w:hAnsi="Times New Roman" w:cs="Times New Roman"/>
          <w:sz w:val="24"/>
          <w:szCs w:val="24"/>
        </w:rPr>
        <w:t>dentify the stages of the advising process</w:t>
      </w:r>
    </w:p>
    <w:p w14:paraId="3C4FF33F" w14:textId="1E48BF73" w:rsidR="00AC5DD8" w:rsidRDefault="00AC5DD8" w:rsidP="00587D30">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Recognize the </w:t>
      </w:r>
      <w:r w:rsidRPr="00793FD7">
        <w:rPr>
          <w:rFonts w:ascii="Times New Roman" w:eastAsia="Times New Roman" w:hAnsi="Times New Roman" w:cs="Times New Roman"/>
          <w:sz w:val="24"/>
          <w:szCs w:val="24"/>
        </w:rPr>
        <w:t>expectations of a faculty advisor today</w:t>
      </w:r>
      <w:r>
        <w:rPr>
          <w:rFonts w:ascii="Times New Roman" w:eastAsia="Times New Roman" w:hAnsi="Times New Roman" w:cs="Times New Roman"/>
          <w:sz w:val="24"/>
          <w:szCs w:val="24"/>
        </w:rPr>
        <w:t xml:space="preserve"> and the </w:t>
      </w:r>
      <w:r w:rsidRPr="00793FD7">
        <w:rPr>
          <w:rFonts w:ascii="Times New Roman" w:hAnsi="Times New Roman" w:cs="Times New Roman"/>
          <w:sz w:val="24"/>
          <w:szCs w:val="24"/>
        </w:rPr>
        <w:t>unique challenges facing different student populations</w:t>
      </w:r>
    </w:p>
    <w:p w14:paraId="67E5668E" w14:textId="2310E408" w:rsidR="00AC5DD8" w:rsidRDefault="00AC5DD8" w:rsidP="00587D30">
      <w:pPr>
        <w:pStyle w:val="ListParagraph"/>
        <w:numPr>
          <w:ilvl w:val="0"/>
          <w:numId w:val="3"/>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Understand the importance of the faculty-advisor engagement process </w:t>
      </w:r>
      <w:r w:rsidR="009F58D0">
        <w:rPr>
          <w:rFonts w:ascii="Times New Roman" w:hAnsi="Times New Roman" w:cs="Times New Roman"/>
          <w:sz w:val="24"/>
          <w:szCs w:val="24"/>
        </w:rPr>
        <w:t>in</w:t>
      </w:r>
      <w:r w:rsidRPr="00793FD7">
        <w:rPr>
          <w:rFonts w:ascii="Times New Roman" w:hAnsi="Times New Roman" w:cs="Times New Roman"/>
          <w:sz w:val="24"/>
          <w:szCs w:val="24"/>
        </w:rPr>
        <w:t xml:space="preserve"> promoting student success</w:t>
      </w:r>
      <w:r>
        <w:rPr>
          <w:rFonts w:ascii="Times New Roman" w:hAnsi="Times New Roman" w:cs="Times New Roman"/>
          <w:sz w:val="24"/>
          <w:szCs w:val="24"/>
        </w:rPr>
        <w:t xml:space="preserve"> f</w:t>
      </w:r>
      <w:r w:rsidRPr="00793FD7">
        <w:rPr>
          <w:rFonts w:ascii="Times New Roman" w:eastAsia="Times New Roman" w:hAnsi="Times New Roman" w:cs="Times New Roman"/>
          <w:sz w:val="24"/>
          <w:szCs w:val="24"/>
        </w:rPr>
        <w:t>or the current generation of students</w:t>
      </w:r>
    </w:p>
    <w:p w14:paraId="6F2FBECA" w14:textId="3DDE206F" w:rsidR="00E657FF" w:rsidRPr="00D321E1" w:rsidRDefault="0017103F" w:rsidP="00587D30">
      <w:pPr>
        <w:pStyle w:val="ListParagraph"/>
        <w:numPr>
          <w:ilvl w:val="0"/>
          <w:numId w:val="3"/>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Understand available tools</w:t>
      </w:r>
      <w:r w:rsidR="00D321E1">
        <w:rPr>
          <w:rFonts w:ascii="Times New Roman" w:hAnsi="Times New Roman" w:cs="Times New Roman"/>
          <w:sz w:val="24"/>
          <w:szCs w:val="24"/>
        </w:rPr>
        <w:t>, tips, and techniques</w:t>
      </w:r>
      <w:r w:rsidR="00D321E1" w:rsidRPr="00D321E1">
        <w:rPr>
          <w:rFonts w:ascii="Times New Roman" w:hAnsi="Times New Roman" w:cs="Times New Roman"/>
          <w:sz w:val="24"/>
          <w:szCs w:val="24"/>
        </w:rPr>
        <w:t xml:space="preserve"> </w:t>
      </w:r>
      <w:r w:rsidR="00D321E1" w:rsidRPr="00793FD7">
        <w:rPr>
          <w:rFonts w:ascii="Times New Roman" w:hAnsi="Times New Roman" w:cs="Times New Roman"/>
          <w:sz w:val="24"/>
          <w:szCs w:val="24"/>
        </w:rPr>
        <w:t xml:space="preserve">to meet </w:t>
      </w:r>
      <w:r w:rsidR="00B41691">
        <w:rPr>
          <w:rFonts w:ascii="Times New Roman" w:hAnsi="Times New Roman" w:cs="Times New Roman"/>
          <w:sz w:val="24"/>
          <w:szCs w:val="24"/>
        </w:rPr>
        <w:t>students’</w:t>
      </w:r>
      <w:r w:rsidR="00D321E1" w:rsidRPr="00793FD7">
        <w:rPr>
          <w:rFonts w:ascii="Times New Roman" w:hAnsi="Times New Roman" w:cs="Times New Roman"/>
          <w:sz w:val="24"/>
          <w:szCs w:val="24"/>
        </w:rPr>
        <w:t xml:space="preserve"> needs</w:t>
      </w:r>
      <w:r>
        <w:rPr>
          <w:rFonts w:ascii="Times New Roman" w:hAnsi="Times New Roman" w:cs="Times New Roman"/>
          <w:sz w:val="24"/>
          <w:szCs w:val="24"/>
        </w:rPr>
        <w:t xml:space="preserve">, including </w:t>
      </w:r>
      <w:r w:rsidRPr="00793FD7">
        <w:rPr>
          <w:rFonts w:ascii="Times New Roman" w:hAnsi="Times New Roman" w:cs="Times New Roman"/>
          <w:sz w:val="24"/>
          <w:szCs w:val="24"/>
        </w:rPr>
        <w:t>campus resources and when to use them</w:t>
      </w:r>
    </w:p>
    <w:p w14:paraId="3AE862B8" w14:textId="77777777" w:rsidR="007F7DED" w:rsidRPr="00793FD7" w:rsidRDefault="007F7DED" w:rsidP="00587D30">
      <w:pPr>
        <w:spacing w:after="0" w:line="480" w:lineRule="auto"/>
        <w:rPr>
          <w:rFonts w:ascii="Times New Roman" w:hAnsi="Times New Roman" w:cs="Times New Roman"/>
          <w:sz w:val="24"/>
          <w:szCs w:val="24"/>
        </w:rPr>
      </w:pPr>
    </w:p>
    <w:p w14:paraId="439E884E" w14:textId="08023067" w:rsidR="00F3577B" w:rsidRPr="005304DF" w:rsidRDefault="007F6D27" w:rsidP="00587D30">
      <w:pPr>
        <w:spacing w:after="0" w:line="480" w:lineRule="auto"/>
        <w:rPr>
          <w:rFonts w:ascii="Times New Roman" w:hAnsi="Times New Roman" w:cs="Times New Roman"/>
          <w:i/>
          <w:sz w:val="24"/>
          <w:szCs w:val="24"/>
        </w:rPr>
      </w:pPr>
      <w:r w:rsidRPr="0017103F">
        <w:rPr>
          <w:rFonts w:ascii="Times New Roman" w:hAnsi="Times New Roman" w:cs="Times New Roman"/>
          <w:i/>
          <w:sz w:val="24"/>
          <w:szCs w:val="24"/>
        </w:rPr>
        <w:t>Participant Engagement</w:t>
      </w:r>
    </w:p>
    <w:p w14:paraId="2FE637B7" w14:textId="538A219E" w:rsidR="001B292E" w:rsidRPr="00793FD7" w:rsidRDefault="001B292E" w:rsidP="00587D30">
      <w:pPr>
        <w:spacing w:after="0" w:line="480" w:lineRule="auto"/>
        <w:ind w:firstLine="720"/>
        <w:rPr>
          <w:rFonts w:ascii="Times New Roman" w:hAnsi="Times New Roman" w:cs="Times New Roman"/>
          <w:sz w:val="24"/>
          <w:szCs w:val="24"/>
        </w:rPr>
      </w:pPr>
      <w:r w:rsidRPr="00793FD7">
        <w:rPr>
          <w:rFonts w:ascii="Times New Roman" w:hAnsi="Times New Roman" w:cs="Times New Roman"/>
          <w:sz w:val="24"/>
          <w:szCs w:val="24"/>
        </w:rPr>
        <w:t>During this workshop, attendees will learn about all aspects of the advising process</w:t>
      </w:r>
      <w:r w:rsidR="00706BC4" w:rsidRPr="00793FD7">
        <w:rPr>
          <w:rFonts w:ascii="Times New Roman" w:hAnsi="Times New Roman" w:cs="Times New Roman"/>
          <w:sz w:val="24"/>
          <w:szCs w:val="24"/>
        </w:rPr>
        <w:t xml:space="preserve">. </w:t>
      </w:r>
      <w:r w:rsidRPr="00793FD7">
        <w:rPr>
          <w:rFonts w:ascii="Times New Roman" w:hAnsi="Times New Roman" w:cs="Times New Roman"/>
          <w:sz w:val="24"/>
          <w:szCs w:val="24"/>
        </w:rPr>
        <w:t xml:space="preserve">Specifically, </w:t>
      </w:r>
      <w:r w:rsidR="00DF0506">
        <w:rPr>
          <w:rFonts w:ascii="Times New Roman" w:hAnsi="Times New Roman" w:cs="Times New Roman"/>
          <w:sz w:val="24"/>
          <w:szCs w:val="24"/>
        </w:rPr>
        <w:t xml:space="preserve">based on the learning objectives, </w:t>
      </w:r>
      <w:r w:rsidRPr="00793FD7">
        <w:rPr>
          <w:rFonts w:ascii="Times New Roman" w:hAnsi="Times New Roman" w:cs="Times New Roman"/>
          <w:sz w:val="24"/>
          <w:szCs w:val="24"/>
        </w:rPr>
        <w:t>we plan to address the following topics in detail:</w:t>
      </w:r>
    </w:p>
    <w:p w14:paraId="6FCABD82" w14:textId="2DAA513D" w:rsidR="001B292E" w:rsidRPr="00793FD7" w:rsidRDefault="001B292E" w:rsidP="00587D30">
      <w:pPr>
        <w:spacing w:after="0" w:line="480" w:lineRule="auto"/>
        <w:rPr>
          <w:rFonts w:ascii="Times New Roman" w:hAnsi="Times New Roman" w:cs="Times New Roman"/>
          <w:sz w:val="24"/>
          <w:szCs w:val="24"/>
        </w:rPr>
      </w:pPr>
    </w:p>
    <w:p w14:paraId="4E8FD503" w14:textId="37FD9A07" w:rsidR="00DB3898" w:rsidRPr="00793FD7" w:rsidRDefault="00DB3898" w:rsidP="00587D30">
      <w:pPr>
        <w:pStyle w:val="ListParagraph"/>
        <w:numPr>
          <w:ilvl w:val="0"/>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The Advising Process</w:t>
      </w:r>
      <w:r w:rsidR="009C4726" w:rsidRPr="00793FD7">
        <w:rPr>
          <w:rFonts w:ascii="Times New Roman" w:hAnsi="Times New Roman" w:cs="Times New Roman"/>
          <w:sz w:val="24"/>
          <w:szCs w:val="24"/>
        </w:rPr>
        <w:t xml:space="preserve"> </w:t>
      </w:r>
      <w:r w:rsidR="000E6482" w:rsidRPr="00793FD7">
        <w:rPr>
          <w:rFonts w:ascii="Times New Roman" w:hAnsi="Times New Roman" w:cs="Times New Roman"/>
          <w:sz w:val="24"/>
          <w:szCs w:val="24"/>
        </w:rPr>
        <w:t xml:space="preserve">– A </w:t>
      </w:r>
      <w:r w:rsidR="00D321E1">
        <w:rPr>
          <w:rFonts w:ascii="Times New Roman" w:hAnsi="Times New Roman" w:cs="Times New Roman"/>
          <w:sz w:val="24"/>
          <w:szCs w:val="24"/>
        </w:rPr>
        <w:t>Brief Review</w:t>
      </w:r>
    </w:p>
    <w:p w14:paraId="347BCDC2" w14:textId="77777777" w:rsidR="0033692D" w:rsidRPr="00793FD7" w:rsidRDefault="00DB3898" w:rsidP="00587D30">
      <w:pPr>
        <w:pStyle w:val="ListParagraph"/>
        <w:numPr>
          <w:ilvl w:val="1"/>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 </w:t>
      </w:r>
      <w:r w:rsidR="001B292E" w:rsidRPr="00793FD7">
        <w:rPr>
          <w:rFonts w:ascii="Times New Roman" w:hAnsi="Times New Roman" w:cs="Times New Roman"/>
          <w:sz w:val="24"/>
          <w:szCs w:val="24"/>
        </w:rPr>
        <w:t>Pre-Meeting</w:t>
      </w:r>
    </w:p>
    <w:p w14:paraId="7979FD73" w14:textId="7DE187FA" w:rsidR="0033692D" w:rsidRPr="00793FD7" w:rsidRDefault="001B292E" w:rsidP="00587D30">
      <w:pPr>
        <w:pStyle w:val="ListParagraph"/>
        <w:numPr>
          <w:ilvl w:val="2"/>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Importance of attending advising workshops to learn about school’s registration rules and flowsheets</w:t>
      </w:r>
      <w:r w:rsidR="005304DF">
        <w:rPr>
          <w:rFonts w:ascii="Times New Roman" w:hAnsi="Times New Roman" w:cs="Times New Roman"/>
          <w:sz w:val="24"/>
          <w:szCs w:val="24"/>
        </w:rPr>
        <w:t xml:space="preserve">, as well as available </w:t>
      </w:r>
      <w:r w:rsidR="00406777">
        <w:rPr>
          <w:rFonts w:ascii="Times New Roman" w:hAnsi="Times New Roman" w:cs="Times New Roman"/>
          <w:sz w:val="24"/>
          <w:szCs w:val="24"/>
        </w:rPr>
        <w:t xml:space="preserve">campus </w:t>
      </w:r>
      <w:r w:rsidR="005304DF">
        <w:rPr>
          <w:rFonts w:ascii="Times New Roman" w:hAnsi="Times New Roman" w:cs="Times New Roman"/>
          <w:sz w:val="24"/>
          <w:szCs w:val="24"/>
        </w:rPr>
        <w:t>resources</w:t>
      </w:r>
    </w:p>
    <w:p w14:paraId="48441057" w14:textId="77777777" w:rsidR="006241A5" w:rsidRPr="00793FD7" w:rsidRDefault="00CA7559" w:rsidP="00587D30">
      <w:pPr>
        <w:pStyle w:val="ListParagraph"/>
        <w:numPr>
          <w:ilvl w:val="2"/>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Improved advising through technology</w:t>
      </w:r>
    </w:p>
    <w:p w14:paraId="1FFF23A5" w14:textId="2BE69738" w:rsidR="001B292E" w:rsidRPr="00793FD7" w:rsidRDefault="4E331AF2" w:rsidP="00587D30">
      <w:pPr>
        <w:pStyle w:val="ListParagraph"/>
        <w:numPr>
          <w:ilvl w:val="3"/>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lastRenderedPageBreak/>
        <w:t>Familiarity with school technology (e.g., Degree Tracker, Navigate)</w:t>
      </w:r>
    </w:p>
    <w:p w14:paraId="6E80EEEB" w14:textId="498231D7" w:rsidR="001B292E" w:rsidRPr="00793FD7" w:rsidRDefault="4E331AF2" w:rsidP="00587D30">
      <w:pPr>
        <w:pStyle w:val="ListParagraph"/>
        <w:numPr>
          <w:ilvl w:val="3"/>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Tips &amp; tools for scheduling (e.g., how to write an introductory email, timing, SignUpGenius)</w:t>
      </w:r>
    </w:p>
    <w:p w14:paraId="7E42A524" w14:textId="1D5A771A" w:rsidR="001B292E" w:rsidRPr="00793FD7" w:rsidRDefault="0081595A" w:rsidP="00587D30">
      <w:pPr>
        <w:pStyle w:val="ListParagraph"/>
        <w:numPr>
          <w:ilvl w:val="1"/>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Meeting with </w:t>
      </w:r>
      <w:r w:rsidR="001410E8" w:rsidRPr="00793FD7">
        <w:rPr>
          <w:rFonts w:ascii="Times New Roman" w:hAnsi="Times New Roman" w:cs="Times New Roman"/>
          <w:sz w:val="24"/>
          <w:szCs w:val="24"/>
        </w:rPr>
        <w:t>s</w:t>
      </w:r>
      <w:r w:rsidRPr="00793FD7">
        <w:rPr>
          <w:rFonts w:ascii="Times New Roman" w:hAnsi="Times New Roman" w:cs="Times New Roman"/>
          <w:sz w:val="24"/>
          <w:szCs w:val="24"/>
        </w:rPr>
        <w:t>tudents</w:t>
      </w:r>
      <w:r w:rsidR="005C50E8" w:rsidRPr="00793FD7">
        <w:rPr>
          <w:rFonts w:ascii="Times New Roman" w:hAnsi="Times New Roman" w:cs="Times New Roman"/>
          <w:sz w:val="24"/>
          <w:szCs w:val="24"/>
        </w:rPr>
        <w:t xml:space="preserve"> (in-person or </w:t>
      </w:r>
      <w:r w:rsidR="00A06CE5" w:rsidRPr="00793FD7">
        <w:rPr>
          <w:rFonts w:ascii="Times New Roman" w:hAnsi="Times New Roman" w:cs="Times New Roman"/>
          <w:sz w:val="24"/>
          <w:szCs w:val="24"/>
        </w:rPr>
        <w:t xml:space="preserve">electronically </w:t>
      </w:r>
      <w:r w:rsidR="005C50E8" w:rsidRPr="00793FD7">
        <w:rPr>
          <w:rFonts w:ascii="Times New Roman" w:hAnsi="Times New Roman" w:cs="Times New Roman"/>
          <w:sz w:val="24"/>
          <w:szCs w:val="24"/>
        </w:rPr>
        <w:t>via Zoom</w:t>
      </w:r>
      <w:r w:rsidR="00A06CE5" w:rsidRPr="00793FD7">
        <w:rPr>
          <w:rFonts w:ascii="Times New Roman" w:hAnsi="Times New Roman" w:cs="Times New Roman"/>
          <w:sz w:val="24"/>
          <w:szCs w:val="24"/>
        </w:rPr>
        <w:t>/MS Teams</w:t>
      </w:r>
      <w:r w:rsidR="005C50E8" w:rsidRPr="00793FD7">
        <w:rPr>
          <w:rFonts w:ascii="Times New Roman" w:hAnsi="Times New Roman" w:cs="Times New Roman"/>
          <w:sz w:val="24"/>
          <w:szCs w:val="24"/>
        </w:rPr>
        <w:t>)</w:t>
      </w:r>
    </w:p>
    <w:p w14:paraId="5537D2DD" w14:textId="6433CF97" w:rsidR="0081595A" w:rsidRPr="00793FD7" w:rsidRDefault="00A06CE5" w:rsidP="00587D30">
      <w:pPr>
        <w:pStyle w:val="ListParagraph"/>
        <w:numPr>
          <w:ilvl w:val="2"/>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How to build rapport to learn about student’s </w:t>
      </w:r>
      <w:r w:rsidR="00D019CF" w:rsidRPr="00793FD7">
        <w:rPr>
          <w:rFonts w:ascii="Times New Roman" w:hAnsi="Times New Roman" w:cs="Times New Roman"/>
          <w:sz w:val="24"/>
          <w:szCs w:val="24"/>
        </w:rPr>
        <w:t xml:space="preserve">interests/passions </w:t>
      </w:r>
      <w:r w:rsidRPr="00793FD7">
        <w:rPr>
          <w:rFonts w:ascii="Times New Roman" w:hAnsi="Times New Roman" w:cs="Times New Roman"/>
          <w:sz w:val="24"/>
          <w:szCs w:val="24"/>
        </w:rPr>
        <w:t>and challenges</w:t>
      </w:r>
    </w:p>
    <w:p w14:paraId="48B01A92" w14:textId="150FCE38" w:rsidR="00A06CE5" w:rsidRDefault="00A06CE5" w:rsidP="00587D30">
      <w:pPr>
        <w:pStyle w:val="ListParagraph"/>
        <w:numPr>
          <w:ilvl w:val="2"/>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Required content (</w:t>
      </w:r>
      <w:r w:rsidR="001410E8" w:rsidRPr="00793FD7">
        <w:rPr>
          <w:rFonts w:ascii="Times New Roman" w:hAnsi="Times New Roman" w:cs="Times New Roman"/>
          <w:sz w:val="24"/>
          <w:szCs w:val="24"/>
        </w:rPr>
        <w:t xml:space="preserve">i.e., </w:t>
      </w:r>
      <w:r w:rsidRPr="00793FD7">
        <w:rPr>
          <w:rFonts w:ascii="Times New Roman" w:hAnsi="Times New Roman" w:cs="Times New Roman"/>
          <w:sz w:val="24"/>
          <w:szCs w:val="24"/>
        </w:rPr>
        <w:t>holds</w:t>
      </w:r>
      <w:r w:rsidR="001A1A74" w:rsidRPr="00793FD7">
        <w:rPr>
          <w:rFonts w:ascii="Times New Roman" w:hAnsi="Times New Roman" w:cs="Times New Roman"/>
          <w:sz w:val="24"/>
          <w:szCs w:val="24"/>
        </w:rPr>
        <w:t xml:space="preserve"> on </w:t>
      </w:r>
      <w:r w:rsidR="001410E8" w:rsidRPr="00793FD7">
        <w:rPr>
          <w:rFonts w:ascii="Times New Roman" w:hAnsi="Times New Roman" w:cs="Times New Roman"/>
          <w:sz w:val="24"/>
          <w:szCs w:val="24"/>
        </w:rPr>
        <w:t xml:space="preserve">a </w:t>
      </w:r>
      <w:r w:rsidR="001A1A74" w:rsidRPr="00793FD7">
        <w:rPr>
          <w:rFonts w:ascii="Times New Roman" w:hAnsi="Times New Roman" w:cs="Times New Roman"/>
          <w:sz w:val="24"/>
          <w:szCs w:val="24"/>
        </w:rPr>
        <w:t>student</w:t>
      </w:r>
      <w:r w:rsidR="001410E8" w:rsidRPr="00793FD7">
        <w:rPr>
          <w:rFonts w:ascii="Times New Roman" w:hAnsi="Times New Roman" w:cs="Times New Roman"/>
          <w:sz w:val="24"/>
          <w:szCs w:val="24"/>
        </w:rPr>
        <w:t>’s</w:t>
      </w:r>
      <w:r w:rsidR="001A1A74" w:rsidRPr="00793FD7">
        <w:rPr>
          <w:rFonts w:ascii="Times New Roman" w:hAnsi="Times New Roman" w:cs="Times New Roman"/>
          <w:sz w:val="24"/>
          <w:szCs w:val="24"/>
        </w:rPr>
        <w:t xml:space="preserve"> account</w:t>
      </w:r>
      <w:r w:rsidRPr="00793FD7">
        <w:rPr>
          <w:rFonts w:ascii="Times New Roman" w:hAnsi="Times New Roman" w:cs="Times New Roman"/>
          <w:sz w:val="24"/>
          <w:szCs w:val="24"/>
        </w:rPr>
        <w:t xml:space="preserve">, GPA, available resources, </w:t>
      </w:r>
      <w:r w:rsidR="00351E75" w:rsidRPr="00793FD7">
        <w:rPr>
          <w:rFonts w:ascii="Times New Roman" w:hAnsi="Times New Roman" w:cs="Times New Roman"/>
          <w:sz w:val="24"/>
          <w:szCs w:val="24"/>
        </w:rPr>
        <w:t xml:space="preserve">degree completion plans, </w:t>
      </w:r>
      <w:r w:rsidR="001A1A74" w:rsidRPr="00793FD7">
        <w:rPr>
          <w:rFonts w:ascii="Times New Roman" w:hAnsi="Times New Roman" w:cs="Times New Roman"/>
          <w:sz w:val="24"/>
          <w:szCs w:val="24"/>
        </w:rPr>
        <w:t xml:space="preserve">recommendations for upcoming semester, registration deadlines, </w:t>
      </w:r>
      <w:r w:rsidR="001410E8" w:rsidRPr="00793FD7">
        <w:rPr>
          <w:rFonts w:ascii="Times New Roman" w:hAnsi="Times New Roman" w:cs="Times New Roman"/>
          <w:sz w:val="24"/>
          <w:szCs w:val="24"/>
        </w:rPr>
        <w:t xml:space="preserve">and </w:t>
      </w:r>
      <w:r w:rsidR="001A1A74" w:rsidRPr="00793FD7">
        <w:rPr>
          <w:rFonts w:ascii="Times New Roman" w:hAnsi="Times New Roman" w:cs="Times New Roman"/>
          <w:sz w:val="24"/>
          <w:szCs w:val="24"/>
        </w:rPr>
        <w:t>preparatio</w:t>
      </w:r>
      <w:r w:rsidR="00D321E1">
        <w:rPr>
          <w:rFonts w:ascii="Times New Roman" w:hAnsi="Times New Roman" w:cs="Times New Roman"/>
          <w:sz w:val="24"/>
          <w:szCs w:val="24"/>
        </w:rPr>
        <w:t>n for commonly asked questions)</w:t>
      </w:r>
    </w:p>
    <w:p w14:paraId="6E35FD89" w14:textId="7DFFC026" w:rsidR="00D321E1" w:rsidRPr="00876506" w:rsidRDefault="00AA0CE7" w:rsidP="00587D30">
      <w:pPr>
        <w:pStyle w:val="ListParagraph"/>
        <w:numPr>
          <w:ilvl w:val="2"/>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C</w:t>
      </w:r>
      <w:r w:rsidR="00D321E1">
        <w:rPr>
          <w:rFonts w:ascii="Times New Roman" w:hAnsi="Times New Roman" w:cs="Times New Roman"/>
          <w:sz w:val="24"/>
          <w:szCs w:val="24"/>
        </w:rPr>
        <w:t>urrent advising challenges</w:t>
      </w:r>
      <w:r w:rsidR="00876506">
        <w:rPr>
          <w:rFonts w:ascii="Times New Roman" w:hAnsi="Times New Roman" w:cs="Times New Roman"/>
          <w:sz w:val="24"/>
          <w:szCs w:val="24"/>
        </w:rPr>
        <w:t xml:space="preserve"> (e.g., </w:t>
      </w:r>
      <w:r w:rsidR="00876506" w:rsidRPr="00793FD7">
        <w:rPr>
          <w:rFonts w:ascii="Times New Roman" w:hAnsi="Times New Roman" w:cs="Times New Roman"/>
          <w:sz w:val="24"/>
          <w:szCs w:val="24"/>
        </w:rPr>
        <w:t>addressing equity and other gaps</w:t>
      </w:r>
      <w:r w:rsidR="00876506">
        <w:rPr>
          <w:rFonts w:ascii="Times New Roman" w:hAnsi="Times New Roman" w:cs="Times New Roman"/>
          <w:sz w:val="24"/>
          <w:szCs w:val="24"/>
        </w:rPr>
        <w:t xml:space="preserve"> on one’s campus)</w:t>
      </w:r>
      <w:commentRangeStart w:id="1"/>
      <w:commentRangeEnd w:id="1"/>
    </w:p>
    <w:p w14:paraId="284C5F4A" w14:textId="0C64338C" w:rsidR="00D321E1" w:rsidRPr="00793FD7" w:rsidRDefault="00D321E1" w:rsidP="00587D30">
      <w:pPr>
        <w:pStyle w:val="ListParagraph"/>
        <w:numPr>
          <w:ilvl w:val="3"/>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Strategies and best p</w:t>
      </w:r>
      <w:r w:rsidRPr="00793FD7">
        <w:rPr>
          <w:rFonts w:ascii="Times New Roman" w:hAnsi="Times New Roman" w:cs="Times New Roman"/>
          <w:sz w:val="24"/>
          <w:szCs w:val="24"/>
        </w:rPr>
        <w:t xml:space="preserve">ractices for advising </w:t>
      </w:r>
      <w:r>
        <w:rPr>
          <w:rFonts w:ascii="Times New Roman" w:hAnsi="Times New Roman" w:cs="Times New Roman"/>
          <w:sz w:val="24"/>
          <w:szCs w:val="24"/>
        </w:rPr>
        <w:t>a diverse student population (i.e., w</w:t>
      </w:r>
      <w:r w:rsidRPr="00793FD7">
        <w:rPr>
          <w:rFonts w:ascii="Times New Roman" w:hAnsi="Times New Roman" w:cs="Times New Roman"/>
          <w:sz w:val="24"/>
          <w:szCs w:val="24"/>
        </w:rPr>
        <w:t>hat works, what doesn’t)</w:t>
      </w:r>
    </w:p>
    <w:p w14:paraId="113E449A" w14:textId="2CD88ED8" w:rsidR="0081595A" w:rsidRPr="00793FD7" w:rsidRDefault="0081595A" w:rsidP="00587D30">
      <w:pPr>
        <w:pStyle w:val="ListParagraph"/>
        <w:numPr>
          <w:ilvl w:val="1"/>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Post-Meeting</w:t>
      </w:r>
    </w:p>
    <w:p w14:paraId="0AECC82B" w14:textId="16AAEAE1" w:rsidR="0081595A" w:rsidRPr="00793FD7" w:rsidRDefault="0081595A" w:rsidP="00587D30">
      <w:pPr>
        <w:pStyle w:val="ListParagraph"/>
        <w:numPr>
          <w:ilvl w:val="2"/>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Proper etiquette for follow-up email with students (e.g., summarizing recommendations, providing answers and/or </w:t>
      </w:r>
      <w:r w:rsidR="00E957DC" w:rsidRPr="00793FD7">
        <w:rPr>
          <w:rFonts w:ascii="Times New Roman" w:hAnsi="Times New Roman" w:cs="Times New Roman"/>
          <w:sz w:val="24"/>
          <w:szCs w:val="24"/>
        </w:rPr>
        <w:t>next steps</w:t>
      </w:r>
      <w:r w:rsidRPr="00793FD7">
        <w:rPr>
          <w:rFonts w:ascii="Times New Roman" w:hAnsi="Times New Roman" w:cs="Times New Roman"/>
          <w:sz w:val="24"/>
          <w:szCs w:val="24"/>
        </w:rPr>
        <w:t>)</w:t>
      </w:r>
    </w:p>
    <w:p w14:paraId="53C9F896" w14:textId="0CA716E1" w:rsidR="00E071D5" w:rsidRPr="00793FD7" w:rsidRDefault="00E4757D" w:rsidP="00587D30">
      <w:pPr>
        <w:pStyle w:val="ListParagraph"/>
        <w:numPr>
          <w:ilvl w:val="0"/>
          <w:numId w:val="2"/>
        </w:num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 xml:space="preserve">Bridging the gap between </w:t>
      </w:r>
      <w:r w:rsidR="008C1D40" w:rsidRPr="00793FD7">
        <w:rPr>
          <w:rFonts w:ascii="Times New Roman" w:hAnsi="Times New Roman" w:cs="Times New Roman"/>
          <w:sz w:val="24"/>
          <w:szCs w:val="24"/>
        </w:rPr>
        <w:t>f</w:t>
      </w:r>
      <w:r w:rsidR="00495969" w:rsidRPr="00793FD7">
        <w:rPr>
          <w:rFonts w:ascii="Times New Roman" w:hAnsi="Times New Roman" w:cs="Times New Roman"/>
          <w:sz w:val="24"/>
          <w:szCs w:val="24"/>
        </w:rPr>
        <w:t>aculty</w:t>
      </w:r>
      <w:r w:rsidRPr="00793FD7">
        <w:rPr>
          <w:rFonts w:ascii="Times New Roman" w:hAnsi="Times New Roman" w:cs="Times New Roman"/>
          <w:sz w:val="24"/>
          <w:szCs w:val="24"/>
        </w:rPr>
        <w:t xml:space="preserve"> and professional </w:t>
      </w:r>
      <w:r w:rsidR="008C1D40" w:rsidRPr="00793FD7">
        <w:rPr>
          <w:rFonts w:ascii="Times New Roman" w:hAnsi="Times New Roman" w:cs="Times New Roman"/>
          <w:sz w:val="24"/>
          <w:szCs w:val="24"/>
        </w:rPr>
        <w:t>a</w:t>
      </w:r>
      <w:r w:rsidR="00495969" w:rsidRPr="00793FD7">
        <w:rPr>
          <w:rFonts w:ascii="Times New Roman" w:hAnsi="Times New Roman" w:cs="Times New Roman"/>
          <w:sz w:val="24"/>
          <w:szCs w:val="24"/>
        </w:rPr>
        <w:t>dvisor</w:t>
      </w:r>
      <w:r w:rsidRPr="00793FD7">
        <w:rPr>
          <w:rFonts w:ascii="Times New Roman" w:hAnsi="Times New Roman" w:cs="Times New Roman"/>
          <w:sz w:val="24"/>
          <w:szCs w:val="24"/>
        </w:rPr>
        <w:t>s</w:t>
      </w:r>
    </w:p>
    <w:p w14:paraId="263B3766" w14:textId="14220DD4" w:rsidR="00D019CF" w:rsidRPr="00793FD7" w:rsidRDefault="00D019CF" w:rsidP="00587D30">
      <w:pPr>
        <w:spacing w:after="0" w:line="480" w:lineRule="auto"/>
        <w:rPr>
          <w:rFonts w:ascii="Times New Roman" w:hAnsi="Times New Roman" w:cs="Times New Roman"/>
          <w:sz w:val="24"/>
          <w:szCs w:val="24"/>
        </w:rPr>
      </w:pPr>
    </w:p>
    <w:p w14:paraId="7D621B97" w14:textId="36BA625E" w:rsidR="00F3577B" w:rsidRDefault="002940C8" w:rsidP="00587D3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discussing these important topics, we will provide attendees with the opportunity to participate in fishbowl-style role-plays</w:t>
      </w:r>
      <w:r w:rsidR="0013346E">
        <w:rPr>
          <w:rFonts w:ascii="Times New Roman" w:hAnsi="Times New Roman" w:cs="Times New Roman"/>
          <w:sz w:val="24"/>
          <w:szCs w:val="24"/>
        </w:rPr>
        <w:t xml:space="preserve"> featuring </w:t>
      </w:r>
      <w:r w:rsidR="00876506">
        <w:rPr>
          <w:rFonts w:ascii="Times New Roman" w:hAnsi="Times New Roman" w:cs="Times New Roman"/>
          <w:sz w:val="24"/>
          <w:szCs w:val="24"/>
        </w:rPr>
        <w:t>an advisor meeting with their</w:t>
      </w:r>
      <w:r w:rsidR="0013346E">
        <w:rPr>
          <w:rFonts w:ascii="Times New Roman" w:hAnsi="Times New Roman" w:cs="Times New Roman"/>
          <w:sz w:val="24"/>
          <w:szCs w:val="24"/>
        </w:rPr>
        <w:t xml:space="preserve"> student.  This form of audience engagement will enable attendees to practice applying what they’ve learned </w:t>
      </w:r>
      <w:r w:rsidR="00876506">
        <w:rPr>
          <w:rFonts w:ascii="Times New Roman" w:hAnsi="Times New Roman" w:cs="Times New Roman"/>
          <w:sz w:val="24"/>
          <w:szCs w:val="24"/>
        </w:rPr>
        <w:lastRenderedPageBreak/>
        <w:t>during the workshop and</w:t>
      </w:r>
      <w:r w:rsidR="0013346E">
        <w:rPr>
          <w:rFonts w:ascii="Times New Roman" w:hAnsi="Times New Roman" w:cs="Times New Roman"/>
          <w:sz w:val="24"/>
          <w:szCs w:val="24"/>
        </w:rPr>
        <w:t xml:space="preserve"> see</w:t>
      </w:r>
      <w:r w:rsidR="00876506">
        <w:rPr>
          <w:rFonts w:ascii="Times New Roman" w:hAnsi="Times New Roman" w:cs="Times New Roman"/>
          <w:sz w:val="24"/>
          <w:szCs w:val="24"/>
        </w:rPr>
        <w:t xml:space="preserve"> </w:t>
      </w:r>
      <w:r w:rsidR="0013346E">
        <w:rPr>
          <w:rFonts w:ascii="Times New Roman" w:hAnsi="Times New Roman" w:cs="Times New Roman"/>
          <w:sz w:val="24"/>
          <w:szCs w:val="24"/>
        </w:rPr>
        <w:t>how others handle such situations.  Meanwhile, it will allow for us to provide additional advice and reinforce certain insights in real-time.</w:t>
      </w:r>
    </w:p>
    <w:p w14:paraId="2B9343FB" w14:textId="77777777" w:rsidR="00F3577B" w:rsidRPr="00793FD7" w:rsidRDefault="00F3577B" w:rsidP="00587D30">
      <w:pPr>
        <w:spacing w:after="0" w:line="480" w:lineRule="auto"/>
        <w:ind w:firstLine="720"/>
        <w:rPr>
          <w:rFonts w:ascii="Times New Roman" w:hAnsi="Times New Roman" w:cs="Times New Roman"/>
          <w:sz w:val="24"/>
          <w:szCs w:val="24"/>
        </w:rPr>
      </w:pPr>
    </w:p>
    <w:p w14:paraId="37DF8033" w14:textId="61A46E07" w:rsidR="00E416F9" w:rsidRPr="0017103F" w:rsidRDefault="00E416F9" w:rsidP="00587D30">
      <w:pPr>
        <w:spacing w:after="0" w:line="480" w:lineRule="auto"/>
        <w:rPr>
          <w:rFonts w:ascii="Times New Roman" w:hAnsi="Times New Roman" w:cs="Times New Roman"/>
          <w:i/>
          <w:sz w:val="24"/>
          <w:szCs w:val="24"/>
        </w:rPr>
      </w:pPr>
      <w:r w:rsidRPr="0017103F">
        <w:rPr>
          <w:rFonts w:ascii="Times New Roman" w:hAnsi="Times New Roman" w:cs="Times New Roman"/>
          <w:i/>
          <w:sz w:val="24"/>
          <w:szCs w:val="24"/>
        </w:rPr>
        <w:t>Key Takeaways</w:t>
      </w:r>
      <w:r w:rsidR="00D04C56" w:rsidRPr="0017103F">
        <w:rPr>
          <w:rFonts w:ascii="Times New Roman" w:hAnsi="Times New Roman" w:cs="Times New Roman"/>
          <w:i/>
          <w:sz w:val="24"/>
          <w:szCs w:val="24"/>
        </w:rPr>
        <w:t>:</w:t>
      </w:r>
    </w:p>
    <w:p w14:paraId="0A462AAC" w14:textId="6DBAEBDE" w:rsidR="00F3577B" w:rsidRDefault="00F3577B" w:rsidP="00587D30">
      <w:pPr>
        <w:spacing w:after="0" w:line="480" w:lineRule="auto"/>
        <w:ind w:firstLine="720"/>
        <w:rPr>
          <w:rFonts w:ascii="Times New Roman" w:hAnsi="Times New Roman" w:cs="Times New Roman"/>
          <w:sz w:val="24"/>
          <w:szCs w:val="24"/>
        </w:rPr>
      </w:pPr>
      <w:r w:rsidRPr="00793FD7">
        <w:rPr>
          <w:rFonts w:ascii="Times New Roman" w:hAnsi="Times New Roman" w:cs="Times New Roman"/>
          <w:sz w:val="24"/>
          <w:szCs w:val="24"/>
        </w:rPr>
        <w:t>While we fully acknowledge that each school has its own idiosyncrasies involving major/concentration flowsheets, pre-requisites, and registration processes, based on our collective experience at multiple universities, we aim to codify the steps we’ve taken towards having a positive impact on our advisees.  For early or soon-to-be educators, this is the advice many need to hear to help them prepare for their upcoming responsibilities as an advisor.</w:t>
      </w:r>
      <w:r>
        <w:rPr>
          <w:rFonts w:ascii="Times New Roman" w:hAnsi="Times New Roman" w:cs="Times New Roman"/>
          <w:sz w:val="24"/>
          <w:szCs w:val="24"/>
        </w:rPr>
        <w:t xml:space="preserve">  </w:t>
      </w:r>
      <w:r w:rsidR="005304DF">
        <w:rPr>
          <w:rFonts w:ascii="Times New Roman" w:hAnsi="Times New Roman" w:cs="Times New Roman"/>
          <w:sz w:val="24"/>
          <w:szCs w:val="24"/>
        </w:rPr>
        <w:t>Thus, b</w:t>
      </w:r>
      <w:r>
        <w:rPr>
          <w:rFonts w:ascii="Times New Roman" w:hAnsi="Times New Roman" w:cs="Times New Roman"/>
          <w:sz w:val="24"/>
          <w:szCs w:val="24"/>
        </w:rPr>
        <w:t>y attending this session, participants will:</w:t>
      </w:r>
    </w:p>
    <w:p w14:paraId="65A3918A" w14:textId="3936F4A4" w:rsidR="00F3577B" w:rsidRDefault="00F3577B" w:rsidP="00587D30">
      <w:pPr>
        <w:spacing w:after="0" w:line="480" w:lineRule="auto"/>
        <w:ind w:firstLine="720"/>
        <w:rPr>
          <w:rFonts w:ascii="Times New Roman" w:hAnsi="Times New Roman" w:cs="Times New Roman"/>
          <w:sz w:val="24"/>
          <w:szCs w:val="24"/>
        </w:rPr>
      </w:pPr>
    </w:p>
    <w:p w14:paraId="56499FF5" w14:textId="77777777" w:rsidR="002D6CB0" w:rsidRDefault="00F3577B" w:rsidP="00587D3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G</w:t>
      </w:r>
      <w:r w:rsidRPr="00793FD7">
        <w:rPr>
          <w:rFonts w:ascii="Times New Roman" w:hAnsi="Times New Roman" w:cs="Times New Roman"/>
          <w:sz w:val="24"/>
          <w:szCs w:val="24"/>
        </w:rPr>
        <w:t>ain and/or refresh their knowledge of the advising process</w:t>
      </w:r>
    </w:p>
    <w:p w14:paraId="0C541099" w14:textId="48F6FFC9" w:rsidR="00F3577B" w:rsidRDefault="002D6CB0" w:rsidP="00587D3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U</w:t>
      </w:r>
      <w:r w:rsidR="00F3577B" w:rsidRPr="00793FD7">
        <w:rPr>
          <w:rFonts w:ascii="Times New Roman" w:hAnsi="Times New Roman" w:cs="Times New Roman"/>
          <w:sz w:val="24"/>
          <w:szCs w:val="24"/>
        </w:rPr>
        <w:t>n</w:t>
      </w:r>
      <w:r w:rsidR="007E2AF0">
        <w:rPr>
          <w:rFonts w:ascii="Times New Roman" w:hAnsi="Times New Roman" w:cs="Times New Roman"/>
          <w:sz w:val="24"/>
          <w:szCs w:val="24"/>
        </w:rPr>
        <w:t>derstand the needs of students</w:t>
      </w:r>
    </w:p>
    <w:p w14:paraId="40517BF6" w14:textId="1BFF3563" w:rsidR="00F3577B" w:rsidRDefault="00F3577B" w:rsidP="00587D3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B</w:t>
      </w:r>
      <w:r w:rsidRPr="00793FD7">
        <w:rPr>
          <w:rFonts w:ascii="Times New Roman" w:hAnsi="Times New Roman" w:cs="Times New Roman"/>
          <w:sz w:val="24"/>
          <w:szCs w:val="24"/>
        </w:rPr>
        <w:t>e able to learn best practices and strategies for successful advising</w:t>
      </w:r>
    </w:p>
    <w:p w14:paraId="28AFD109" w14:textId="66AFD193" w:rsidR="00F3577B" w:rsidRDefault="00F3577B" w:rsidP="00587D3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G</w:t>
      </w:r>
      <w:r w:rsidRPr="00793FD7">
        <w:rPr>
          <w:rFonts w:ascii="Times New Roman" w:hAnsi="Times New Roman" w:cs="Times New Roman"/>
          <w:sz w:val="24"/>
          <w:szCs w:val="24"/>
        </w:rPr>
        <w:t>ain insight into the significance of connections and collaboration across campus, including the benefit of a shared advising model between faculty and professional advisors</w:t>
      </w:r>
    </w:p>
    <w:p w14:paraId="09171CE9" w14:textId="39E06310" w:rsidR="00E416F9" w:rsidRPr="00F3577B" w:rsidRDefault="00F3577B" w:rsidP="00587D3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 how </w:t>
      </w:r>
      <w:r w:rsidRPr="00793FD7">
        <w:rPr>
          <w:rFonts w:ascii="Times New Roman" w:hAnsi="Times New Roman" w:cs="Times New Roman"/>
          <w:sz w:val="24"/>
          <w:szCs w:val="24"/>
        </w:rPr>
        <w:t>effective advising contributes to decreasing university equity gap</w:t>
      </w:r>
      <w:r w:rsidR="002D6CB0">
        <w:rPr>
          <w:rFonts w:ascii="Times New Roman" w:hAnsi="Times New Roman" w:cs="Times New Roman"/>
          <w:sz w:val="24"/>
          <w:szCs w:val="24"/>
        </w:rPr>
        <w:t>s</w:t>
      </w:r>
    </w:p>
    <w:p w14:paraId="74CD7266" w14:textId="3A716CFF" w:rsidR="00E241E0" w:rsidRPr="00793FD7" w:rsidRDefault="00E241E0" w:rsidP="00587D30">
      <w:pPr>
        <w:spacing w:after="0" w:line="480" w:lineRule="auto"/>
        <w:rPr>
          <w:rFonts w:ascii="Times New Roman" w:hAnsi="Times New Roman" w:cs="Times New Roman"/>
          <w:b/>
          <w:sz w:val="24"/>
          <w:szCs w:val="24"/>
        </w:rPr>
      </w:pPr>
    </w:p>
    <w:p w14:paraId="53A9B7D3" w14:textId="56AB9E4B" w:rsidR="00E241E0" w:rsidRPr="00793FD7" w:rsidRDefault="00E241E0"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PDW Overview &amp; T</w:t>
      </w:r>
      <w:r w:rsidR="00375118" w:rsidRPr="00793FD7">
        <w:rPr>
          <w:rFonts w:ascii="Times New Roman" w:hAnsi="Times New Roman" w:cs="Times New Roman"/>
          <w:b/>
          <w:sz w:val="24"/>
          <w:szCs w:val="24"/>
        </w:rPr>
        <w:t>imeline</w:t>
      </w:r>
    </w:p>
    <w:p w14:paraId="58350A6F" w14:textId="47D1E1E0" w:rsidR="000800BC" w:rsidRPr="00793FD7" w:rsidRDefault="00E241E0" w:rsidP="00587D30">
      <w:p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ab/>
      </w:r>
      <w:r w:rsidR="00322EE8" w:rsidRPr="00793FD7">
        <w:rPr>
          <w:rFonts w:ascii="Times New Roman" w:hAnsi="Times New Roman" w:cs="Times New Roman"/>
          <w:sz w:val="24"/>
          <w:szCs w:val="24"/>
        </w:rPr>
        <w:t xml:space="preserve">To engage our audience, </w:t>
      </w:r>
      <w:r w:rsidR="000800BC" w:rsidRPr="00793FD7">
        <w:rPr>
          <w:rFonts w:ascii="Times New Roman" w:hAnsi="Times New Roman" w:cs="Times New Roman"/>
          <w:sz w:val="24"/>
          <w:szCs w:val="24"/>
        </w:rPr>
        <w:t xml:space="preserve">we intend to conduct our own advising workshop in which we will share several tips and techniques that we have found to be successful in administering our duties as an advisor and building a connection with students.  </w:t>
      </w:r>
      <w:r w:rsidR="00766683" w:rsidRPr="00793FD7">
        <w:rPr>
          <w:rFonts w:ascii="Times New Roman" w:hAnsi="Times New Roman" w:cs="Times New Roman"/>
          <w:sz w:val="24"/>
          <w:szCs w:val="24"/>
        </w:rPr>
        <w:t xml:space="preserve">Our goal is to help attendees to be </w:t>
      </w:r>
      <w:r w:rsidR="00766683" w:rsidRPr="00793FD7">
        <w:rPr>
          <w:rFonts w:ascii="Times New Roman" w:hAnsi="Times New Roman" w:cs="Times New Roman"/>
          <w:sz w:val="24"/>
          <w:szCs w:val="24"/>
        </w:rPr>
        <w:lastRenderedPageBreak/>
        <w:t>better prepared to advise students by discussing common issues and sharing experiences of what has worked</w:t>
      </w:r>
      <w:r w:rsidR="003D5096">
        <w:rPr>
          <w:rFonts w:ascii="Times New Roman" w:hAnsi="Times New Roman" w:cs="Times New Roman"/>
          <w:sz w:val="24"/>
          <w:szCs w:val="24"/>
        </w:rPr>
        <w:t>,</w:t>
      </w:r>
      <w:r w:rsidR="00766683" w:rsidRPr="00793FD7">
        <w:rPr>
          <w:rFonts w:ascii="Times New Roman" w:hAnsi="Times New Roman" w:cs="Times New Roman"/>
          <w:sz w:val="24"/>
          <w:szCs w:val="24"/>
        </w:rPr>
        <w:t xml:space="preserve"> and what has not</w:t>
      </w:r>
      <w:r w:rsidR="003D5096">
        <w:rPr>
          <w:rFonts w:ascii="Times New Roman" w:hAnsi="Times New Roman" w:cs="Times New Roman"/>
          <w:sz w:val="24"/>
          <w:szCs w:val="24"/>
        </w:rPr>
        <w:t>,</w:t>
      </w:r>
      <w:r w:rsidR="00766683" w:rsidRPr="00793FD7">
        <w:rPr>
          <w:rFonts w:ascii="Times New Roman" w:hAnsi="Times New Roman" w:cs="Times New Roman"/>
          <w:sz w:val="24"/>
          <w:szCs w:val="24"/>
        </w:rPr>
        <w:t xml:space="preserve"> when advising students.</w:t>
      </w:r>
      <w:r w:rsidR="001410E8" w:rsidRPr="00793FD7">
        <w:rPr>
          <w:rFonts w:ascii="Times New Roman" w:hAnsi="Times New Roman" w:cs="Times New Roman"/>
          <w:sz w:val="24"/>
          <w:szCs w:val="24"/>
        </w:rPr>
        <w:t xml:space="preserve">  </w:t>
      </w:r>
      <w:r w:rsidR="00766683" w:rsidRPr="00793FD7">
        <w:rPr>
          <w:rFonts w:ascii="Times New Roman" w:hAnsi="Times New Roman" w:cs="Times New Roman"/>
          <w:sz w:val="24"/>
          <w:szCs w:val="24"/>
        </w:rPr>
        <w:t xml:space="preserve">Using the aforementioned Pre-, During-, and Post-Meeting </w:t>
      </w:r>
      <w:r w:rsidR="005304DF">
        <w:rPr>
          <w:rFonts w:ascii="Times New Roman" w:hAnsi="Times New Roman" w:cs="Times New Roman"/>
          <w:sz w:val="24"/>
          <w:szCs w:val="24"/>
        </w:rPr>
        <w:t>format</w:t>
      </w:r>
      <w:r w:rsidR="00766683" w:rsidRPr="00793FD7">
        <w:rPr>
          <w:rFonts w:ascii="Times New Roman" w:hAnsi="Times New Roman" w:cs="Times New Roman"/>
          <w:sz w:val="24"/>
          <w:szCs w:val="24"/>
        </w:rPr>
        <w:t xml:space="preserve">, we will guide discussion through each stage of the advising process </w:t>
      </w:r>
      <w:r w:rsidR="4E331AF2" w:rsidRPr="00793FD7">
        <w:rPr>
          <w:rFonts w:ascii="Times New Roman" w:eastAsia="Times New Roman" w:hAnsi="Times New Roman" w:cs="Times New Roman"/>
          <w:sz w:val="24"/>
          <w:szCs w:val="24"/>
        </w:rPr>
        <w:t xml:space="preserve">while inviting discussion and participation in the </w:t>
      </w:r>
      <w:r w:rsidR="005304DF">
        <w:rPr>
          <w:rFonts w:ascii="Times New Roman" w:eastAsia="Times New Roman" w:hAnsi="Times New Roman" w:cs="Times New Roman"/>
          <w:sz w:val="24"/>
          <w:szCs w:val="24"/>
        </w:rPr>
        <w:t xml:space="preserve">form of </w:t>
      </w:r>
      <w:r w:rsidR="4E331AF2" w:rsidRPr="00793FD7">
        <w:rPr>
          <w:rFonts w:ascii="Times New Roman" w:eastAsia="Times New Roman" w:hAnsi="Times New Roman" w:cs="Times New Roman"/>
          <w:sz w:val="24"/>
          <w:szCs w:val="24"/>
        </w:rPr>
        <w:t>role-play scenarios</w:t>
      </w:r>
      <w:r w:rsidR="005304DF">
        <w:rPr>
          <w:rFonts w:ascii="Times New Roman" w:hAnsi="Times New Roman" w:cs="Times New Roman"/>
          <w:sz w:val="24"/>
          <w:szCs w:val="24"/>
        </w:rPr>
        <w:t xml:space="preserve">.  </w:t>
      </w:r>
      <w:r w:rsidR="00B90A5F" w:rsidRPr="00B90A5F">
        <w:rPr>
          <w:rFonts w:ascii="Times New Roman" w:hAnsi="Times New Roman" w:cs="Times New Roman"/>
          <w:sz w:val="24"/>
          <w:szCs w:val="24"/>
        </w:rPr>
        <w:t xml:space="preserve">Upon completion of that portion of the session, we will break into small groups for further discussion </w:t>
      </w:r>
      <w:r w:rsidR="00B90A5F">
        <w:rPr>
          <w:rFonts w:ascii="Times New Roman" w:hAnsi="Times New Roman" w:cs="Times New Roman"/>
          <w:sz w:val="24"/>
          <w:szCs w:val="24"/>
        </w:rPr>
        <w:t xml:space="preserve">on some of the denser topics, such as building rapport with students and </w:t>
      </w:r>
      <w:r w:rsidR="00F0309D">
        <w:rPr>
          <w:rFonts w:ascii="Times New Roman" w:hAnsi="Times New Roman" w:cs="Times New Roman"/>
          <w:sz w:val="24"/>
          <w:szCs w:val="24"/>
        </w:rPr>
        <w:t xml:space="preserve">developing </w:t>
      </w:r>
      <w:r w:rsidR="00B90A5F">
        <w:rPr>
          <w:rFonts w:ascii="Times New Roman" w:hAnsi="Times New Roman" w:cs="Times New Roman"/>
          <w:sz w:val="24"/>
          <w:szCs w:val="24"/>
        </w:rPr>
        <w:t xml:space="preserve">strategies for addressing current advising challenges.  </w:t>
      </w:r>
      <w:r w:rsidR="005F0E22" w:rsidRPr="00793FD7">
        <w:rPr>
          <w:rFonts w:ascii="Times New Roman" w:hAnsi="Times New Roman" w:cs="Times New Roman"/>
          <w:sz w:val="24"/>
          <w:szCs w:val="24"/>
        </w:rPr>
        <w:t>We will then conclude with our big takeaways recapping the session before sending around a sign-up sheet to share our materials and for everyone to stay in touch.</w:t>
      </w:r>
    </w:p>
    <w:p w14:paraId="1EF71501" w14:textId="77777777" w:rsidR="00E241E0" w:rsidRPr="00793FD7" w:rsidRDefault="00E241E0" w:rsidP="00587D30">
      <w:pPr>
        <w:spacing w:after="0" w:line="480" w:lineRule="auto"/>
        <w:rPr>
          <w:rFonts w:ascii="Times New Roman" w:hAnsi="Times New Roman" w:cs="Times New Roman"/>
          <w:b/>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5"/>
        <w:gridCol w:w="1710"/>
      </w:tblGrid>
      <w:tr w:rsidR="00E241E0" w:rsidRPr="00793FD7" w14:paraId="6A3A388A" w14:textId="77777777" w:rsidTr="4E331AF2">
        <w:trPr>
          <w:trHeight w:val="935"/>
        </w:trPr>
        <w:tc>
          <w:tcPr>
            <w:tcW w:w="7645" w:type="dxa"/>
            <w:shd w:val="clear" w:color="auto" w:fill="auto"/>
            <w:vAlign w:val="center"/>
          </w:tcPr>
          <w:p w14:paraId="5490C593" w14:textId="1414F2DB" w:rsidR="00E241E0" w:rsidRPr="00793FD7" w:rsidRDefault="00E241E0"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PDW</w:t>
            </w:r>
            <w:r w:rsidR="001410E8" w:rsidRPr="00793FD7">
              <w:rPr>
                <w:rFonts w:ascii="Times New Roman" w:hAnsi="Times New Roman" w:cs="Times New Roman"/>
                <w:b/>
                <w:sz w:val="24"/>
                <w:szCs w:val="24"/>
              </w:rPr>
              <w:t xml:space="preserve"> on Advising</w:t>
            </w:r>
          </w:p>
        </w:tc>
        <w:tc>
          <w:tcPr>
            <w:tcW w:w="1710" w:type="dxa"/>
            <w:vAlign w:val="center"/>
          </w:tcPr>
          <w:p w14:paraId="50F88CB1" w14:textId="12C13339" w:rsidR="00E241E0" w:rsidRPr="00793FD7" w:rsidRDefault="00B90A5F" w:rsidP="00587D3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uration for </w:t>
            </w:r>
            <w:r>
              <w:rPr>
                <w:rFonts w:ascii="Times New Roman" w:hAnsi="Times New Roman" w:cs="Times New Roman"/>
                <w:b/>
                <w:sz w:val="24"/>
                <w:szCs w:val="24"/>
              </w:rPr>
              <w:br/>
              <w:t>75</w:t>
            </w:r>
            <w:r w:rsidR="00E241E0" w:rsidRPr="00793FD7">
              <w:rPr>
                <w:rFonts w:ascii="Times New Roman" w:hAnsi="Times New Roman" w:cs="Times New Roman"/>
                <w:b/>
                <w:sz w:val="24"/>
                <w:szCs w:val="24"/>
              </w:rPr>
              <w:t xml:space="preserve">-minute </w:t>
            </w:r>
            <w:r w:rsidR="0051356C">
              <w:rPr>
                <w:rFonts w:ascii="Times New Roman" w:hAnsi="Times New Roman" w:cs="Times New Roman"/>
                <w:b/>
                <w:sz w:val="24"/>
                <w:szCs w:val="24"/>
              </w:rPr>
              <w:t>session</w:t>
            </w:r>
          </w:p>
        </w:tc>
      </w:tr>
      <w:tr w:rsidR="00E241E0" w:rsidRPr="00793FD7" w14:paraId="0BA97E93" w14:textId="77777777" w:rsidTr="4E331AF2">
        <w:tc>
          <w:tcPr>
            <w:tcW w:w="7645" w:type="dxa"/>
            <w:shd w:val="clear" w:color="auto" w:fill="auto"/>
          </w:tcPr>
          <w:p w14:paraId="569808F5" w14:textId="77777777" w:rsidR="00E241E0" w:rsidRPr="00793FD7" w:rsidRDefault="00E241E0" w:rsidP="00587D30">
            <w:p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Welcome &amp; introductions</w:t>
            </w:r>
          </w:p>
        </w:tc>
        <w:tc>
          <w:tcPr>
            <w:tcW w:w="1710" w:type="dxa"/>
          </w:tcPr>
          <w:p w14:paraId="219C7E64" w14:textId="04DD8D6B" w:rsidR="00E241E0" w:rsidRPr="00793FD7" w:rsidRDefault="00E241E0" w:rsidP="00587D30">
            <w:pPr>
              <w:spacing w:after="0" w:line="480" w:lineRule="auto"/>
              <w:jc w:val="center"/>
              <w:rPr>
                <w:rFonts w:ascii="Times New Roman" w:hAnsi="Times New Roman" w:cs="Times New Roman"/>
                <w:sz w:val="24"/>
                <w:szCs w:val="24"/>
              </w:rPr>
            </w:pPr>
            <w:r w:rsidRPr="00793FD7">
              <w:rPr>
                <w:rFonts w:ascii="Times New Roman" w:hAnsi="Times New Roman" w:cs="Times New Roman"/>
                <w:sz w:val="24"/>
                <w:szCs w:val="24"/>
              </w:rPr>
              <w:t>10</w:t>
            </w:r>
          </w:p>
        </w:tc>
      </w:tr>
      <w:tr w:rsidR="00E241E0" w:rsidRPr="00793FD7" w14:paraId="37302059" w14:textId="77777777" w:rsidTr="4E331AF2">
        <w:tc>
          <w:tcPr>
            <w:tcW w:w="7645" w:type="dxa"/>
            <w:shd w:val="clear" w:color="auto" w:fill="auto"/>
          </w:tcPr>
          <w:p w14:paraId="00698261" w14:textId="3A98D212" w:rsidR="00E241E0" w:rsidRPr="00793FD7" w:rsidRDefault="4E331AF2" w:rsidP="00587D30">
            <w:pPr>
              <w:spacing w:after="0" w:line="480" w:lineRule="auto"/>
              <w:rPr>
                <w:rFonts w:ascii="Times New Roman" w:hAnsi="Times New Roman" w:cs="Times New Roman"/>
                <w:sz w:val="24"/>
                <w:szCs w:val="24"/>
              </w:rPr>
            </w:pPr>
            <w:r w:rsidRPr="00793FD7">
              <w:rPr>
                <w:rFonts w:ascii="Times New Roman" w:hAnsi="Times New Roman" w:cs="Times New Roman"/>
                <w:sz w:val="24"/>
                <w:szCs w:val="24"/>
              </w:rPr>
              <w:t>Discussion of advising-related topics with role-plays</w:t>
            </w:r>
          </w:p>
        </w:tc>
        <w:tc>
          <w:tcPr>
            <w:tcW w:w="1710" w:type="dxa"/>
          </w:tcPr>
          <w:p w14:paraId="6ABB86D2" w14:textId="60144AE6" w:rsidR="00E241E0" w:rsidRPr="00793FD7" w:rsidRDefault="00D321E1" w:rsidP="00587D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4</w:t>
            </w:r>
            <w:r w:rsidR="001410E8" w:rsidRPr="00793FD7">
              <w:rPr>
                <w:rFonts w:ascii="Times New Roman" w:hAnsi="Times New Roman" w:cs="Times New Roman"/>
                <w:sz w:val="24"/>
                <w:szCs w:val="24"/>
              </w:rPr>
              <w:t>0</w:t>
            </w:r>
          </w:p>
        </w:tc>
      </w:tr>
      <w:tr w:rsidR="00B90A5F" w:rsidRPr="00793FD7" w14:paraId="79C9BCAF" w14:textId="77777777" w:rsidTr="4E331AF2">
        <w:tc>
          <w:tcPr>
            <w:tcW w:w="7645" w:type="dxa"/>
            <w:shd w:val="clear" w:color="auto" w:fill="auto"/>
          </w:tcPr>
          <w:p w14:paraId="1FB342FD" w14:textId="21750C2D" w:rsidR="00B90A5F" w:rsidRPr="00793FD7" w:rsidRDefault="00B90A5F" w:rsidP="00587D30">
            <w:pPr>
              <w:spacing w:after="0" w:line="480" w:lineRule="auto"/>
              <w:rPr>
                <w:rFonts w:ascii="Times New Roman" w:hAnsi="Times New Roman" w:cs="Times New Roman"/>
                <w:sz w:val="24"/>
                <w:szCs w:val="24"/>
              </w:rPr>
            </w:pPr>
            <w:r>
              <w:rPr>
                <w:rFonts w:ascii="Times New Roman" w:hAnsi="Times New Roman" w:cs="Times New Roman"/>
                <w:sz w:val="24"/>
                <w:szCs w:val="24"/>
              </w:rPr>
              <w:t>Small group discussion</w:t>
            </w:r>
            <w:r w:rsidR="0066197D">
              <w:rPr>
                <w:rFonts w:ascii="Times New Roman" w:hAnsi="Times New Roman" w:cs="Times New Roman"/>
                <w:sz w:val="24"/>
                <w:szCs w:val="24"/>
              </w:rPr>
              <w:t xml:space="preserve"> addressing </w:t>
            </w:r>
            <w:r w:rsidR="00CB58F6">
              <w:rPr>
                <w:rFonts w:ascii="Times New Roman" w:hAnsi="Times New Roman" w:cs="Times New Roman"/>
                <w:sz w:val="24"/>
                <w:szCs w:val="24"/>
              </w:rPr>
              <w:t xml:space="preserve">various </w:t>
            </w:r>
            <w:r w:rsidR="0066197D">
              <w:rPr>
                <w:rFonts w:ascii="Times New Roman" w:hAnsi="Times New Roman" w:cs="Times New Roman"/>
                <w:sz w:val="24"/>
                <w:szCs w:val="24"/>
              </w:rPr>
              <w:t>current advising challenges</w:t>
            </w:r>
          </w:p>
        </w:tc>
        <w:tc>
          <w:tcPr>
            <w:tcW w:w="1710" w:type="dxa"/>
          </w:tcPr>
          <w:p w14:paraId="3B1D9AD5" w14:textId="2088860B" w:rsidR="00B90A5F" w:rsidRDefault="00B90A5F" w:rsidP="00587D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E241E0" w:rsidRPr="00793FD7" w14:paraId="50682671" w14:textId="77777777" w:rsidTr="4E331AF2">
        <w:tc>
          <w:tcPr>
            <w:tcW w:w="7645" w:type="dxa"/>
            <w:shd w:val="clear" w:color="auto" w:fill="auto"/>
          </w:tcPr>
          <w:p w14:paraId="4C55DA70" w14:textId="5C941AD8" w:rsidR="00E241E0" w:rsidRPr="00793FD7" w:rsidRDefault="005304DF" w:rsidP="00587D30">
            <w:pPr>
              <w:spacing w:after="0" w:line="480" w:lineRule="auto"/>
              <w:rPr>
                <w:rFonts w:ascii="Times New Roman" w:hAnsi="Times New Roman" w:cs="Times New Roman"/>
                <w:sz w:val="24"/>
                <w:szCs w:val="24"/>
              </w:rPr>
            </w:pPr>
            <w:r>
              <w:rPr>
                <w:rFonts w:ascii="Times New Roman" w:hAnsi="Times New Roman" w:cs="Times New Roman"/>
                <w:sz w:val="24"/>
                <w:szCs w:val="24"/>
              </w:rPr>
              <w:t>Q&amp;A, recap/big takeaways</w:t>
            </w:r>
            <w:r w:rsidR="00E241E0" w:rsidRPr="00793FD7">
              <w:rPr>
                <w:rFonts w:ascii="Times New Roman" w:hAnsi="Times New Roman" w:cs="Times New Roman"/>
                <w:sz w:val="24"/>
                <w:szCs w:val="24"/>
              </w:rPr>
              <w:t>, and email exchange/sign-up</w:t>
            </w:r>
          </w:p>
        </w:tc>
        <w:tc>
          <w:tcPr>
            <w:tcW w:w="1710" w:type="dxa"/>
          </w:tcPr>
          <w:p w14:paraId="14A9C7F1" w14:textId="74634BAF" w:rsidR="00E241E0" w:rsidRPr="00793FD7" w:rsidRDefault="00D321E1" w:rsidP="00587D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1</w:t>
            </w:r>
            <w:r w:rsidR="001410E8" w:rsidRPr="00793FD7">
              <w:rPr>
                <w:rFonts w:ascii="Times New Roman" w:hAnsi="Times New Roman" w:cs="Times New Roman"/>
                <w:sz w:val="24"/>
                <w:szCs w:val="24"/>
              </w:rPr>
              <w:t>0</w:t>
            </w:r>
          </w:p>
        </w:tc>
      </w:tr>
      <w:tr w:rsidR="00E241E0" w:rsidRPr="00793FD7" w14:paraId="14B08A38" w14:textId="77777777" w:rsidTr="4E331AF2">
        <w:tc>
          <w:tcPr>
            <w:tcW w:w="7645" w:type="dxa"/>
            <w:shd w:val="clear" w:color="auto" w:fill="auto"/>
          </w:tcPr>
          <w:p w14:paraId="6E4EF1B3" w14:textId="77777777" w:rsidR="00E241E0" w:rsidRPr="00793FD7" w:rsidRDefault="00E241E0" w:rsidP="00587D30">
            <w:pPr>
              <w:spacing w:after="0" w:line="480" w:lineRule="auto"/>
              <w:rPr>
                <w:rFonts w:ascii="Times New Roman" w:hAnsi="Times New Roman" w:cs="Times New Roman"/>
                <w:b/>
                <w:sz w:val="24"/>
                <w:szCs w:val="24"/>
              </w:rPr>
            </w:pPr>
            <w:r w:rsidRPr="00793FD7">
              <w:rPr>
                <w:rFonts w:ascii="Times New Roman" w:hAnsi="Times New Roman" w:cs="Times New Roman"/>
                <w:b/>
                <w:sz w:val="24"/>
                <w:szCs w:val="24"/>
              </w:rPr>
              <w:t>TOTAL</w:t>
            </w:r>
          </w:p>
        </w:tc>
        <w:tc>
          <w:tcPr>
            <w:tcW w:w="1710" w:type="dxa"/>
          </w:tcPr>
          <w:p w14:paraId="659B5FA1" w14:textId="0377BBCD" w:rsidR="00E241E0" w:rsidRPr="00793FD7" w:rsidRDefault="00B90A5F" w:rsidP="00587D3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75</w:t>
            </w:r>
          </w:p>
        </w:tc>
      </w:tr>
    </w:tbl>
    <w:p w14:paraId="1A5373E4" w14:textId="666F2297" w:rsidR="00213D74" w:rsidRPr="00793FD7" w:rsidRDefault="00213D74" w:rsidP="00587D30">
      <w:pPr>
        <w:spacing w:after="0" w:line="480" w:lineRule="auto"/>
        <w:rPr>
          <w:rFonts w:ascii="Times New Roman" w:hAnsi="Times New Roman" w:cs="Times New Roman"/>
          <w:color w:val="1F497D"/>
          <w:sz w:val="24"/>
          <w:szCs w:val="24"/>
        </w:rPr>
      </w:pPr>
    </w:p>
    <w:p w14:paraId="508EECD2" w14:textId="77777777" w:rsidR="009E4FDC" w:rsidRPr="00793FD7" w:rsidRDefault="009E4FDC" w:rsidP="00587D30">
      <w:pPr>
        <w:spacing w:after="0" w:line="480" w:lineRule="auto"/>
        <w:rPr>
          <w:rFonts w:ascii="Times New Roman" w:hAnsi="Times New Roman" w:cs="Times New Roman"/>
          <w:b/>
          <w:sz w:val="24"/>
          <w:szCs w:val="24"/>
        </w:rPr>
      </w:pPr>
    </w:p>
    <w:p w14:paraId="5CE0FA67" w14:textId="2B647356" w:rsidR="4E331AF2" w:rsidRPr="00793FD7" w:rsidRDefault="4E331AF2" w:rsidP="00587D30">
      <w:pPr>
        <w:spacing w:line="480" w:lineRule="auto"/>
        <w:rPr>
          <w:rFonts w:ascii="Times New Roman" w:hAnsi="Times New Roman" w:cs="Times New Roman"/>
          <w:sz w:val="24"/>
          <w:szCs w:val="24"/>
        </w:rPr>
      </w:pPr>
      <w:r w:rsidRPr="00793FD7">
        <w:rPr>
          <w:rFonts w:ascii="Times New Roman" w:hAnsi="Times New Roman" w:cs="Times New Roman"/>
          <w:sz w:val="24"/>
          <w:szCs w:val="24"/>
        </w:rPr>
        <w:br w:type="page"/>
      </w:r>
    </w:p>
    <w:p w14:paraId="3A9D1238" w14:textId="28E8B596" w:rsidR="00213D74" w:rsidRPr="00793FD7" w:rsidRDefault="4E331AF2" w:rsidP="00587D30">
      <w:pPr>
        <w:spacing w:after="0" w:line="480" w:lineRule="auto"/>
        <w:rPr>
          <w:rFonts w:ascii="Times New Roman" w:hAnsi="Times New Roman" w:cs="Times New Roman"/>
          <w:b/>
          <w:bCs/>
          <w:sz w:val="24"/>
          <w:szCs w:val="24"/>
        </w:rPr>
      </w:pPr>
      <w:r w:rsidRPr="00793FD7">
        <w:rPr>
          <w:rFonts w:ascii="Times New Roman" w:hAnsi="Times New Roman" w:cs="Times New Roman"/>
          <w:b/>
          <w:bCs/>
          <w:sz w:val="24"/>
          <w:szCs w:val="24"/>
        </w:rPr>
        <w:lastRenderedPageBreak/>
        <w:t>References</w:t>
      </w:r>
    </w:p>
    <w:p w14:paraId="18AD740D" w14:textId="1A509DE6" w:rsidR="4E331AF2" w:rsidRPr="00793FD7" w:rsidRDefault="4E331AF2" w:rsidP="00587D30">
      <w:pPr>
        <w:spacing w:after="0" w:line="480" w:lineRule="auto"/>
        <w:ind w:left="720" w:hanging="720"/>
        <w:rPr>
          <w:rFonts w:ascii="Times New Roman" w:hAnsi="Times New Roman" w:cs="Times New Roman"/>
          <w:sz w:val="24"/>
          <w:szCs w:val="24"/>
        </w:rPr>
      </w:pPr>
      <w:r w:rsidRPr="00793FD7">
        <w:rPr>
          <w:rFonts w:ascii="Times New Roman" w:hAnsi="Times New Roman" w:cs="Times New Roman"/>
          <w:sz w:val="24"/>
          <w:szCs w:val="24"/>
        </w:rPr>
        <w:t xml:space="preserve">McMurtrie, B. &amp; Supiano, B.  (2022, December).  The Future of Advising: Strategies to Support Student Success.  </w:t>
      </w:r>
      <w:r w:rsidRPr="00793FD7">
        <w:rPr>
          <w:rFonts w:ascii="Times New Roman" w:hAnsi="Times New Roman" w:cs="Times New Roman"/>
          <w:i/>
          <w:iCs/>
          <w:sz w:val="24"/>
          <w:szCs w:val="24"/>
        </w:rPr>
        <w:t>The Chronicle of Higher Education</w:t>
      </w:r>
      <w:r w:rsidRPr="00793FD7">
        <w:rPr>
          <w:rFonts w:ascii="Times New Roman" w:hAnsi="Times New Roman" w:cs="Times New Roman"/>
          <w:sz w:val="24"/>
          <w:szCs w:val="24"/>
        </w:rPr>
        <w:t>.</w:t>
      </w:r>
    </w:p>
    <w:p w14:paraId="3921EEBC" w14:textId="74406E1A" w:rsidR="4E331AF2" w:rsidRPr="00793FD7" w:rsidRDefault="4E331AF2" w:rsidP="00587D30">
      <w:pPr>
        <w:spacing w:after="0" w:line="480" w:lineRule="auto"/>
        <w:ind w:left="720" w:hanging="720"/>
        <w:rPr>
          <w:rFonts w:ascii="Times New Roman" w:hAnsi="Times New Roman" w:cs="Times New Roman"/>
          <w:sz w:val="24"/>
          <w:szCs w:val="24"/>
        </w:rPr>
      </w:pPr>
    </w:p>
    <w:p w14:paraId="1330FF6E" w14:textId="08A018BA" w:rsidR="4E331AF2" w:rsidRPr="00793FD7" w:rsidRDefault="4E331AF2" w:rsidP="00587D30">
      <w:pPr>
        <w:spacing w:after="0" w:line="480" w:lineRule="auto"/>
        <w:ind w:left="720" w:hanging="720"/>
        <w:rPr>
          <w:rFonts w:ascii="Times New Roman" w:hAnsi="Times New Roman" w:cs="Times New Roman"/>
          <w:sz w:val="24"/>
          <w:szCs w:val="24"/>
        </w:rPr>
      </w:pPr>
      <w:r w:rsidRPr="00793FD7">
        <w:rPr>
          <w:rFonts w:ascii="Times New Roman" w:hAnsi="Times New Roman" w:cs="Times New Roman"/>
          <w:sz w:val="24"/>
          <w:szCs w:val="24"/>
        </w:rPr>
        <w:t xml:space="preserve">NACADA (National Academic Advising Association).  (2023).  NACADA at Kansas State University.  </w:t>
      </w:r>
      <w:hyperlink r:id="rId8" w:history="1">
        <w:r w:rsidRPr="00793FD7">
          <w:rPr>
            <w:rStyle w:val="Hyperlink"/>
            <w:rFonts w:ascii="Times New Roman" w:hAnsi="Times New Roman" w:cs="Times New Roman"/>
            <w:sz w:val="24"/>
            <w:szCs w:val="24"/>
          </w:rPr>
          <w:t>https://nacada.ksu.edu/</w:t>
        </w:r>
      </w:hyperlink>
      <w:r w:rsidRPr="00793FD7">
        <w:rPr>
          <w:rFonts w:ascii="Times New Roman" w:hAnsi="Times New Roman" w:cs="Times New Roman"/>
          <w:sz w:val="24"/>
          <w:szCs w:val="24"/>
        </w:rPr>
        <w:t>.  Accessed on 1/25/2023.</w:t>
      </w:r>
    </w:p>
    <w:sectPr w:rsidR="4E331AF2" w:rsidRPr="00793FD7">
      <w:head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78DB0C" w16cex:dateUtc="2023-01-23T15:08:00Z"/>
  <w16cex:commentExtensible w16cex:durableId="0EEDAAE2" w16cex:dateUtc="2023-01-26T13:47:35.377Z"/>
  <w16cex:commentExtensible w16cex:durableId="4A93CD6F" w16cex:dateUtc="2023-01-26T13:51:09.813Z"/>
</w16cex:commentsExtensible>
</file>

<file path=word/commentsIds.xml><?xml version="1.0" encoding="utf-8"?>
<w16cid:commentsIds xmlns:mc="http://schemas.openxmlformats.org/markup-compatibility/2006" xmlns:w16cid="http://schemas.microsoft.com/office/word/2016/wordml/cid" mc:Ignorable="w16cid">
  <w16cid:commentId w16cid:paraId="5D52E318" w16cid:durableId="27762286"/>
  <w16cid:commentId w16cid:paraId="2F0504FA" w16cid:durableId="27762287"/>
  <w16cid:commentId w16cid:paraId="19A39E42" w16cid:durableId="2778DB0C"/>
  <w16cid:commentId w16cid:paraId="048A2371" w16cid:durableId="27762288"/>
  <w16cid:commentId w16cid:paraId="44D9BA61" w16cid:durableId="5BB90B9D"/>
  <w16cid:commentId w16cid:paraId="13435A7F" w16cid:durableId="58067C5B"/>
  <w16cid:commentId w16cid:paraId="6721570D" w16cid:durableId="15F9B4F5"/>
  <w16cid:commentId w16cid:paraId="339D8A4E" w16cid:durableId="1ABC81BD"/>
  <w16cid:commentId w16cid:paraId="0A3FC55A" w16cid:durableId="394DCFA6"/>
  <w16cid:commentId w16cid:paraId="73AAD55E" w16cid:durableId="6601309F"/>
  <w16cid:commentId w16cid:paraId="4136372A" w16cid:durableId="39F220A1"/>
  <w16cid:commentId w16cid:paraId="701262F6" w16cid:durableId="0EEDAAE2"/>
  <w16cid:commentId w16cid:paraId="04378AC1" w16cid:durableId="4A93CD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9BD13" w14:textId="77777777" w:rsidR="00D93313" w:rsidRDefault="00D93313" w:rsidP="00D372DE">
      <w:pPr>
        <w:spacing w:after="0" w:line="240" w:lineRule="auto"/>
      </w:pPr>
      <w:r>
        <w:separator/>
      </w:r>
    </w:p>
  </w:endnote>
  <w:endnote w:type="continuationSeparator" w:id="0">
    <w:p w14:paraId="5D03661C" w14:textId="77777777" w:rsidR="00D93313" w:rsidRDefault="00D93313" w:rsidP="00D37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00687" w14:textId="77777777" w:rsidR="00D93313" w:rsidRDefault="00D93313" w:rsidP="00D372DE">
      <w:pPr>
        <w:spacing w:after="0" w:line="240" w:lineRule="auto"/>
      </w:pPr>
      <w:r>
        <w:separator/>
      </w:r>
    </w:p>
  </w:footnote>
  <w:footnote w:type="continuationSeparator" w:id="0">
    <w:p w14:paraId="6152665A" w14:textId="77777777" w:rsidR="00D93313" w:rsidRDefault="00D93313" w:rsidP="00D37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874C1" w14:textId="3EF85D46" w:rsidR="00143694" w:rsidRPr="00D372DE" w:rsidRDefault="00E00E37">
    <w:pPr>
      <w:pStyle w:val="Header"/>
      <w:jc w:val="right"/>
      <w:rPr>
        <w:rFonts w:ascii="Times New Roman" w:hAnsi="Times New Roman" w:cs="Times New Roman"/>
        <w:sz w:val="24"/>
        <w:szCs w:val="24"/>
      </w:rPr>
    </w:pPr>
    <w:r>
      <w:rPr>
        <w:rFonts w:ascii="Times New Roman" w:hAnsi="Times New Roman" w:cs="Times New Roman"/>
        <w:sz w:val="24"/>
        <w:szCs w:val="24"/>
      </w:rPr>
      <w:t>Advising</w:t>
    </w:r>
    <w:sdt>
      <w:sdtPr>
        <w:rPr>
          <w:rFonts w:ascii="Times New Roman" w:hAnsi="Times New Roman" w:cs="Times New Roman"/>
          <w:sz w:val="24"/>
          <w:szCs w:val="24"/>
        </w:rPr>
        <w:id w:val="2005000158"/>
        <w:docPartObj>
          <w:docPartGallery w:val="Page Numbers (Top of Page)"/>
          <w:docPartUnique/>
        </w:docPartObj>
      </w:sdtPr>
      <w:sdtEndPr>
        <w:rPr>
          <w:noProof/>
        </w:rPr>
      </w:sdtEndPr>
      <w:sdtContent>
        <w:r w:rsidR="00143694">
          <w:rPr>
            <w:rFonts w:ascii="Times New Roman" w:hAnsi="Times New Roman" w:cs="Times New Roman"/>
            <w:sz w:val="24"/>
            <w:szCs w:val="24"/>
          </w:rPr>
          <w:t xml:space="preserve"> – </w:t>
        </w:r>
        <w:r w:rsidR="00143694" w:rsidRPr="00D372DE">
          <w:rPr>
            <w:rFonts w:ascii="Times New Roman" w:hAnsi="Times New Roman" w:cs="Times New Roman"/>
            <w:sz w:val="24"/>
            <w:szCs w:val="24"/>
          </w:rPr>
          <w:fldChar w:fldCharType="begin"/>
        </w:r>
        <w:r w:rsidR="00143694" w:rsidRPr="00D372DE">
          <w:rPr>
            <w:rFonts w:ascii="Times New Roman" w:hAnsi="Times New Roman" w:cs="Times New Roman"/>
            <w:sz w:val="24"/>
            <w:szCs w:val="24"/>
          </w:rPr>
          <w:instrText xml:space="preserve"> PAGE   \* MERGEFORMAT </w:instrText>
        </w:r>
        <w:r w:rsidR="00143694" w:rsidRPr="00D372DE">
          <w:rPr>
            <w:rFonts w:ascii="Times New Roman" w:hAnsi="Times New Roman" w:cs="Times New Roman"/>
            <w:sz w:val="24"/>
            <w:szCs w:val="24"/>
          </w:rPr>
          <w:fldChar w:fldCharType="separate"/>
        </w:r>
        <w:r w:rsidR="00587D30">
          <w:rPr>
            <w:rFonts w:ascii="Times New Roman" w:hAnsi="Times New Roman" w:cs="Times New Roman"/>
            <w:noProof/>
            <w:sz w:val="24"/>
            <w:szCs w:val="24"/>
          </w:rPr>
          <w:t>7</w:t>
        </w:r>
        <w:r w:rsidR="00143694" w:rsidRPr="00D372DE">
          <w:rPr>
            <w:rFonts w:ascii="Times New Roman" w:hAnsi="Times New Roman" w:cs="Times New Roman"/>
            <w:noProof/>
            <w:sz w:val="24"/>
            <w:szCs w:val="24"/>
          </w:rPr>
          <w:fldChar w:fldCharType="end"/>
        </w:r>
      </w:sdtContent>
    </w:sdt>
  </w:p>
  <w:p w14:paraId="3FF40779" w14:textId="77777777" w:rsidR="00143694" w:rsidRPr="00D372DE" w:rsidRDefault="00143694">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011C84"/>
    <w:multiLevelType w:val="hybridMultilevel"/>
    <w:tmpl w:val="5DDE9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B19C9"/>
    <w:multiLevelType w:val="hybridMultilevel"/>
    <w:tmpl w:val="B0182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65211A"/>
    <w:multiLevelType w:val="hybridMultilevel"/>
    <w:tmpl w:val="1D56B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45B05A5"/>
    <w:multiLevelType w:val="hybridMultilevel"/>
    <w:tmpl w:val="8CAE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LI0NTAzM7U0NTNW0lEKTi0uzszPAykwqgUApSWmwSwAAAA="/>
  </w:docVars>
  <w:rsids>
    <w:rsidRoot w:val="002949EA"/>
    <w:rsid w:val="0000126C"/>
    <w:rsid w:val="00001A0A"/>
    <w:rsid w:val="00002AA6"/>
    <w:rsid w:val="0000414F"/>
    <w:rsid w:val="00010674"/>
    <w:rsid w:val="00015CAC"/>
    <w:rsid w:val="00016657"/>
    <w:rsid w:val="00016B07"/>
    <w:rsid w:val="0002088F"/>
    <w:rsid w:val="00024633"/>
    <w:rsid w:val="0002668F"/>
    <w:rsid w:val="00027F58"/>
    <w:rsid w:val="000330C4"/>
    <w:rsid w:val="00034C6F"/>
    <w:rsid w:val="00035EDB"/>
    <w:rsid w:val="00040B43"/>
    <w:rsid w:val="00050E39"/>
    <w:rsid w:val="00053494"/>
    <w:rsid w:val="000550CE"/>
    <w:rsid w:val="00056BF3"/>
    <w:rsid w:val="000623C7"/>
    <w:rsid w:val="00062920"/>
    <w:rsid w:val="0006483C"/>
    <w:rsid w:val="00067A85"/>
    <w:rsid w:val="000728FE"/>
    <w:rsid w:val="00075D49"/>
    <w:rsid w:val="00076400"/>
    <w:rsid w:val="00077315"/>
    <w:rsid w:val="000800BC"/>
    <w:rsid w:val="000809D6"/>
    <w:rsid w:val="00080D20"/>
    <w:rsid w:val="00082CC2"/>
    <w:rsid w:val="00084884"/>
    <w:rsid w:val="00087959"/>
    <w:rsid w:val="00090DE4"/>
    <w:rsid w:val="000931F6"/>
    <w:rsid w:val="00094CB6"/>
    <w:rsid w:val="000963EC"/>
    <w:rsid w:val="000A05E5"/>
    <w:rsid w:val="000A1053"/>
    <w:rsid w:val="000A1B50"/>
    <w:rsid w:val="000A769C"/>
    <w:rsid w:val="000B2C99"/>
    <w:rsid w:val="000B526E"/>
    <w:rsid w:val="000B5840"/>
    <w:rsid w:val="000C03BE"/>
    <w:rsid w:val="000C0EFE"/>
    <w:rsid w:val="000C32A5"/>
    <w:rsid w:val="000D15B8"/>
    <w:rsid w:val="000D33FC"/>
    <w:rsid w:val="000D359E"/>
    <w:rsid w:val="000D57EB"/>
    <w:rsid w:val="000D6235"/>
    <w:rsid w:val="000D6FCE"/>
    <w:rsid w:val="000D7EE6"/>
    <w:rsid w:val="000E0399"/>
    <w:rsid w:val="000E1C74"/>
    <w:rsid w:val="000E27E6"/>
    <w:rsid w:val="000E6482"/>
    <w:rsid w:val="000E6DBC"/>
    <w:rsid w:val="000F032E"/>
    <w:rsid w:val="000F0CD6"/>
    <w:rsid w:val="000F286F"/>
    <w:rsid w:val="000F2E82"/>
    <w:rsid w:val="000F6AC9"/>
    <w:rsid w:val="00102578"/>
    <w:rsid w:val="00105CAF"/>
    <w:rsid w:val="001067C1"/>
    <w:rsid w:val="00110E69"/>
    <w:rsid w:val="00111346"/>
    <w:rsid w:val="00115CA6"/>
    <w:rsid w:val="00115E1A"/>
    <w:rsid w:val="00115FB2"/>
    <w:rsid w:val="00117091"/>
    <w:rsid w:val="00121B2F"/>
    <w:rsid w:val="001228DB"/>
    <w:rsid w:val="001241E9"/>
    <w:rsid w:val="00124C90"/>
    <w:rsid w:val="00131EF1"/>
    <w:rsid w:val="0013346E"/>
    <w:rsid w:val="00134006"/>
    <w:rsid w:val="00135007"/>
    <w:rsid w:val="001410E8"/>
    <w:rsid w:val="0014365F"/>
    <w:rsid w:val="00143694"/>
    <w:rsid w:val="00147D5E"/>
    <w:rsid w:val="00150C98"/>
    <w:rsid w:val="001511A5"/>
    <w:rsid w:val="001511D2"/>
    <w:rsid w:val="0015168D"/>
    <w:rsid w:val="0015231D"/>
    <w:rsid w:val="00154EDF"/>
    <w:rsid w:val="00167244"/>
    <w:rsid w:val="00170566"/>
    <w:rsid w:val="0017103F"/>
    <w:rsid w:val="00174191"/>
    <w:rsid w:val="00174F43"/>
    <w:rsid w:val="00175440"/>
    <w:rsid w:val="00176E76"/>
    <w:rsid w:val="00177010"/>
    <w:rsid w:val="00180EEB"/>
    <w:rsid w:val="00182BA1"/>
    <w:rsid w:val="00186234"/>
    <w:rsid w:val="00190588"/>
    <w:rsid w:val="00190D1E"/>
    <w:rsid w:val="001A0D09"/>
    <w:rsid w:val="001A1A74"/>
    <w:rsid w:val="001A24EC"/>
    <w:rsid w:val="001A2C61"/>
    <w:rsid w:val="001A2F38"/>
    <w:rsid w:val="001A2FD9"/>
    <w:rsid w:val="001A4515"/>
    <w:rsid w:val="001A6078"/>
    <w:rsid w:val="001B20E2"/>
    <w:rsid w:val="001B292E"/>
    <w:rsid w:val="001B5332"/>
    <w:rsid w:val="001C1091"/>
    <w:rsid w:val="001C3913"/>
    <w:rsid w:val="001C3AFF"/>
    <w:rsid w:val="001C4EEC"/>
    <w:rsid w:val="001D1027"/>
    <w:rsid w:val="001D15C1"/>
    <w:rsid w:val="001D1B0A"/>
    <w:rsid w:val="001D1CB9"/>
    <w:rsid w:val="001D35F8"/>
    <w:rsid w:val="001D4204"/>
    <w:rsid w:val="001D482D"/>
    <w:rsid w:val="001D5F93"/>
    <w:rsid w:val="001E2721"/>
    <w:rsid w:val="001E2CF2"/>
    <w:rsid w:val="001F2895"/>
    <w:rsid w:val="00202ADD"/>
    <w:rsid w:val="0020791F"/>
    <w:rsid w:val="00210682"/>
    <w:rsid w:val="00213A1F"/>
    <w:rsid w:val="00213D74"/>
    <w:rsid w:val="002215AD"/>
    <w:rsid w:val="00222DD2"/>
    <w:rsid w:val="002234E0"/>
    <w:rsid w:val="00224A98"/>
    <w:rsid w:val="00232FFC"/>
    <w:rsid w:val="00234AAB"/>
    <w:rsid w:val="00235CDF"/>
    <w:rsid w:val="00236592"/>
    <w:rsid w:val="00242626"/>
    <w:rsid w:val="0024606D"/>
    <w:rsid w:val="002501E8"/>
    <w:rsid w:val="00250DB9"/>
    <w:rsid w:val="00254DEC"/>
    <w:rsid w:val="002563D1"/>
    <w:rsid w:val="0026355A"/>
    <w:rsid w:val="00265DDB"/>
    <w:rsid w:val="00273CA4"/>
    <w:rsid w:val="00280B49"/>
    <w:rsid w:val="0028414C"/>
    <w:rsid w:val="002849B5"/>
    <w:rsid w:val="00287092"/>
    <w:rsid w:val="002908D5"/>
    <w:rsid w:val="0029405A"/>
    <w:rsid w:val="002940C8"/>
    <w:rsid w:val="002949EA"/>
    <w:rsid w:val="0029624C"/>
    <w:rsid w:val="002A12AF"/>
    <w:rsid w:val="002A4849"/>
    <w:rsid w:val="002A4925"/>
    <w:rsid w:val="002A5F17"/>
    <w:rsid w:val="002B1BA6"/>
    <w:rsid w:val="002B3786"/>
    <w:rsid w:val="002B37F1"/>
    <w:rsid w:val="002B3A2E"/>
    <w:rsid w:val="002B4545"/>
    <w:rsid w:val="002B54EB"/>
    <w:rsid w:val="002C2133"/>
    <w:rsid w:val="002C2399"/>
    <w:rsid w:val="002C26DA"/>
    <w:rsid w:val="002C5A6D"/>
    <w:rsid w:val="002D43D2"/>
    <w:rsid w:val="002D6CB0"/>
    <w:rsid w:val="002D7A68"/>
    <w:rsid w:val="002D7B09"/>
    <w:rsid w:val="002E2089"/>
    <w:rsid w:val="002E7EF6"/>
    <w:rsid w:val="002F2596"/>
    <w:rsid w:val="002F6B29"/>
    <w:rsid w:val="002F7D72"/>
    <w:rsid w:val="003017B1"/>
    <w:rsid w:val="00301C4B"/>
    <w:rsid w:val="00302394"/>
    <w:rsid w:val="00305186"/>
    <w:rsid w:val="00306FB4"/>
    <w:rsid w:val="00310F88"/>
    <w:rsid w:val="003171DD"/>
    <w:rsid w:val="003177C4"/>
    <w:rsid w:val="00317C37"/>
    <w:rsid w:val="00322EE8"/>
    <w:rsid w:val="00326D25"/>
    <w:rsid w:val="0033054A"/>
    <w:rsid w:val="003319A9"/>
    <w:rsid w:val="00332DBA"/>
    <w:rsid w:val="00335953"/>
    <w:rsid w:val="0033692D"/>
    <w:rsid w:val="0033764C"/>
    <w:rsid w:val="00340A22"/>
    <w:rsid w:val="003424CA"/>
    <w:rsid w:val="00344BD4"/>
    <w:rsid w:val="00344F20"/>
    <w:rsid w:val="00351E75"/>
    <w:rsid w:val="0035559A"/>
    <w:rsid w:val="00355DB4"/>
    <w:rsid w:val="0035633E"/>
    <w:rsid w:val="003601A4"/>
    <w:rsid w:val="003656B9"/>
    <w:rsid w:val="003738CE"/>
    <w:rsid w:val="00373B36"/>
    <w:rsid w:val="003746BF"/>
    <w:rsid w:val="00374E82"/>
    <w:rsid w:val="00375118"/>
    <w:rsid w:val="0037746F"/>
    <w:rsid w:val="00381836"/>
    <w:rsid w:val="00383B3C"/>
    <w:rsid w:val="003848D2"/>
    <w:rsid w:val="00391708"/>
    <w:rsid w:val="00393FED"/>
    <w:rsid w:val="003953BA"/>
    <w:rsid w:val="003B04C6"/>
    <w:rsid w:val="003B07D6"/>
    <w:rsid w:val="003B123C"/>
    <w:rsid w:val="003B3980"/>
    <w:rsid w:val="003B52EE"/>
    <w:rsid w:val="003B5477"/>
    <w:rsid w:val="003C2CD8"/>
    <w:rsid w:val="003D5096"/>
    <w:rsid w:val="003D5F3A"/>
    <w:rsid w:val="003D6F0D"/>
    <w:rsid w:val="003F5E55"/>
    <w:rsid w:val="0040299F"/>
    <w:rsid w:val="00404DED"/>
    <w:rsid w:val="00406777"/>
    <w:rsid w:val="0040771B"/>
    <w:rsid w:val="00410960"/>
    <w:rsid w:val="00411843"/>
    <w:rsid w:val="00412612"/>
    <w:rsid w:val="00413A94"/>
    <w:rsid w:val="00416C77"/>
    <w:rsid w:val="00420DE0"/>
    <w:rsid w:val="00422656"/>
    <w:rsid w:val="00422CBD"/>
    <w:rsid w:val="004255AD"/>
    <w:rsid w:val="00427D8C"/>
    <w:rsid w:val="00431810"/>
    <w:rsid w:val="00436F5F"/>
    <w:rsid w:val="00437581"/>
    <w:rsid w:val="00444F19"/>
    <w:rsid w:val="0044781D"/>
    <w:rsid w:val="0045304C"/>
    <w:rsid w:val="00454FD1"/>
    <w:rsid w:val="00460C1B"/>
    <w:rsid w:val="00471849"/>
    <w:rsid w:val="004718C7"/>
    <w:rsid w:val="00476909"/>
    <w:rsid w:val="0048430D"/>
    <w:rsid w:val="004850EE"/>
    <w:rsid w:val="0049027E"/>
    <w:rsid w:val="00490694"/>
    <w:rsid w:val="00490CBC"/>
    <w:rsid w:val="004913DE"/>
    <w:rsid w:val="00494F20"/>
    <w:rsid w:val="00495969"/>
    <w:rsid w:val="0049686C"/>
    <w:rsid w:val="00497D4C"/>
    <w:rsid w:val="004A12E7"/>
    <w:rsid w:val="004A1434"/>
    <w:rsid w:val="004A2FCF"/>
    <w:rsid w:val="004A345B"/>
    <w:rsid w:val="004A6557"/>
    <w:rsid w:val="004A7437"/>
    <w:rsid w:val="004B41EE"/>
    <w:rsid w:val="004B427A"/>
    <w:rsid w:val="004B70A1"/>
    <w:rsid w:val="004C1488"/>
    <w:rsid w:val="004C24BC"/>
    <w:rsid w:val="004C4B5A"/>
    <w:rsid w:val="004C4EDE"/>
    <w:rsid w:val="004C631B"/>
    <w:rsid w:val="004C6E1B"/>
    <w:rsid w:val="004D61A7"/>
    <w:rsid w:val="004D7152"/>
    <w:rsid w:val="004E0BA0"/>
    <w:rsid w:val="004E2F97"/>
    <w:rsid w:val="004E53E9"/>
    <w:rsid w:val="004E786F"/>
    <w:rsid w:val="004E7E88"/>
    <w:rsid w:val="004F1C68"/>
    <w:rsid w:val="004F294A"/>
    <w:rsid w:val="004F785F"/>
    <w:rsid w:val="00503CA4"/>
    <w:rsid w:val="00504490"/>
    <w:rsid w:val="00504A7F"/>
    <w:rsid w:val="00504DBB"/>
    <w:rsid w:val="005075B6"/>
    <w:rsid w:val="005079D3"/>
    <w:rsid w:val="00512A27"/>
    <w:rsid w:val="0051356C"/>
    <w:rsid w:val="005304DF"/>
    <w:rsid w:val="005361AE"/>
    <w:rsid w:val="0054608C"/>
    <w:rsid w:val="0054624C"/>
    <w:rsid w:val="005503A6"/>
    <w:rsid w:val="00551FAA"/>
    <w:rsid w:val="005550E0"/>
    <w:rsid w:val="005618F6"/>
    <w:rsid w:val="00566B04"/>
    <w:rsid w:val="00567340"/>
    <w:rsid w:val="00571C9E"/>
    <w:rsid w:val="00573817"/>
    <w:rsid w:val="00576C02"/>
    <w:rsid w:val="005771E8"/>
    <w:rsid w:val="00585782"/>
    <w:rsid w:val="00586428"/>
    <w:rsid w:val="00587D30"/>
    <w:rsid w:val="00591F52"/>
    <w:rsid w:val="00593633"/>
    <w:rsid w:val="005978CC"/>
    <w:rsid w:val="005A1E70"/>
    <w:rsid w:val="005A3266"/>
    <w:rsid w:val="005A5F44"/>
    <w:rsid w:val="005A74E4"/>
    <w:rsid w:val="005B1042"/>
    <w:rsid w:val="005B1065"/>
    <w:rsid w:val="005B736D"/>
    <w:rsid w:val="005C18D7"/>
    <w:rsid w:val="005C4A6D"/>
    <w:rsid w:val="005C50E8"/>
    <w:rsid w:val="005D062B"/>
    <w:rsid w:val="005D0DAC"/>
    <w:rsid w:val="005D203E"/>
    <w:rsid w:val="005D6F05"/>
    <w:rsid w:val="005E1C96"/>
    <w:rsid w:val="005E1DBC"/>
    <w:rsid w:val="005E5B98"/>
    <w:rsid w:val="005E6E69"/>
    <w:rsid w:val="005F0E22"/>
    <w:rsid w:val="005F1146"/>
    <w:rsid w:val="005F2164"/>
    <w:rsid w:val="005F2EAC"/>
    <w:rsid w:val="005F2F33"/>
    <w:rsid w:val="005F469B"/>
    <w:rsid w:val="005F51AD"/>
    <w:rsid w:val="005F7CC9"/>
    <w:rsid w:val="0060012F"/>
    <w:rsid w:val="00601E49"/>
    <w:rsid w:val="00604CB9"/>
    <w:rsid w:val="006074A5"/>
    <w:rsid w:val="00615327"/>
    <w:rsid w:val="00616841"/>
    <w:rsid w:val="00616848"/>
    <w:rsid w:val="00617103"/>
    <w:rsid w:val="0061733C"/>
    <w:rsid w:val="00620F22"/>
    <w:rsid w:val="006241A5"/>
    <w:rsid w:val="0062597B"/>
    <w:rsid w:val="0062655C"/>
    <w:rsid w:val="00627087"/>
    <w:rsid w:val="006316D1"/>
    <w:rsid w:val="00632A45"/>
    <w:rsid w:val="00635DE4"/>
    <w:rsid w:val="00636AE5"/>
    <w:rsid w:val="00640C64"/>
    <w:rsid w:val="00643B03"/>
    <w:rsid w:val="0064538C"/>
    <w:rsid w:val="00647579"/>
    <w:rsid w:val="00650600"/>
    <w:rsid w:val="0065066F"/>
    <w:rsid w:val="00654D0E"/>
    <w:rsid w:val="0066197D"/>
    <w:rsid w:val="00662C7E"/>
    <w:rsid w:val="0066616E"/>
    <w:rsid w:val="00666708"/>
    <w:rsid w:val="006726CD"/>
    <w:rsid w:val="00676889"/>
    <w:rsid w:val="00680640"/>
    <w:rsid w:val="00691BED"/>
    <w:rsid w:val="00692118"/>
    <w:rsid w:val="00696F7B"/>
    <w:rsid w:val="006A003B"/>
    <w:rsid w:val="006A0701"/>
    <w:rsid w:val="006A1CC2"/>
    <w:rsid w:val="006A242B"/>
    <w:rsid w:val="006A4292"/>
    <w:rsid w:val="006B13CE"/>
    <w:rsid w:val="006B580A"/>
    <w:rsid w:val="006B69DB"/>
    <w:rsid w:val="006E00B5"/>
    <w:rsid w:val="006E1341"/>
    <w:rsid w:val="006E5FA9"/>
    <w:rsid w:val="006E634A"/>
    <w:rsid w:val="006F2E14"/>
    <w:rsid w:val="006F3852"/>
    <w:rsid w:val="006F5A06"/>
    <w:rsid w:val="00702604"/>
    <w:rsid w:val="00703BC0"/>
    <w:rsid w:val="00704145"/>
    <w:rsid w:val="007052FA"/>
    <w:rsid w:val="00705D25"/>
    <w:rsid w:val="00706BC4"/>
    <w:rsid w:val="00710708"/>
    <w:rsid w:val="00711895"/>
    <w:rsid w:val="00712EBB"/>
    <w:rsid w:val="00714D75"/>
    <w:rsid w:val="0071652F"/>
    <w:rsid w:val="007170FC"/>
    <w:rsid w:val="0072484B"/>
    <w:rsid w:val="00731E60"/>
    <w:rsid w:val="007338DA"/>
    <w:rsid w:val="00733CE2"/>
    <w:rsid w:val="007358D2"/>
    <w:rsid w:val="00740154"/>
    <w:rsid w:val="00740D76"/>
    <w:rsid w:val="0074438D"/>
    <w:rsid w:val="00745B15"/>
    <w:rsid w:val="00745E5E"/>
    <w:rsid w:val="00752984"/>
    <w:rsid w:val="00752C1D"/>
    <w:rsid w:val="00753A09"/>
    <w:rsid w:val="007556D2"/>
    <w:rsid w:val="00756FE4"/>
    <w:rsid w:val="007614F9"/>
    <w:rsid w:val="007637B8"/>
    <w:rsid w:val="00766683"/>
    <w:rsid w:val="00766B6F"/>
    <w:rsid w:val="00766C50"/>
    <w:rsid w:val="0077226C"/>
    <w:rsid w:val="00772724"/>
    <w:rsid w:val="00774D9C"/>
    <w:rsid w:val="00782C38"/>
    <w:rsid w:val="0078762C"/>
    <w:rsid w:val="00787C85"/>
    <w:rsid w:val="00791FE0"/>
    <w:rsid w:val="00793507"/>
    <w:rsid w:val="00793550"/>
    <w:rsid w:val="00793FD7"/>
    <w:rsid w:val="00794118"/>
    <w:rsid w:val="0079617F"/>
    <w:rsid w:val="007A0160"/>
    <w:rsid w:val="007A0602"/>
    <w:rsid w:val="007A1C6D"/>
    <w:rsid w:val="007A1D45"/>
    <w:rsid w:val="007A1FE3"/>
    <w:rsid w:val="007A5DE5"/>
    <w:rsid w:val="007B000A"/>
    <w:rsid w:val="007B111A"/>
    <w:rsid w:val="007C2DAD"/>
    <w:rsid w:val="007C79B4"/>
    <w:rsid w:val="007D3C9C"/>
    <w:rsid w:val="007D5786"/>
    <w:rsid w:val="007D5BA7"/>
    <w:rsid w:val="007D7AC6"/>
    <w:rsid w:val="007D7D7F"/>
    <w:rsid w:val="007E03FD"/>
    <w:rsid w:val="007E090B"/>
    <w:rsid w:val="007E0E58"/>
    <w:rsid w:val="007E12F3"/>
    <w:rsid w:val="007E177A"/>
    <w:rsid w:val="007E2AF0"/>
    <w:rsid w:val="007E6268"/>
    <w:rsid w:val="007E72AE"/>
    <w:rsid w:val="007F02E4"/>
    <w:rsid w:val="007F0B74"/>
    <w:rsid w:val="007F11E3"/>
    <w:rsid w:val="007F6D27"/>
    <w:rsid w:val="007F7A20"/>
    <w:rsid w:val="007F7DED"/>
    <w:rsid w:val="00805278"/>
    <w:rsid w:val="008052B9"/>
    <w:rsid w:val="008056A4"/>
    <w:rsid w:val="008074D5"/>
    <w:rsid w:val="008078DF"/>
    <w:rsid w:val="00811637"/>
    <w:rsid w:val="00811B5F"/>
    <w:rsid w:val="0081325C"/>
    <w:rsid w:val="0081595A"/>
    <w:rsid w:val="0082098B"/>
    <w:rsid w:val="0082588B"/>
    <w:rsid w:val="008302FE"/>
    <w:rsid w:val="00832C8A"/>
    <w:rsid w:val="00837EA6"/>
    <w:rsid w:val="00840E6A"/>
    <w:rsid w:val="00846C35"/>
    <w:rsid w:val="0085087F"/>
    <w:rsid w:val="008532D2"/>
    <w:rsid w:val="00854A37"/>
    <w:rsid w:val="00855D82"/>
    <w:rsid w:val="008565CC"/>
    <w:rsid w:val="0085728A"/>
    <w:rsid w:val="00857FCF"/>
    <w:rsid w:val="00860647"/>
    <w:rsid w:val="00860AC6"/>
    <w:rsid w:val="0087006C"/>
    <w:rsid w:val="00870130"/>
    <w:rsid w:val="00873192"/>
    <w:rsid w:val="0087456A"/>
    <w:rsid w:val="008748EF"/>
    <w:rsid w:val="008749CF"/>
    <w:rsid w:val="00876506"/>
    <w:rsid w:val="008778D1"/>
    <w:rsid w:val="0088008C"/>
    <w:rsid w:val="00880DD0"/>
    <w:rsid w:val="008816A5"/>
    <w:rsid w:val="00884427"/>
    <w:rsid w:val="00884454"/>
    <w:rsid w:val="00886621"/>
    <w:rsid w:val="008A0071"/>
    <w:rsid w:val="008A1BE3"/>
    <w:rsid w:val="008A4A58"/>
    <w:rsid w:val="008A73BC"/>
    <w:rsid w:val="008B02D2"/>
    <w:rsid w:val="008B03E0"/>
    <w:rsid w:val="008B0CB8"/>
    <w:rsid w:val="008B45D3"/>
    <w:rsid w:val="008B7C1A"/>
    <w:rsid w:val="008C0F43"/>
    <w:rsid w:val="008C1D40"/>
    <w:rsid w:val="008C5DC9"/>
    <w:rsid w:val="008C5ED5"/>
    <w:rsid w:val="008C61EC"/>
    <w:rsid w:val="008D0588"/>
    <w:rsid w:val="008D45BD"/>
    <w:rsid w:val="008D5953"/>
    <w:rsid w:val="008E0928"/>
    <w:rsid w:val="008E3E5B"/>
    <w:rsid w:val="008E6D66"/>
    <w:rsid w:val="008F0CAD"/>
    <w:rsid w:val="008F530E"/>
    <w:rsid w:val="008F6383"/>
    <w:rsid w:val="00900823"/>
    <w:rsid w:val="009136C3"/>
    <w:rsid w:val="00913957"/>
    <w:rsid w:val="00913F52"/>
    <w:rsid w:val="00915A48"/>
    <w:rsid w:val="00920A3E"/>
    <w:rsid w:val="00920FE1"/>
    <w:rsid w:val="009238CC"/>
    <w:rsid w:val="009301D5"/>
    <w:rsid w:val="00934946"/>
    <w:rsid w:val="00935D34"/>
    <w:rsid w:val="00941D8A"/>
    <w:rsid w:val="00945425"/>
    <w:rsid w:val="00946231"/>
    <w:rsid w:val="009518C4"/>
    <w:rsid w:val="0095584C"/>
    <w:rsid w:val="0095723F"/>
    <w:rsid w:val="009626F2"/>
    <w:rsid w:val="00963328"/>
    <w:rsid w:val="00964F2F"/>
    <w:rsid w:val="00973010"/>
    <w:rsid w:val="00974722"/>
    <w:rsid w:val="009758BE"/>
    <w:rsid w:val="00980DE0"/>
    <w:rsid w:val="00982273"/>
    <w:rsid w:val="00982731"/>
    <w:rsid w:val="009836B3"/>
    <w:rsid w:val="00985EAA"/>
    <w:rsid w:val="009A04C5"/>
    <w:rsid w:val="009A07D6"/>
    <w:rsid w:val="009A65EB"/>
    <w:rsid w:val="009A752F"/>
    <w:rsid w:val="009B2253"/>
    <w:rsid w:val="009B2960"/>
    <w:rsid w:val="009B71DA"/>
    <w:rsid w:val="009C3F40"/>
    <w:rsid w:val="009C4726"/>
    <w:rsid w:val="009C56AD"/>
    <w:rsid w:val="009C5990"/>
    <w:rsid w:val="009D103F"/>
    <w:rsid w:val="009D42B0"/>
    <w:rsid w:val="009D60C3"/>
    <w:rsid w:val="009D764F"/>
    <w:rsid w:val="009E0C6E"/>
    <w:rsid w:val="009E164D"/>
    <w:rsid w:val="009E1EE8"/>
    <w:rsid w:val="009E4A64"/>
    <w:rsid w:val="009E4FDC"/>
    <w:rsid w:val="009F2181"/>
    <w:rsid w:val="009F23F2"/>
    <w:rsid w:val="009F4537"/>
    <w:rsid w:val="009F4DED"/>
    <w:rsid w:val="009F58D0"/>
    <w:rsid w:val="009F6A39"/>
    <w:rsid w:val="009F7DB8"/>
    <w:rsid w:val="00A00AF2"/>
    <w:rsid w:val="00A03E1F"/>
    <w:rsid w:val="00A06CE5"/>
    <w:rsid w:val="00A072A3"/>
    <w:rsid w:val="00A10757"/>
    <w:rsid w:val="00A11C1E"/>
    <w:rsid w:val="00A13685"/>
    <w:rsid w:val="00A1374D"/>
    <w:rsid w:val="00A25AE2"/>
    <w:rsid w:val="00A2646F"/>
    <w:rsid w:val="00A26979"/>
    <w:rsid w:val="00A30203"/>
    <w:rsid w:val="00A34FD3"/>
    <w:rsid w:val="00A3507F"/>
    <w:rsid w:val="00A35E5F"/>
    <w:rsid w:val="00A40670"/>
    <w:rsid w:val="00A44C63"/>
    <w:rsid w:val="00A45A1C"/>
    <w:rsid w:val="00A46719"/>
    <w:rsid w:val="00A46EEE"/>
    <w:rsid w:val="00A50AAA"/>
    <w:rsid w:val="00A528A3"/>
    <w:rsid w:val="00A55684"/>
    <w:rsid w:val="00A616C2"/>
    <w:rsid w:val="00A62F23"/>
    <w:rsid w:val="00A65DAA"/>
    <w:rsid w:val="00A65E66"/>
    <w:rsid w:val="00A71055"/>
    <w:rsid w:val="00A74899"/>
    <w:rsid w:val="00A773EE"/>
    <w:rsid w:val="00A77ECF"/>
    <w:rsid w:val="00A81084"/>
    <w:rsid w:val="00A812AC"/>
    <w:rsid w:val="00A866C8"/>
    <w:rsid w:val="00A972E6"/>
    <w:rsid w:val="00AA0CE7"/>
    <w:rsid w:val="00AA2D92"/>
    <w:rsid w:val="00AA4A40"/>
    <w:rsid w:val="00AA5299"/>
    <w:rsid w:val="00AA5D2D"/>
    <w:rsid w:val="00AA6BA8"/>
    <w:rsid w:val="00AB00FA"/>
    <w:rsid w:val="00AB1518"/>
    <w:rsid w:val="00AB4415"/>
    <w:rsid w:val="00AB5A8E"/>
    <w:rsid w:val="00AC0809"/>
    <w:rsid w:val="00AC1ECC"/>
    <w:rsid w:val="00AC4BD3"/>
    <w:rsid w:val="00AC5DD8"/>
    <w:rsid w:val="00AC5E55"/>
    <w:rsid w:val="00AD1ADE"/>
    <w:rsid w:val="00AD2146"/>
    <w:rsid w:val="00AD4546"/>
    <w:rsid w:val="00AD4DDA"/>
    <w:rsid w:val="00AD7138"/>
    <w:rsid w:val="00AE141A"/>
    <w:rsid w:val="00AE2064"/>
    <w:rsid w:val="00AE4ED9"/>
    <w:rsid w:val="00AE4FD9"/>
    <w:rsid w:val="00AF166C"/>
    <w:rsid w:val="00AF7CCD"/>
    <w:rsid w:val="00B05EC1"/>
    <w:rsid w:val="00B10C09"/>
    <w:rsid w:val="00B136C5"/>
    <w:rsid w:val="00B13F54"/>
    <w:rsid w:val="00B159EE"/>
    <w:rsid w:val="00B16295"/>
    <w:rsid w:val="00B24A37"/>
    <w:rsid w:val="00B26D05"/>
    <w:rsid w:val="00B304D5"/>
    <w:rsid w:val="00B324F3"/>
    <w:rsid w:val="00B33A8E"/>
    <w:rsid w:val="00B36A66"/>
    <w:rsid w:val="00B41691"/>
    <w:rsid w:val="00B417A8"/>
    <w:rsid w:val="00B441BD"/>
    <w:rsid w:val="00B44C3D"/>
    <w:rsid w:val="00B45D8D"/>
    <w:rsid w:val="00B4614D"/>
    <w:rsid w:val="00B52519"/>
    <w:rsid w:val="00B64063"/>
    <w:rsid w:val="00B7032F"/>
    <w:rsid w:val="00B75076"/>
    <w:rsid w:val="00B75BDF"/>
    <w:rsid w:val="00B75E75"/>
    <w:rsid w:val="00B83112"/>
    <w:rsid w:val="00B86143"/>
    <w:rsid w:val="00B861BE"/>
    <w:rsid w:val="00B90A5F"/>
    <w:rsid w:val="00B91D7A"/>
    <w:rsid w:val="00B95CDD"/>
    <w:rsid w:val="00B97E8B"/>
    <w:rsid w:val="00BA1B22"/>
    <w:rsid w:val="00BA1E63"/>
    <w:rsid w:val="00BA3EAC"/>
    <w:rsid w:val="00BA4B86"/>
    <w:rsid w:val="00BA72A9"/>
    <w:rsid w:val="00BC0710"/>
    <w:rsid w:val="00BC0CE6"/>
    <w:rsid w:val="00BC170D"/>
    <w:rsid w:val="00BC259E"/>
    <w:rsid w:val="00BC3866"/>
    <w:rsid w:val="00BC4B6E"/>
    <w:rsid w:val="00BD033B"/>
    <w:rsid w:val="00BD07BB"/>
    <w:rsid w:val="00BD2482"/>
    <w:rsid w:val="00BD319A"/>
    <w:rsid w:val="00BD5F32"/>
    <w:rsid w:val="00BE2CAB"/>
    <w:rsid w:val="00BE3E7A"/>
    <w:rsid w:val="00BF1289"/>
    <w:rsid w:val="00BF4C6F"/>
    <w:rsid w:val="00BF707E"/>
    <w:rsid w:val="00C03D3C"/>
    <w:rsid w:val="00C04101"/>
    <w:rsid w:val="00C141AA"/>
    <w:rsid w:val="00C2208E"/>
    <w:rsid w:val="00C2465F"/>
    <w:rsid w:val="00C273B3"/>
    <w:rsid w:val="00C30825"/>
    <w:rsid w:val="00C3238A"/>
    <w:rsid w:val="00C4053B"/>
    <w:rsid w:val="00C4170B"/>
    <w:rsid w:val="00C46065"/>
    <w:rsid w:val="00C50D6E"/>
    <w:rsid w:val="00C52F6D"/>
    <w:rsid w:val="00C55D75"/>
    <w:rsid w:val="00C564EF"/>
    <w:rsid w:val="00C619B7"/>
    <w:rsid w:val="00C63B3D"/>
    <w:rsid w:val="00C677DF"/>
    <w:rsid w:val="00C70C70"/>
    <w:rsid w:val="00C71304"/>
    <w:rsid w:val="00C753D6"/>
    <w:rsid w:val="00C77729"/>
    <w:rsid w:val="00C81C0E"/>
    <w:rsid w:val="00C82835"/>
    <w:rsid w:val="00C90317"/>
    <w:rsid w:val="00C903C7"/>
    <w:rsid w:val="00C90A6E"/>
    <w:rsid w:val="00C91A37"/>
    <w:rsid w:val="00C93A99"/>
    <w:rsid w:val="00C964C7"/>
    <w:rsid w:val="00C9766A"/>
    <w:rsid w:val="00C97805"/>
    <w:rsid w:val="00C97AEB"/>
    <w:rsid w:val="00CA540F"/>
    <w:rsid w:val="00CA7559"/>
    <w:rsid w:val="00CB0280"/>
    <w:rsid w:val="00CB0339"/>
    <w:rsid w:val="00CB58F6"/>
    <w:rsid w:val="00CB64B7"/>
    <w:rsid w:val="00CC1771"/>
    <w:rsid w:val="00CC3219"/>
    <w:rsid w:val="00CD4BA9"/>
    <w:rsid w:val="00CD50EC"/>
    <w:rsid w:val="00CD6EE0"/>
    <w:rsid w:val="00CE1452"/>
    <w:rsid w:val="00CE4DDB"/>
    <w:rsid w:val="00CE7A1D"/>
    <w:rsid w:val="00CF072D"/>
    <w:rsid w:val="00CF2401"/>
    <w:rsid w:val="00CF2797"/>
    <w:rsid w:val="00CF2B72"/>
    <w:rsid w:val="00D00859"/>
    <w:rsid w:val="00D013D4"/>
    <w:rsid w:val="00D019CF"/>
    <w:rsid w:val="00D04C56"/>
    <w:rsid w:val="00D05F71"/>
    <w:rsid w:val="00D07281"/>
    <w:rsid w:val="00D1214B"/>
    <w:rsid w:val="00D152DA"/>
    <w:rsid w:val="00D1578F"/>
    <w:rsid w:val="00D20CE0"/>
    <w:rsid w:val="00D22154"/>
    <w:rsid w:val="00D24B43"/>
    <w:rsid w:val="00D3060B"/>
    <w:rsid w:val="00D321E1"/>
    <w:rsid w:val="00D32FD7"/>
    <w:rsid w:val="00D3384E"/>
    <w:rsid w:val="00D33900"/>
    <w:rsid w:val="00D33CAA"/>
    <w:rsid w:val="00D33D02"/>
    <w:rsid w:val="00D35F29"/>
    <w:rsid w:val="00D371E8"/>
    <w:rsid w:val="00D372DE"/>
    <w:rsid w:val="00D37539"/>
    <w:rsid w:val="00D40FFC"/>
    <w:rsid w:val="00D43790"/>
    <w:rsid w:val="00D472D9"/>
    <w:rsid w:val="00D5074E"/>
    <w:rsid w:val="00D5266D"/>
    <w:rsid w:val="00D54B9E"/>
    <w:rsid w:val="00D60013"/>
    <w:rsid w:val="00D6770D"/>
    <w:rsid w:val="00D770C0"/>
    <w:rsid w:val="00D77187"/>
    <w:rsid w:val="00D84CC0"/>
    <w:rsid w:val="00D84D02"/>
    <w:rsid w:val="00D90212"/>
    <w:rsid w:val="00D91C9C"/>
    <w:rsid w:val="00D92DD9"/>
    <w:rsid w:val="00D93313"/>
    <w:rsid w:val="00D944E2"/>
    <w:rsid w:val="00D95732"/>
    <w:rsid w:val="00D95BE6"/>
    <w:rsid w:val="00D95DB4"/>
    <w:rsid w:val="00D95FB5"/>
    <w:rsid w:val="00DA1789"/>
    <w:rsid w:val="00DA1B28"/>
    <w:rsid w:val="00DA29DA"/>
    <w:rsid w:val="00DA44DC"/>
    <w:rsid w:val="00DB1030"/>
    <w:rsid w:val="00DB3898"/>
    <w:rsid w:val="00DB4856"/>
    <w:rsid w:val="00DB5A45"/>
    <w:rsid w:val="00DC08D7"/>
    <w:rsid w:val="00DC141F"/>
    <w:rsid w:val="00DC16DE"/>
    <w:rsid w:val="00DC2C49"/>
    <w:rsid w:val="00DC69D3"/>
    <w:rsid w:val="00DC7142"/>
    <w:rsid w:val="00DC7284"/>
    <w:rsid w:val="00DC7D68"/>
    <w:rsid w:val="00DD22A5"/>
    <w:rsid w:val="00DD2D0D"/>
    <w:rsid w:val="00DD42CE"/>
    <w:rsid w:val="00DD4E35"/>
    <w:rsid w:val="00DD6730"/>
    <w:rsid w:val="00DE2A4D"/>
    <w:rsid w:val="00DE3BC2"/>
    <w:rsid w:val="00DE6208"/>
    <w:rsid w:val="00DF0506"/>
    <w:rsid w:val="00DF0BBF"/>
    <w:rsid w:val="00DF0D54"/>
    <w:rsid w:val="00DF6F2C"/>
    <w:rsid w:val="00E00E37"/>
    <w:rsid w:val="00E0128A"/>
    <w:rsid w:val="00E01F20"/>
    <w:rsid w:val="00E0225D"/>
    <w:rsid w:val="00E0386A"/>
    <w:rsid w:val="00E0465E"/>
    <w:rsid w:val="00E071D5"/>
    <w:rsid w:val="00E10378"/>
    <w:rsid w:val="00E13072"/>
    <w:rsid w:val="00E15F09"/>
    <w:rsid w:val="00E16377"/>
    <w:rsid w:val="00E16AD6"/>
    <w:rsid w:val="00E17AE7"/>
    <w:rsid w:val="00E21467"/>
    <w:rsid w:val="00E22502"/>
    <w:rsid w:val="00E241E0"/>
    <w:rsid w:val="00E26A6C"/>
    <w:rsid w:val="00E26F93"/>
    <w:rsid w:val="00E27AE5"/>
    <w:rsid w:val="00E32197"/>
    <w:rsid w:val="00E330D2"/>
    <w:rsid w:val="00E33D45"/>
    <w:rsid w:val="00E416F9"/>
    <w:rsid w:val="00E4484D"/>
    <w:rsid w:val="00E4556E"/>
    <w:rsid w:val="00E46E80"/>
    <w:rsid w:val="00E4757D"/>
    <w:rsid w:val="00E54E15"/>
    <w:rsid w:val="00E56D83"/>
    <w:rsid w:val="00E62757"/>
    <w:rsid w:val="00E657FF"/>
    <w:rsid w:val="00E72047"/>
    <w:rsid w:val="00E7290E"/>
    <w:rsid w:val="00E72D1F"/>
    <w:rsid w:val="00E74090"/>
    <w:rsid w:val="00E74F13"/>
    <w:rsid w:val="00E83461"/>
    <w:rsid w:val="00E83480"/>
    <w:rsid w:val="00E836F5"/>
    <w:rsid w:val="00E8471D"/>
    <w:rsid w:val="00E86686"/>
    <w:rsid w:val="00E93C38"/>
    <w:rsid w:val="00E94639"/>
    <w:rsid w:val="00E9487E"/>
    <w:rsid w:val="00E957DC"/>
    <w:rsid w:val="00E95FF9"/>
    <w:rsid w:val="00EA0E28"/>
    <w:rsid w:val="00EA0E67"/>
    <w:rsid w:val="00EA1E70"/>
    <w:rsid w:val="00EA3FD7"/>
    <w:rsid w:val="00EA7321"/>
    <w:rsid w:val="00EB0289"/>
    <w:rsid w:val="00EB2D8C"/>
    <w:rsid w:val="00EB3CD6"/>
    <w:rsid w:val="00EB4E77"/>
    <w:rsid w:val="00EB6C4D"/>
    <w:rsid w:val="00EB6C60"/>
    <w:rsid w:val="00EB786B"/>
    <w:rsid w:val="00EC102B"/>
    <w:rsid w:val="00EC18C2"/>
    <w:rsid w:val="00EC2765"/>
    <w:rsid w:val="00EC33A9"/>
    <w:rsid w:val="00EC34D1"/>
    <w:rsid w:val="00EC60A1"/>
    <w:rsid w:val="00ED33CB"/>
    <w:rsid w:val="00EF02F7"/>
    <w:rsid w:val="00EF27D1"/>
    <w:rsid w:val="00EF2C54"/>
    <w:rsid w:val="00EF38B4"/>
    <w:rsid w:val="00EF3D8A"/>
    <w:rsid w:val="00EF5C6D"/>
    <w:rsid w:val="00EF6B55"/>
    <w:rsid w:val="00EF6D0F"/>
    <w:rsid w:val="00EF6D99"/>
    <w:rsid w:val="00EF7384"/>
    <w:rsid w:val="00F00246"/>
    <w:rsid w:val="00F0309D"/>
    <w:rsid w:val="00F05F87"/>
    <w:rsid w:val="00F1060B"/>
    <w:rsid w:val="00F12B13"/>
    <w:rsid w:val="00F14F07"/>
    <w:rsid w:val="00F2036E"/>
    <w:rsid w:val="00F23B55"/>
    <w:rsid w:val="00F24D77"/>
    <w:rsid w:val="00F250B7"/>
    <w:rsid w:val="00F25867"/>
    <w:rsid w:val="00F25AD8"/>
    <w:rsid w:val="00F26D1B"/>
    <w:rsid w:val="00F34307"/>
    <w:rsid w:val="00F3577B"/>
    <w:rsid w:val="00F35D6C"/>
    <w:rsid w:val="00F36CB5"/>
    <w:rsid w:val="00F46777"/>
    <w:rsid w:val="00F526B9"/>
    <w:rsid w:val="00F53DDC"/>
    <w:rsid w:val="00F5510C"/>
    <w:rsid w:val="00F60727"/>
    <w:rsid w:val="00F60795"/>
    <w:rsid w:val="00F607E5"/>
    <w:rsid w:val="00F61689"/>
    <w:rsid w:val="00F643DA"/>
    <w:rsid w:val="00F67465"/>
    <w:rsid w:val="00F70C5F"/>
    <w:rsid w:val="00F77015"/>
    <w:rsid w:val="00F77769"/>
    <w:rsid w:val="00F8106F"/>
    <w:rsid w:val="00F81740"/>
    <w:rsid w:val="00F84B30"/>
    <w:rsid w:val="00F904F1"/>
    <w:rsid w:val="00F97613"/>
    <w:rsid w:val="00F97D0E"/>
    <w:rsid w:val="00FA06C3"/>
    <w:rsid w:val="00FA0B35"/>
    <w:rsid w:val="00FA0DCC"/>
    <w:rsid w:val="00FA1456"/>
    <w:rsid w:val="00FA189E"/>
    <w:rsid w:val="00FA2A22"/>
    <w:rsid w:val="00FA5EF3"/>
    <w:rsid w:val="00FB23FC"/>
    <w:rsid w:val="00FB30EF"/>
    <w:rsid w:val="00FB37F6"/>
    <w:rsid w:val="00FB5A03"/>
    <w:rsid w:val="00FB63FF"/>
    <w:rsid w:val="00FC635C"/>
    <w:rsid w:val="00FD3DD5"/>
    <w:rsid w:val="00FD57E6"/>
    <w:rsid w:val="00FF25D0"/>
    <w:rsid w:val="00FF476B"/>
    <w:rsid w:val="00FF594F"/>
    <w:rsid w:val="00FF6A2B"/>
    <w:rsid w:val="1B334B02"/>
    <w:rsid w:val="4BCE836F"/>
    <w:rsid w:val="4E331A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F7893"/>
  <w15:chartTrackingRefBased/>
  <w15:docId w15:val="{DD10BFEB-10C1-469A-ADA0-AA87043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0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001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64F2F"/>
    <w:rPr>
      <w:sz w:val="16"/>
      <w:szCs w:val="16"/>
    </w:rPr>
  </w:style>
  <w:style w:type="paragraph" w:styleId="CommentText">
    <w:name w:val="annotation text"/>
    <w:basedOn w:val="Normal"/>
    <w:link w:val="CommentTextChar"/>
    <w:uiPriority w:val="99"/>
    <w:unhideWhenUsed/>
    <w:rsid w:val="00964F2F"/>
    <w:pPr>
      <w:spacing w:line="240" w:lineRule="auto"/>
    </w:pPr>
    <w:rPr>
      <w:sz w:val="20"/>
      <w:szCs w:val="20"/>
    </w:rPr>
  </w:style>
  <w:style w:type="character" w:customStyle="1" w:styleId="CommentTextChar">
    <w:name w:val="Comment Text Char"/>
    <w:basedOn w:val="DefaultParagraphFont"/>
    <w:link w:val="CommentText"/>
    <w:uiPriority w:val="99"/>
    <w:rsid w:val="00964F2F"/>
    <w:rPr>
      <w:sz w:val="20"/>
      <w:szCs w:val="20"/>
    </w:rPr>
  </w:style>
  <w:style w:type="paragraph" w:styleId="CommentSubject">
    <w:name w:val="annotation subject"/>
    <w:basedOn w:val="CommentText"/>
    <w:next w:val="CommentText"/>
    <w:link w:val="CommentSubjectChar"/>
    <w:uiPriority w:val="99"/>
    <w:semiHidden/>
    <w:unhideWhenUsed/>
    <w:rsid w:val="00964F2F"/>
    <w:rPr>
      <w:b/>
      <w:bCs/>
    </w:rPr>
  </w:style>
  <w:style w:type="character" w:customStyle="1" w:styleId="CommentSubjectChar">
    <w:name w:val="Comment Subject Char"/>
    <w:basedOn w:val="CommentTextChar"/>
    <w:link w:val="CommentSubject"/>
    <w:uiPriority w:val="99"/>
    <w:semiHidden/>
    <w:rsid w:val="00964F2F"/>
    <w:rPr>
      <w:b/>
      <w:bCs/>
      <w:sz w:val="20"/>
      <w:szCs w:val="20"/>
    </w:rPr>
  </w:style>
  <w:style w:type="paragraph" w:styleId="BalloonText">
    <w:name w:val="Balloon Text"/>
    <w:basedOn w:val="Normal"/>
    <w:link w:val="BalloonTextChar"/>
    <w:uiPriority w:val="99"/>
    <w:semiHidden/>
    <w:unhideWhenUsed/>
    <w:rsid w:val="00964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F2F"/>
    <w:rPr>
      <w:rFonts w:ascii="Segoe UI" w:hAnsi="Segoe UI" w:cs="Segoe UI"/>
      <w:sz w:val="18"/>
      <w:szCs w:val="18"/>
    </w:rPr>
  </w:style>
  <w:style w:type="paragraph" w:styleId="ListParagraph">
    <w:name w:val="List Paragraph"/>
    <w:basedOn w:val="Normal"/>
    <w:uiPriority w:val="34"/>
    <w:qFormat/>
    <w:rsid w:val="00413A94"/>
    <w:pPr>
      <w:ind w:left="720"/>
      <w:contextualSpacing/>
    </w:pPr>
  </w:style>
  <w:style w:type="paragraph" w:styleId="Header">
    <w:name w:val="header"/>
    <w:basedOn w:val="Normal"/>
    <w:link w:val="HeaderChar"/>
    <w:uiPriority w:val="99"/>
    <w:unhideWhenUsed/>
    <w:rsid w:val="00D37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2DE"/>
  </w:style>
  <w:style w:type="paragraph" w:styleId="Footer">
    <w:name w:val="footer"/>
    <w:basedOn w:val="Normal"/>
    <w:link w:val="FooterChar"/>
    <w:uiPriority w:val="99"/>
    <w:unhideWhenUsed/>
    <w:rsid w:val="00D37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2DE"/>
  </w:style>
  <w:style w:type="character" w:styleId="Hyperlink">
    <w:name w:val="Hyperlink"/>
    <w:basedOn w:val="DefaultParagraphFont"/>
    <w:uiPriority w:val="99"/>
    <w:unhideWhenUsed/>
    <w:rsid w:val="00E33D45"/>
    <w:rPr>
      <w:color w:val="0563C1" w:themeColor="hyperlink"/>
      <w:u w:val="single"/>
    </w:rPr>
  </w:style>
  <w:style w:type="paragraph" w:styleId="NormalWeb">
    <w:name w:val="Normal (Web)"/>
    <w:basedOn w:val="Normal"/>
    <w:uiPriority w:val="99"/>
    <w:semiHidden/>
    <w:unhideWhenUsed/>
    <w:rsid w:val="00FA0DC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A0DCC"/>
    <w:rPr>
      <w:i/>
      <w:iCs/>
    </w:rPr>
  </w:style>
  <w:style w:type="character" w:styleId="Strong">
    <w:name w:val="Strong"/>
    <w:basedOn w:val="DefaultParagraphFont"/>
    <w:uiPriority w:val="22"/>
    <w:qFormat/>
    <w:rsid w:val="00DF6F2C"/>
    <w:rPr>
      <w:b/>
      <w:bCs/>
    </w:rPr>
  </w:style>
  <w:style w:type="character" w:customStyle="1" w:styleId="UnresolvedMention1">
    <w:name w:val="Unresolved Mention1"/>
    <w:basedOn w:val="DefaultParagraphFont"/>
    <w:uiPriority w:val="99"/>
    <w:semiHidden/>
    <w:unhideWhenUsed/>
    <w:rsid w:val="00CF2797"/>
    <w:rPr>
      <w:color w:val="605E5C"/>
      <w:shd w:val="clear" w:color="auto" w:fill="E1DFDD"/>
    </w:rPr>
  </w:style>
  <w:style w:type="character" w:styleId="FollowedHyperlink">
    <w:name w:val="FollowedHyperlink"/>
    <w:basedOn w:val="DefaultParagraphFont"/>
    <w:uiPriority w:val="99"/>
    <w:semiHidden/>
    <w:unhideWhenUsed/>
    <w:rsid w:val="00B417A8"/>
    <w:rPr>
      <w:color w:val="954F72" w:themeColor="followedHyperlink"/>
      <w:u w:val="single"/>
    </w:rPr>
  </w:style>
  <w:style w:type="character" w:customStyle="1" w:styleId="nlmyear">
    <w:name w:val="nlm_year"/>
    <w:basedOn w:val="DefaultParagraphFont"/>
    <w:rsid w:val="008078DF"/>
  </w:style>
  <w:style w:type="character" w:customStyle="1" w:styleId="nlmarticle-title">
    <w:name w:val="nlm_article-title"/>
    <w:basedOn w:val="DefaultParagraphFont"/>
    <w:rsid w:val="008078DF"/>
  </w:style>
  <w:style w:type="character" w:customStyle="1" w:styleId="nlmedition">
    <w:name w:val="nlm_edition"/>
    <w:basedOn w:val="DefaultParagraphFont"/>
    <w:rsid w:val="008078DF"/>
  </w:style>
  <w:style w:type="character" w:customStyle="1" w:styleId="nlmfpage">
    <w:name w:val="nlm_fpage"/>
    <w:basedOn w:val="DefaultParagraphFont"/>
    <w:rsid w:val="008078DF"/>
  </w:style>
  <w:style w:type="character" w:customStyle="1" w:styleId="nlmpublisher-loc">
    <w:name w:val="nlm_publisher-loc"/>
    <w:basedOn w:val="DefaultParagraphFont"/>
    <w:rsid w:val="008078DF"/>
  </w:style>
  <w:style w:type="character" w:customStyle="1" w:styleId="nlmpublisher-name">
    <w:name w:val="nlm_publisher-name"/>
    <w:basedOn w:val="DefaultParagraphFont"/>
    <w:rsid w:val="008078DF"/>
  </w:style>
  <w:style w:type="paragraph" w:styleId="Revision">
    <w:name w:val="Revision"/>
    <w:hidden/>
    <w:uiPriority w:val="99"/>
    <w:semiHidden/>
    <w:rsid w:val="00EA1E70"/>
    <w:pPr>
      <w:spacing w:after="0" w:line="240" w:lineRule="auto"/>
    </w:pPr>
  </w:style>
  <w:style w:type="character" w:customStyle="1" w:styleId="normaltextrun">
    <w:name w:val="normaltextrun"/>
    <w:basedOn w:val="DefaultParagraphFont"/>
    <w:rsid w:val="0013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21113">
      <w:bodyDiv w:val="1"/>
      <w:marLeft w:val="0"/>
      <w:marRight w:val="0"/>
      <w:marTop w:val="0"/>
      <w:marBottom w:val="0"/>
      <w:divBdr>
        <w:top w:val="none" w:sz="0" w:space="0" w:color="auto"/>
        <w:left w:val="none" w:sz="0" w:space="0" w:color="auto"/>
        <w:bottom w:val="none" w:sz="0" w:space="0" w:color="auto"/>
        <w:right w:val="none" w:sz="0" w:space="0" w:color="auto"/>
      </w:divBdr>
    </w:div>
    <w:div w:id="137646541">
      <w:bodyDiv w:val="1"/>
      <w:marLeft w:val="0"/>
      <w:marRight w:val="0"/>
      <w:marTop w:val="0"/>
      <w:marBottom w:val="0"/>
      <w:divBdr>
        <w:top w:val="none" w:sz="0" w:space="0" w:color="auto"/>
        <w:left w:val="none" w:sz="0" w:space="0" w:color="auto"/>
        <w:bottom w:val="none" w:sz="0" w:space="0" w:color="auto"/>
        <w:right w:val="none" w:sz="0" w:space="0" w:color="auto"/>
      </w:divBdr>
      <w:divsChild>
        <w:div w:id="1742754685">
          <w:marLeft w:val="547"/>
          <w:marRight w:val="0"/>
          <w:marTop w:val="134"/>
          <w:marBottom w:val="0"/>
          <w:divBdr>
            <w:top w:val="none" w:sz="0" w:space="0" w:color="auto"/>
            <w:left w:val="none" w:sz="0" w:space="0" w:color="auto"/>
            <w:bottom w:val="none" w:sz="0" w:space="0" w:color="auto"/>
            <w:right w:val="none" w:sz="0" w:space="0" w:color="auto"/>
          </w:divBdr>
        </w:div>
      </w:divsChild>
    </w:div>
    <w:div w:id="139345354">
      <w:bodyDiv w:val="1"/>
      <w:marLeft w:val="0"/>
      <w:marRight w:val="0"/>
      <w:marTop w:val="0"/>
      <w:marBottom w:val="0"/>
      <w:divBdr>
        <w:top w:val="none" w:sz="0" w:space="0" w:color="auto"/>
        <w:left w:val="none" w:sz="0" w:space="0" w:color="auto"/>
        <w:bottom w:val="none" w:sz="0" w:space="0" w:color="auto"/>
        <w:right w:val="none" w:sz="0" w:space="0" w:color="auto"/>
      </w:divBdr>
    </w:div>
    <w:div w:id="144053226">
      <w:bodyDiv w:val="1"/>
      <w:marLeft w:val="0"/>
      <w:marRight w:val="0"/>
      <w:marTop w:val="0"/>
      <w:marBottom w:val="0"/>
      <w:divBdr>
        <w:top w:val="none" w:sz="0" w:space="0" w:color="auto"/>
        <w:left w:val="none" w:sz="0" w:space="0" w:color="auto"/>
        <w:bottom w:val="none" w:sz="0" w:space="0" w:color="auto"/>
        <w:right w:val="none" w:sz="0" w:space="0" w:color="auto"/>
      </w:divBdr>
    </w:div>
    <w:div w:id="207572875">
      <w:bodyDiv w:val="1"/>
      <w:marLeft w:val="0"/>
      <w:marRight w:val="0"/>
      <w:marTop w:val="0"/>
      <w:marBottom w:val="0"/>
      <w:divBdr>
        <w:top w:val="none" w:sz="0" w:space="0" w:color="auto"/>
        <w:left w:val="none" w:sz="0" w:space="0" w:color="auto"/>
        <w:bottom w:val="none" w:sz="0" w:space="0" w:color="auto"/>
        <w:right w:val="none" w:sz="0" w:space="0" w:color="auto"/>
      </w:divBdr>
    </w:div>
    <w:div w:id="323171063">
      <w:bodyDiv w:val="1"/>
      <w:marLeft w:val="0"/>
      <w:marRight w:val="0"/>
      <w:marTop w:val="0"/>
      <w:marBottom w:val="0"/>
      <w:divBdr>
        <w:top w:val="none" w:sz="0" w:space="0" w:color="auto"/>
        <w:left w:val="none" w:sz="0" w:space="0" w:color="auto"/>
        <w:bottom w:val="none" w:sz="0" w:space="0" w:color="auto"/>
        <w:right w:val="none" w:sz="0" w:space="0" w:color="auto"/>
      </w:divBdr>
      <w:divsChild>
        <w:div w:id="3480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5714691">
              <w:marLeft w:val="0"/>
              <w:marRight w:val="0"/>
              <w:marTop w:val="0"/>
              <w:marBottom w:val="0"/>
              <w:divBdr>
                <w:top w:val="none" w:sz="0" w:space="0" w:color="auto"/>
                <w:left w:val="none" w:sz="0" w:space="0" w:color="auto"/>
                <w:bottom w:val="none" w:sz="0" w:space="0" w:color="auto"/>
                <w:right w:val="none" w:sz="0" w:space="0" w:color="auto"/>
              </w:divBdr>
              <w:divsChild>
                <w:div w:id="1466006598">
                  <w:marLeft w:val="0"/>
                  <w:marRight w:val="0"/>
                  <w:marTop w:val="0"/>
                  <w:marBottom w:val="0"/>
                  <w:divBdr>
                    <w:top w:val="none" w:sz="0" w:space="0" w:color="auto"/>
                    <w:left w:val="none" w:sz="0" w:space="0" w:color="auto"/>
                    <w:bottom w:val="none" w:sz="0" w:space="0" w:color="auto"/>
                    <w:right w:val="none" w:sz="0" w:space="0" w:color="auto"/>
                  </w:divBdr>
                  <w:divsChild>
                    <w:div w:id="1835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019902">
      <w:bodyDiv w:val="1"/>
      <w:marLeft w:val="0"/>
      <w:marRight w:val="0"/>
      <w:marTop w:val="0"/>
      <w:marBottom w:val="0"/>
      <w:divBdr>
        <w:top w:val="none" w:sz="0" w:space="0" w:color="auto"/>
        <w:left w:val="none" w:sz="0" w:space="0" w:color="auto"/>
        <w:bottom w:val="none" w:sz="0" w:space="0" w:color="auto"/>
        <w:right w:val="none" w:sz="0" w:space="0" w:color="auto"/>
      </w:divBdr>
    </w:div>
    <w:div w:id="438069565">
      <w:bodyDiv w:val="1"/>
      <w:marLeft w:val="0"/>
      <w:marRight w:val="0"/>
      <w:marTop w:val="0"/>
      <w:marBottom w:val="0"/>
      <w:divBdr>
        <w:top w:val="none" w:sz="0" w:space="0" w:color="auto"/>
        <w:left w:val="none" w:sz="0" w:space="0" w:color="auto"/>
        <w:bottom w:val="none" w:sz="0" w:space="0" w:color="auto"/>
        <w:right w:val="none" w:sz="0" w:space="0" w:color="auto"/>
      </w:divBdr>
      <w:divsChild>
        <w:div w:id="833643981">
          <w:marLeft w:val="547"/>
          <w:marRight w:val="0"/>
          <w:marTop w:val="106"/>
          <w:marBottom w:val="0"/>
          <w:divBdr>
            <w:top w:val="none" w:sz="0" w:space="0" w:color="auto"/>
            <w:left w:val="none" w:sz="0" w:space="0" w:color="auto"/>
            <w:bottom w:val="none" w:sz="0" w:space="0" w:color="auto"/>
            <w:right w:val="none" w:sz="0" w:space="0" w:color="auto"/>
          </w:divBdr>
        </w:div>
      </w:divsChild>
    </w:div>
    <w:div w:id="438990327">
      <w:bodyDiv w:val="1"/>
      <w:marLeft w:val="0"/>
      <w:marRight w:val="0"/>
      <w:marTop w:val="0"/>
      <w:marBottom w:val="0"/>
      <w:divBdr>
        <w:top w:val="none" w:sz="0" w:space="0" w:color="auto"/>
        <w:left w:val="none" w:sz="0" w:space="0" w:color="auto"/>
        <w:bottom w:val="none" w:sz="0" w:space="0" w:color="auto"/>
        <w:right w:val="none" w:sz="0" w:space="0" w:color="auto"/>
      </w:divBdr>
    </w:div>
    <w:div w:id="486291541">
      <w:bodyDiv w:val="1"/>
      <w:marLeft w:val="0"/>
      <w:marRight w:val="0"/>
      <w:marTop w:val="0"/>
      <w:marBottom w:val="0"/>
      <w:divBdr>
        <w:top w:val="none" w:sz="0" w:space="0" w:color="auto"/>
        <w:left w:val="none" w:sz="0" w:space="0" w:color="auto"/>
        <w:bottom w:val="none" w:sz="0" w:space="0" w:color="auto"/>
        <w:right w:val="none" w:sz="0" w:space="0" w:color="auto"/>
      </w:divBdr>
    </w:div>
    <w:div w:id="506866452">
      <w:bodyDiv w:val="1"/>
      <w:marLeft w:val="0"/>
      <w:marRight w:val="0"/>
      <w:marTop w:val="0"/>
      <w:marBottom w:val="0"/>
      <w:divBdr>
        <w:top w:val="none" w:sz="0" w:space="0" w:color="auto"/>
        <w:left w:val="none" w:sz="0" w:space="0" w:color="auto"/>
        <w:bottom w:val="none" w:sz="0" w:space="0" w:color="auto"/>
        <w:right w:val="none" w:sz="0" w:space="0" w:color="auto"/>
      </w:divBdr>
    </w:div>
    <w:div w:id="508449489">
      <w:bodyDiv w:val="1"/>
      <w:marLeft w:val="0"/>
      <w:marRight w:val="0"/>
      <w:marTop w:val="0"/>
      <w:marBottom w:val="0"/>
      <w:divBdr>
        <w:top w:val="none" w:sz="0" w:space="0" w:color="auto"/>
        <w:left w:val="none" w:sz="0" w:space="0" w:color="auto"/>
        <w:bottom w:val="none" w:sz="0" w:space="0" w:color="auto"/>
        <w:right w:val="none" w:sz="0" w:space="0" w:color="auto"/>
      </w:divBdr>
    </w:div>
    <w:div w:id="523832703">
      <w:bodyDiv w:val="1"/>
      <w:marLeft w:val="0"/>
      <w:marRight w:val="0"/>
      <w:marTop w:val="0"/>
      <w:marBottom w:val="0"/>
      <w:divBdr>
        <w:top w:val="none" w:sz="0" w:space="0" w:color="auto"/>
        <w:left w:val="none" w:sz="0" w:space="0" w:color="auto"/>
        <w:bottom w:val="none" w:sz="0" w:space="0" w:color="auto"/>
        <w:right w:val="none" w:sz="0" w:space="0" w:color="auto"/>
      </w:divBdr>
      <w:divsChild>
        <w:div w:id="1073702733">
          <w:marLeft w:val="547"/>
          <w:marRight w:val="0"/>
          <w:marTop w:val="106"/>
          <w:marBottom w:val="0"/>
          <w:divBdr>
            <w:top w:val="none" w:sz="0" w:space="0" w:color="auto"/>
            <w:left w:val="none" w:sz="0" w:space="0" w:color="auto"/>
            <w:bottom w:val="none" w:sz="0" w:space="0" w:color="auto"/>
            <w:right w:val="none" w:sz="0" w:space="0" w:color="auto"/>
          </w:divBdr>
        </w:div>
      </w:divsChild>
    </w:div>
    <w:div w:id="618343165">
      <w:bodyDiv w:val="1"/>
      <w:marLeft w:val="0"/>
      <w:marRight w:val="0"/>
      <w:marTop w:val="0"/>
      <w:marBottom w:val="0"/>
      <w:divBdr>
        <w:top w:val="none" w:sz="0" w:space="0" w:color="auto"/>
        <w:left w:val="none" w:sz="0" w:space="0" w:color="auto"/>
        <w:bottom w:val="none" w:sz="0" w:space="0" w:color="auto"/>
        <w:right w:val="none" w:sz="0" w:space="0" w:color="auto"/>
      </w:divBdr>
    </w:div>
    <w:div w:id="680475733">
      <w:bodyDiv w:val="1"/>
      <w:marLeft w:val="0"/>
      <w:marRight w:val="0"/>
      <w:marTop w:val="0"/>
      <w:marBottom w:val="0"/>
      <w:divBdr>
        <w:top w:val="none" w:sz="0" w:space="0" w:color="auto"/>
        <w:left w:val="none" w:sz="0" w:space="0" w:color="auto"/>
        <w:bottom w:val="none" w:sz="0" w:space="0" w:color="auto"/>
        <w:right w:val="none" w:sz="0" w:space="0" w:color="auto"/>
      </w:divBdr>
      <w:divsChild>
        <w:div w:id="245000841">
          <w:marLeft w:val="1195"/>
          <w:marRight w:val="0"/>
          <w:marTop w:val="125"/>
          <w:marBottom w:val="0"/>
          <w:divBdr>
            <w:top w:val="none" w:sz="0" w:space="0" w:color="auto"/>
            <w:left w:val="none" w:sz="0" w:space="0" w:color="auto"/>
            <w:bottom w:val="none" w:sz="0" w:space="0" w:color="auto"/>
            <w:right w:val="none" w:sz="0" w:space="0" w:color="auto"/>
          </w:divBdr>
        </w:div>
      </w:divsChild>
    </w:div>
    <w:div w:id="699089522">
      <w:bodyDiv w:val="1"/>
      <w:marLeft w:val="0"/>
      <w:marRight w:val="0"/>
      <w:marTop w:val="0"/>
      <w:marBottom w:val="0"/>
      <w:divBdr>
        <w:top w:val="none" w:sz="0" w:space="0" w:color="auto"/>
        <w:left w:val="none" w:sz="0" w:space="0" w:color="auto"/>
        <w:bottom w:val="none" w:sz="0" w:space="0" w:color="auto"/>
        <w:right w:val="none" w:sz="0" w:space="0" w:color="auto"/>
      </w:divBdr>
      <w:divsChild>
        <w:div w:id="811873898">
          <w:marLeft w:val="547"/>
          <w:marRight w:val="0"/>
          <w:marTop w:val="106"/>
          <w:marBottom w:val="0"/>
          <w:divBdr>
            <w:top w:val="none" w:sz="0" w:space="0" w:color="auto"/>
            <w:left w:val="none" w:sz="0" w:space="0" w:color="auto"/>
            <w:bottom w:val="none" w:sz="0" w:space="0" w:color="auto"/>
            <w:right w:val="none" w:sz="0" w:space="0" w:color="auto"/>
          </w:divBdr>
        </w:div>
      </w:divsChild>
    </w:div>
    <w:div w:id="722096509">
      <w:bodyDiv w:val="1"/>
      <w:marLeft w:val="0"/>
      <w:marRight w:val="0"/>
      <w:marTop w:val="0"/>
      <w:marBottom w:val="0"/>
      <w:divBdr>
        <w:top w:val="none" w:sz="0" w:space="0" w:color="auto"/>
        <w:left w:val="none" w:sz="0" w:space="0" w:color="auto"/>
        <w:bottom w:val="none" w:sz="0" w:space="0" w:color="auto"/>
        <w:right w:val="none" w:sz="0" w:space="0" w:color="auto"/>
      </w:divBdr>
    </w:div>
    <w:div w:id="727650813">
      <w:bodyDiv w:val="1"/>
      <w:marLeft w:val="0"/>
      <w:marRight w:val="0"/>
      <w:marTop w:val="0"/>
      <w:marBottom w:val="0"/>
      <w:divBdr>
        <w:top w:val="none" w:sz="0" w:space="0" w:color="auto"/>
        <w:left w:val="none" w:sz="0" w:space="0" w:color="auto"/>
        <w:bottom w:val="none" w:sz="0" w:space="0" w:color="auto"/>
        <w:right w:val="none" w:sz="0" w:space="0" w:color="auto"/>
      </w:divBdr>
      <w:divsChild>
        <w:div w:id="49769410">
          <w:marLeft w:val="648"/>
          <w:marRight w:val="0"/>
          <w:marTop w:val="115"/>
          <w:marBottom w:val="0"/>
          <w:divBdr>
            <w:top w:val="none" w:sz="0" w:space="0" w:color="auto"/>
            <w:left w:val="none" w:sz="0" w:space="0" w:color="auto"/>
            <w:bottom w:val="none" w:sz="0" w:space="0" w:color="auto"/>
            <w:right w:val="none" w:sz="0" w:space="0" w:color="auto"/>
          </w:divBdr>
        </w:div>
      </w:divsChild>
    </w:div>
    <w:div w:id="742067298">
      <w:bodyDiv w:val="1"/>
      <w:marLeft w:val="0"/>
      <w:marRight w:val="0"/>
      <w:marTop w:val="0"/>
      <w:marBottom w:val="0"/>
      <w:divBdr>
        <w:top w:val="none" w:sz="0" w:space="0" w:color="auto"/>
        <w:left w:val="none" w:sz="0" w:space="0" w:color="auto"/>
        <w:bottom w:val="none" w:sz="0" w:space="0" w:color="auto"/>
        <w:right w:val="none" w:sz="0" w:space="0" w:color="auto"/>
      </w:divBdr>
    </w:div>
    <w:div w:id="754279813">
      <w:bodyDiv w:val="1"/>
      <w:marLeft w:val="0"/>
      <w:marRight w:val="0"/>
      <w:marTop w:val="0"/>
      <w:marBottom w:val="0"/>
      <w:divBdr>
        <w:top w:val="none" w:sz="0" w:space="0" w:color="auto"/>
        <w:left w:val="none" w:sz="0" w:space="0" w:color="auto"/>
        <w:bottom w:val="none" w:sz="0" w:space="0" w:color="auto"/>
        <w:right w:val="none" w:sz="0" w:space="0" w:color="auto"/>
      </w:divBdr>
      <w:divsChild>
        <w:div w:id="1379739795">
          <w:marLeft w:val="547"/>
          <w:marRight w:val="0"/>
          <w:marTop w:val="106"/>
          <w:marBottom w:val="0"/>
          <w:divBdr>
            <w:top w:val="none" w:sz="0" w:space="0" w:color="auto"/>
            <w:left w:val="none" w:sz="0" w:space="0" w:color="auto"/>
            <w:bottom w:val="none" w:sz="0" w:space="0" w:color="auto"/>
            <w:right w:val="none" w:sz="0" w:space="0" w:color="auto"/>
          </w:divBdr>
        </w:div>
        <w:div w:id="1661275346">
          <w:marLeft w:val="547"/>
          <w:marRight w:val="0"/>
          <w:marTop w:val="106"/>
          <w:marBottom w:val="0"/>
          <w:divBdr>
            <w:top w:val="none" w:sz="0" w:space="0" w:color="auto"/>
            <w:left w:val="none" w:sz="0" w:space="0" w:color="auto"/>
            <w:bottom w:val="none" w:sz="0" w:space="0" w:color="auto"/>
            <w:right w:val="none" w:sz="0" w:space="0" w:color="auto"/>
          </w:divBdr>
        </w:div>
        <w:div w:id="1348484676">
          <w:marLeft w:val="547"/>
          <w:marRight w:val="0"/>
          <w:marTop w:val="106"/>
          <w:marBottom w:val="0"/>
          <w:divBdr>
            <w:top w:val="none" w:sz="0" w:space="0" w:color="auto"/>
            <w:left w:val="none" w:sz="0" w:space="0" w:color="auto"/>
            <w:bottom w:val="none" w:sz="0" w:space="0" w:color="auto"/>
            <w:right w:val="none" w:sz="0" w:space="0" w:color="auto"/>
          </w:divBdr>
        </w:div>
        <w:div w:id="1318532598">
          <w:marLeft w:val="547"/>
          <w:marRight w:val="0"/>
          <w:marTop w:val="106"/>
          <w:marBottom w:val="0"/>
          <w:divBdr>
            <w:top w:val="none" w:sz="0" w:space="0" w:color="auto"/>
            <w:left w:val="none" w:sz="0" w:space="0" w:color="auto"/>
            <w:bottom w:val="none" w:sz="0" w:space="0" w:color="auto"/>
            <w:right w:val="none" w:sz="0" w:space="0" w:color="auto"/>
          </w:divBdr>
        </w:div>
      </w:divsChild>
    </w:div>
    <w:div w:id="787703227">
      <w:bodyDiv w:val="1"/>
      <w:marLeft w:val="0"/>
      <w:marRight w:val="0"/>
      <w:marTop w:val="0"/>
      <w:marBottom w:val="0"/>
      <w:divBdr>
        <w:top w:val="none" w:sz="0" w:space="0" w:color="auto"/>
        <w:left w:val="none" w:sz="0" w:space="0" w:color="auto"/>
        <w:bottom w:val="none" w:sz="0" w:space="0" w:color="auto"/>
        <w:right w:val="none" w:sz="0" w:space="0" w:color="auto"/>
      </w:divBdr>
    </w:div>
    <w:div w:id="892960428">
      <w:bodyDiv w:val="1"/>
      <w:marLeft w:val="0"/>
      <w:marRight w:val="0"/>
      <w:marTop w:val="0"/>
      <w:marBottom w:val="0"/>
      <w:divBdr>
        <w:top w:val="none" w:sz="0" w:space="0" w:color="auto"/>
        <w:left w:val="none" w:sz="0" w:space="0" w:color="auto"/>
        <w:bottom w:val="none" w:sz="0" w:space="0" w:color="auto"/>
        <w:right w:val="none" w:sz="0" w:space="0" w:color="auto"/>
      </w:divBdr>
    </w:div>
    <w:div w:id="899514251">
      <w:bodyDiv w:val="1"/>
      <w:marLeft w:val="0"/>
      <w:marRight w:val="0"/>
      <w:marTop w:val="0"/>
      <w:marBottom w:val="0"/>
      <w:divBdr>
        <w:top w:val="none" w:sz="0" w:space="0" w:color="auto"/>
        <w:left w:val="none" w:sz="0" w:space="0" w:color="auto"/>
        <w:bottom w:val="none" w:sz="0" w:space="0" w:color="auto"/>
        <w:right w:val="none" w:sz="0" w:space="0" w:color="auto"/>
      </w:divBdr>
      <w:divsChild>
        <w:div w:id="1249576411">
          <w:marLeft w:val="547"/>
          <w:marRight w:val="0"/>
          <w:marTop w:val="106"/>
          <w:marBottom w:val="0"/>
          <w:divBdr>
            <w:top w:val="none" w:sz="0" w:space="0" w:color="auto"/>
            <w:left w:val="none" w:sz="0" w:space="0" w:color="auto"/>
            <w:bottom w:val="none" w:sz="0" w:space="0" w:color="auto"/>
            <w:right w:val="none" w:sz="0" w:space="0" w:color="auto"/>
          </w:divBdr>
        </w:div>
      </w:divsChild>
    </w:div>
    <w:div w:id="943270351">
      <w:bodyDiv w:val="1"/>
      <w:marLeft w:val="0"/>
      <w:marRight w:val="0"/>
      <w:marTop w:val="0"/>
      <w:marBottom w:val="0"/>
      <w:divBdr>
        <w:top w:val="none" w:sz="0" w:space="0" w:color="auto"/>
        <w:left w:val="none" w:sz="0" w:space="0" w:color="auto"/>
        <w:bottom w:val="none" w:sz="0" w:space="0" w:color="auto"/>
        <w:right w:val="none" w:sz="0" w:space="0" w:color="auto"/>
      </w:divBdr>
      <w:divsChild>
        <w:div w:id="1877230962">
          <w:marLeft w:val="547"/>
          <w:marRight w:val="0"/>
          <w:marTop w:val="106"/>
          <w:marBottom w:val="0"/>
          <w:divBdr>
            <w:top w:val="none" w:sz="0" w:space="0" w:color="auto"/>
            <w:left w:val="none" w:sz="0" w:space="0" w:color="auto"/>
            <w:bottom w:val="none" w:sz="0" w:space="0" w:color="auto"/>
            <w:right w:val="none" w:sz="0" w:space="0" w:color="auto"/>
          </w:divBdr>
        </w:div>
      </w:divsChild>
    </w:div>
    <w:div w:id="945118078">
      <w:bodyDiv w:val="1"/>
      <w:marLeft w:val="0"/>
      <w:marRight w:val="0"/>
      <w:marTop w:val="0"/>
      <w:marBottom w:val="0"/>
      <w:divBdr>
        <w:top w:val="none" w:sz="0" w:space="0" w:color="auto"/>
        <w:left w:val="none" w:sz="0" w:space="0" w:color="auto"/>
        <w:bottom w:val="none" w:sz="0" w:space="0" w:color="auto"/>
        <w:right w:val="none" w:sz="0" w:space="0" w:color="auto"/>
      </w:divBdr>
      <w:divsChild>
        <w:div w:id="1385835865">
          <w:marLeft w:val="1094"/>
          <w:marRight w:val="0"/>
          <w:marTop w:val="86"/>
          <w:marBottom w:val="0"/>
          <w:divBdr>
            <w:top w:val="none" w:sz="0" w:space="0" w:color="auto"/>
            <w:left w:val="none" w:sz="0" w:space="0" w:color="auto"/>
            <w:bottom w:val="none" w:sz="0" w:space="0" w:color="auto"/>
            <w:right w:val="none" w:sz="0" w:space="0" w:color="auto"/>
          </w:divBdr>
        </w:div>
      </w:divsChild>
    </w:div>
    <w:div w:id="962229736">
      <w:bodyDiv w:val="1"/>
      <w:marLeft w:val="0"/>
      <w:marRight w:val="0"/>
      <w:marTop w:val="0"/>
      <w:marBottom w:val="0"/>
      <w:divBdr>
        <w:top w:val="none" w:sz="0" w:space="0" w:color="auto"/>
        <w:left w:val="none" w:sz="0" w:space="0" w:color="auto"/>
        <w:bottom w:val="none" w:sz="0" w:space="0" w:color="auto"/>
        <w:right w:val="none" w:sz="0" w:space="0" w:color="auto"/>
      </w:divBdr>
    </w:div>
    <w:div w:id="1005014723">
      <w:bodyDiv w:val="1"/>
      <w:marLeft w:val="0"/>
      <w:marRight w:val="0"/>
      <w:marTop w:val="0"/>
      <w:marBottom w:val="0"/>
      <w:divBdr>
        <w:top w:val="none" w:sz="0" w:space="0" w:color="auto"/>
        <w:left w:val="none" w:sz="0" w:space="0" w:color="auto"/>
        <w:bottom w:val="none" w:sz="0" w:space="0" w:color="auto"/>
        <w:right w:val="none" w:sz="0" w:space="0" w:color="auto"/>
      </w:divBdr>
      <w:divsChild>
        <w:div w:id="2136488240">
          <w:marLeft w:val="547"/>
          <w:marRight w:val="0"/>
          <w:marTop w:val="115"/>
          <w:marBottom w:val="120"/>
          <w:divBdr>
            <w:top w:val="none" w:sz="0" w:space="0" w:color="auto"/>
            <w:left w:val="none" w:sz="0" w:space="0" w:color="auto"/>
            <w:bottom w:val="none" w:sz="0" w:space="0" w:color="auto"/>
            <w:right w:val="none" w:sz="0" w:space="0" w:color="auto"/>
          </w:divBdr>
        </w:div>
        <w:div w:id="1747997912">
          <w:marLeft w:val="1008"/>
          <w:marRight w:val="0"/>
          <w:marTop w:val="96"/>
          <w:marBottom w:val="120"/>
          <w:divBdr>
            <w:top w:val="none" w:sz="0" w:space="0" w:color="auto"/>
            <w:left w:val="none" w:sz="0" w:space="0" w:color="auto"/>
            <w:bottom w:val="none" w:sz="0" w:space="0" w:color="auto"/>
            <w:right w:val="none" w:sz="0" w:space="0" w:color="auto"/>
          </w:divBdr>
        </w:div>
        <w:div w:id="617374388">
          <w:marLeft w:val="1008"/>
          <w:marRight w:val="0"/>
          <w:marTop w:val="96"/>
          <w:marBottom w:val="120"/>
          <w:divBdr>
            <w:top w:val="none" w:sz="0" w:space="0" w:color="auto"/>
            <w:left w:val="none" w:sz="0" w:space="0" w:color="auto"/>
            <w:bottom w:val="none" w:sz="0" w:space="0" w:color="auto"/>
            <w:right w:val="none" w:sz="0" w:space="0" w:color="auto"/>
          </w:divBdr>
        </w:div>
        <w:div w:id="717633390">
          <w:marLeft w:val="1008"/>
          <w:marRight w:val="0"/>
          <w:marTop w:val="96"/>
          <w:marBottom w:val="120"/>
          <w:divBdr>
            <w:top w:val="none" w:sz="0" w:space="0" w:color="auto"/>
            <w:left w:val="none" w:sz="0" w:space="0" w:color="auto"/>
            <w:bottom w:val="none" w:sz="0" w:space="0" w:color="auto"/>
            <w:right w:val="none" w:sz="0" w:space="0" w:color="auto"/>
          </w:divBdr>
        </w:div>
        <w:div w:id="1167867741">
          <w:marLeft w:val="547"/>
          <w:marRight w:val="0"/>
          <w:marTop w:val="115"/>
          <w:marBottom w:val="120"/>
          <w:divBdr>
            <w:top w:val="none" w:sz="0" w:space="0" w:color="auto"/>
            <w:left w:val="none" w:sz="0" w:space="0" w:color="auto"/>
            <w:bottom w:val="none" w:sz="0" w:space="0" w:color="auto"/>
            <w:right w:val="none" w:sz="0" w:space="0" w:color="auto"/>
          </w:divBdr>
        </w:div>
        <w:div w:id="2040666605">
          <w:marLeft w:val="1008"/>
          <w:marRight w:val="0"/>
          <w:marTop w:val="96"/>
          <w:marBottom w:val="120"/>
          <w:divBdr>
            <w:top w:val="none" w:sz="0" w:space="0" w:color="auto"/>
            <w:left w:val="none" w:sz="0" w:space="0" w:color="auto"/>
            <w:bottom w:val="none" w:sz="0" w:space="0" w:color="auto"/>
            <w:right w:val="none" w:sz="0" w:space="0" w:color="auto"/>
          </w:divBdr>
        </w:div>
      </w:divsChild>
    </w:div>
    <w:div w:id="1065177401">
      <w:bodyDiv w:val="1"/>
      <w:marLeft w:val="0"/>
      <w:marRight w:val="0"/>
      <w:marTop w:val="0"/>
      <w:marBottom w:val="0"/>
      <w:divBdr>
        <w:top w:val="none" w:sz="0" w:space="0" w:color="auto"/>
        <w:left w:val="none" w:sz="0" w:space="0" w:color="auto"/>
        <w:bottom w:val="none" w:sz="0" w:space="0" w:color="auto"/>
        <w:right w:val="none" w:sz="0" w:space="0" w:color="auto"/>
      </w:divBdr>
      <w:divsChild>
        <w:div w:id="196625362">
          <w:marLeft w:val="547"/>
          <w:marRight w:val="0"/>
          <w:marTop w:val="106"/>
          <w:marBottom w:val="0"/>
          <w:divBdr>
            <w:top w:val="none" w:sz="0" w:space="0" w:color="auto"/>
            <w:left w:val="none" w:sz="0" w:space="0" w:color="auto"/>
            <w:bottom w:val="none" w:sz="0" w:space="0" w:color="auto"/>
            <w:right w:val="none" w:sz="0" w:space="0" w:color="auto"/>
          </w:divBdr>
        </w:div>
        <w:div w:id="928662647">
          <w:marLeft w:val="547"/>
          <w:marRight w:val="0"/>
          <w:marTop w:val="106"/>
          <w:marBottom w:val="0"/>
          <w:divBdr>
            <w:top w:val="none" w:sz="0" w:space="0" w:color="auto"/>
            <w:left w:val="none" w:sz="0" w:space="0" w:color="auto"/>
            <w:bottom w:val="none" w:sz="0" w:space="0" w:color="auto"/>
            <w:right w:val="none" w:sz="0" w:space="0" w:color="auto"/>
          </w:divBdr>
        </w:div>
        <w:div w:id="869878017">
          <w:marLeft w:val="547"/>
          <w:marRight w:val="0"/>
          <w:marTop w:val="106"/>
          <w:marBottom w:val="0"/>
          <w:divBdr>
            <w:top w:val="none" w:sz="0" w:space="0" w:color="auto"/>
            <w:left w:val="none" w:sz="0" w:space="0" w:color="auto"/>
            <w:bottom w:val="none" w:sz="0" w:space="0" w:color="auto"/>
            <w:right w:val="none" w:sz="0" w:space="0" w:color="auto"/>
          </w:divBdr>
        </w:div>
        <w:div w:id="394203415">
          <w:marLeft w:val="547"/>
          <w:marRight w:val="0"/>
          <w:marTop w:val="106"/>
          <w:marBottom w:val="0"/>
          <w:divBdr>
            <w:top w:val="none" w:sz="0" w:space="0" w:color="auto"/>
            <w:left w:val="none" w:sz="0" w:space="0" w:color="auto"/>
            <w:bottom w:val="none" w:sz="0" w:space="0" w:color="auto"/>
            <w:right w:val="none" w:sz="0" w:space="0" w:color="auto"/>
          </w:divBdr>
        </w:div>
        <w:div w:id="1166628334">
          <w:marLeft w:val="547"/>
          <w:marRight w:val="0"/>
          <w:marTop w:val="106"/>
          <w:marBottom w:val="0"/>
          <w:divBdr>
            <w:top w:val="none" w:sz="0" w:space="0" w:color="auto"/>
            <w:left w:val="none" w:sz="0" w:space="0" w:color="auto"/>
            <w:bottom w:val="none" w:sz="0" w:space="0" w:color="auto"/>
            <w:right w:val="none" w:sz="0" w:space="0" w:color="auto"/>
          </w:divBdr>
        </w:div>
        <w:div w:id="197472892">
          <w:marLeft w:val="547"/>
          <w:marRight w:val="0"/>
          <w:marTop w:val="106"/>
          <w:marBottom w:val="0"/>
          <w:divBdr>
            <w:top w:val="none" w:sz="0" w:space="0" w:color="auto"/>
            <w:left w:val="none" w:sz="0" w:space="0" w:color="auto"/>
            <w:bottom w:val="none" w:sz="0" w:space="0" w:color="auto"/>
            <w:right w:val="none" w:sz="0" w:space="0" w:color="auto"/>
          </w:divBdr>
        </w:div>
        <w:div w:id="1521048936">
          <w:marLeft w:val="547"/>
          <w:marRight w:val="0"/>
          <w:marTop w:val="106"/>
          <w:marBottom w:val="0"/>
          <w:divBdr>
            <w:top w:val="none" w:sz="0" w:space="0" w:color="auto"/>
            <w:left w:val="none" w:sz="0" w:space="0" w:color="auto"/>
            <w:bottom w:val="none" w:sz="0" w:space="0" w:color="auto"/>
            <w:right w:val="none" w:sz="0" w:space="0" w:color="auto"/>
          </w:divBdr>
        </w:div>
        <w:div w:id="188952704">
          <w:marLeft w:val="547"/>
          <w:marRight w:val="0"/>
          <w:marTop w:val="106"/>
          <w:marBottom w:val="0"/>
          <w:divBdr>
            <w:top w:val="none" w:sz="0" w:space="0" w:color="auto"/>
            <w:left w:val="none" w:sz="0" w:space="0" w:color="auto"/>
            <w:bottom w:val="none" w:sz="0" w:space="0" w:color="auto"/>
            <w:right w:val="none" w:sz="0" w:space="0" w:color="auto"/>
          </w:divBdr>
        </w:div>
        <w:div w:id="2114354053">
          <w:marLeft w:val="547"/>
          <w:marRight w:val="0"/>
          <w:marTop w:val="106"/>
          <w:marBottom w:val="0"/>
          <w:divBdr>
            <w:top w:val="none" w:sz="0" w:space="0" w:color="auto"/>
            <w:left w:val="none" w:sz="0" w:space="0" w:color="auto"/>
            <w:bottom w:val="none" w:sz="0" w:space="0" w:color="auto"/>
            <w:right w:val="none" w:sz="0" w:space="0" w:color="auto"/>
          </w:divBdr>
        </w:div>
      </w:divsChild>
    </w:div>
    <w:div w:id="1068847781">
      <w:bodyDiv w:val="1"/>
      <w:marLeft w:val="0"/>
      <w:marRight w:val="0"/>
      <w:marTop w:val="0"/>
      <w:marBottom w:val="0"/>
      <w:divBdr>
        <w:top w:val="none" w:sz="0" w:space="0" w:color="auto"/>
        <w:left w:val="none" w:sz="0" w:space="0" w:color="auto"/>
        <w:bottom w:val="none" w:sz="0" w:space="0" w:color="auto"/>
        <w:right w:val="none" w:sz="0" w:space="0" w:color="auto"/>
      </w:divBdr>
    </w:div>
    <w:div w:id="1097142226">
      <w:bodyDiv w:val="1"/>
      <w:marLeft w:val="0"/>
      <w:marRight w:val="0"/>
      <w:marTop w:val="0"/>
      <w:marBottom w:val="0"/>
      <w:divBdr>
        <w:top w:val="none" w:sz="0" w:space="0" w:color="auto"/>
        <w:left w:val="none" w:sz="0" w:space="0" w:color="auto"/>
        <w:bottom w:val="none" w:sz="0" w:space="0" w:color="auto"/>
        <w:right w:val="none" w:sz="0" w:space="0" w:color="auto"/>
      </w:divBdr>
      <w:divsChild>
        <w:div w:id="1491797035">
          <w:marLeft w:val="547"/>
          <w:marRight w:val="0"/>
          <w:marTop w:val="125"/>
          <w:marBottom w:val="240"/>
          <w:divBdr>
            <w:top w:val="none" w:sz="0" w:space="0" w:color="auto"/>
            <w:left w:val="none" w:sz="0" w:space="0" w:color="auto"/>
            <w:bottom w:val="none" w:sz="0" w:space="0" w:color="auto"/>
            <w:right w:val="none" w:sz="0" w:space="0" w:color="auto"/>
          </w:divBdr>
        </w:div>
        <w:div w:id="697050066">
          <w:marLeft w:val="547"/>
          <w:marRight w:val="0"/>
          <w:marTop w:val="125"/>
          <w:marBottom w:val="240"/>
          <w:divBdr>
            <w:top w:val="none" w:sz="0" w:space="0" w:color="auto"/>
            <w:left w:val="none" w:sz="0" w:space="0" w:color="auto"/>
            <w:bottom w:val="none" w:sz="0" w:space="0" w:color="auto"/>
            <w:right w:val="none" w:sz="0" w:space="0" w:color="auto"/>
          </w:divBdr>
        </w:div>
        <w:div w:id="882013327">
          <w:marLeft w:val="547"/>
          <w:marRight w:val="0"/>
          <w:marTop w:val="125"/>
          <w:marBottom w:val="240"/>
          <w:divBdr>
            <w:top w:val="none" w:sz="0" w:space="0" w:color="auto"/>
            <w:left w:val="none" w:sz="0" w:space="0" w:color="auto"/>
            <w:bottom w:val="none" w:sz="0" w:space="0" w:color="auto"/>
            <w:right w:val="none" w:sz="0" w:space="0" w:color="auto"/>
          </w:divBdr>
        </w:div>
        <w:div w:id="1514370732">
          <w:marLeft w:val="547"/>
          <w:marRight w:val="0"/>
          <w:marTop w:val="125"/>
          <w:marBottom w:val="0"/>
          <w:divBdr>
            <w:top w:val="none" w:sz="0" w:space="0" w:color="auto"/>
            <w:left w:val="none" w:sz="0" w:space="0" w:color="auto"/>
            <w:bottom w:val="none" w:sz="0" w:space="0" w:color="auto"/>
            <w:right w:val="none" w:sz="0" w:space="0" w:color="auto"/>
          </w:divBdr>
        </w:div>
      </w:divsChild>
    </w:div>
    <w:div w:id="1163425842">
      <w:bodyDiv w:val="1"/>
      <w:marLeft w:val="0"/>
      <w:marRight w:val="0"/>
      <w:marTop w:val="0"/>
      <w:marBottom w:val="0"/>
      <w:divBdr>
        <w:top w:val="none" w:sz="0" w:space="0" w:color="auto"/>
        <w:left w:val="none" w:sz="0" w:space="0" w:color="auto"/>
        <w:bottom w:val="none" w:sz="0" w:space="0" w:color="auto"/>
        <w:right w:val="none" w:sz="0" w:space="0" w:color="auto"/>
      </w:divBdr>
    </w:div>
    <w:div w:id="1262450984">
      <w:bodyDiv w:val="1"/>
      <w:marLeft w:val="0"/>
      <w:marRight w:val="0"/>
      <w:marTop w:val="0"/>
      <w:marBottom w:val="0"/>
      <w:divBdr>
        <w:top w:val="none" w:sz="0" w:space="0" w:color="auto"/>
        <w:left w:val="none" w:sz="0" w:space="0" w:color="auto"/>
        <w:bottom w:val="none" w:sz="0" w:space="0" w:color="auto"/>
        <w:right w:val="none" w:sz="0" w:space="0" w:color="auto"/>
      </w:divBdr>
    </w:div>
    <w:div w:id="1282147708">
      <w:bodyDiv w:val="1"/>
      <w:marLeft w:val="0"/>
      <w:marRight w:val="0"/>
      <w:marTop w:val="0"/>
      <w:marBottom w:val="0"/>
      <w:divBdr>
        <w:top w:val="none" w:sz="0" w:space="0" w:color="auto"/>
        <w:left w:val="none" w:sz="0" w:space="0" w:color="auto"/>
        <w:bottom w:val="none" w:sz="0" w:space="0" w:color="auto"/>
        <w:right w:val="none" w:sz="0" w:space="0" w:color="auto"/>
      </w:divBdr>
    </w:div>
    <w:div w:id="1336693339">
      <w:bodyDiv w:val="1"/>
      <w:marLeft w:val="0"/>
      <w:marRight w:val="0"/>
      <w:marTop w:val="0"/>
      <w:marBottom w:val="0"/>
      <w:divBdr>
        <w:top w:val="none" w:sz="0" w:space="0" w:color="auto"/>
        <w:left w:val="none" w:sz="0" w:space="0" w:color="auto"/>
        <w:bottom w:val="none" w:sz="0" w:space="0" w:color="auto"/>
        <w:right w:val="none" w:sz="0" w:space="0" w:color="auto"/>
      </w:divBdr>
    </w:div>
    <w:div w:id="1436754189">
      <w:bodyDiv w:val="1"/>
      <w:marLeft w:val="0"/>
      <w:marRight w:val="0"/>
      <w:marTop w:val="0"/>
      <w:marBottom w:val="0"/>
      <w:divBdr>
        <w:top w:val="none" w:sz="0" w:space="0" w:color="auto"/>
        <w:left w:val="none" w:sz="0" w:space="0" w:color="auto"/>
        <w:bottom w:val="none" w:sz="0" w:space="0" w:color="auto"/>
        <w:right w:val="none" w:sz="0" w:space="0" w:color="auto"/>
      </w:divBdr>
    </w:div>
    <w:div w:id="1460876976">
      <w:bodyDiv w:val="1"/>
      <w:marLeft w:val="0"/>
      <w:marRight w:val="0"/>
      <w:marTop w:val="0"/>
      <w:marBottom w:val="0"/>
      <w:divBdr>
        <w:top w:val="none" w:sz="0" w:space="0" w:color="auto"/>
        <w:left w:val="none" w:sz="0" w:space="0" w:color="auto"/>
        <w:bottom w:val="none" w:sz="0" w:space="0" w:color="auto"/>
        <w:right w:val="none" w:sz="0" w:space="0" w:color="auto"/>
      </w:divBdr>
    </w:div>
    <w:div w:id="1495219484">
      <w:bodyDiv w:val="1"/>
      <w:marLeft w:val="0"/>
      <w:marRight w:val="0"/>
      <w:marTop w:val="0"/>
      <w:marBottom w:val="0"/>
      <w:divBdr>
        <w:top w:val="none" w:sz="0" w:space="0" w:color="auto"/>
        <w:left w:val="none" w:sz="0" w:space="0" w:color="auto"/>
        <w:bottom w:val="none" w:sz="0" w:space="0" w:color="auto"/>
        <w:right w:val="none" w:sz="0" w:space="0" w:color="auto"/>
      </w:divBdr>
    </w:div>
    <w:div w:id="1514566756">
      <w:bodyDiv w:val="1"/>
      <w:marLeft w:val="0"/>
      <w:marRight w:val="0"/>
      <w:marTop w:val="0"/>
      <w:marBottom w:val="0"/>
      <w:divBdr>
        <w:top w:val="none" w:sz="0" w:space="0" w:color="auto"/>
        <w:left w:val="none" w:sz="0" w:space="0" w:color="auto"/>
        <w:bottom w:val="none" w:sz="0" w:space="0" w:color="auto"/>
        <w:right w:val="none" w:sz="0" w:space="0" w:color="auto"/>
      </w:divBdr>
    </w:div>
    <w:div w:id="1540314367">
      <w:bodyDiv w:val="1"/>
      <w:marLeft w:val="0"/>
      <w:marRight w:val="0"/>
      <w:marTop w:val="0"/>
      <w:marBottom w:val="0"/>
      <w:divBdr>
        <w:top w:val="none" w:sz="0" w:space="0" w:color="auto"/>
        <w:left w:val="none" w:sz="0" w:space="0" w:color="auto"/>
        <w:bottom w:val="none" w:sz="0" w:space="0" w:color="auto"/>
        <w:right w:val="none" w:sz="0" w:space="0" w:color="auto"/>
      </w:divBdr>
      <w:divsChild>
        <w:div w:id="502820457">
          <w:marLeft w:val="547"/>
          <w:marRight w:val="0"/>
          <w:marTop w:val="106"/>
          <w:marBottom w:val="0"/>
          <w:divBdr>
            <w:top w:val="none" w:sz="0" w:space="0" w:color="auto"/>
            <w:left w:val="none" w:sz="0" w:space="0" w:color="auto"/>
            <w:bottom w:val="none" w:sz="0" w:space="0" w:color="auto"/>
            <w:right w:val="none" w:sz="0" w:space="0" w:color="auto"/>
          </w:divBdr>
        </w:div>
      </w:divsChild>
    </w:div>
    <w:div w:id="1556041889">
      <w:bodyDiv w:val="1"/>
      <w:marLeft w:val="0"/>
      <w:marRight w:val="0"/>
      <w:marTop w:val="0"/>
      <w:marBottom w:val="0"/>
      <w:divBdr>
        <w:top w:val="none" w:sz="0" w:space="0" w:color="auto"/>
        <w:left w:val="none" w:sz="0" w:space="0" w:color="auto"/>
        <w:bottom w:val="none" w:sz="0" w:space="0" w:color="auto"/>
        <w:right w:val="none" w:sz="0" w:space="0" w:color="auto"/>
      </w:divBdr>
    </w:div>
    <w:div w:id="1630356029">
      <w:bodyDiv w:val="1"/>
      <w:marLeft w:val="0"/>
      <w:marRight w:val="0"/>
      <w:marTop w:val="0"/>
      <w:marBottom w:val="0"/>
      <w:divBdr>
        <w:top w:val="none" w:sz="0" w:space="0" w:color="auto"/>
        <w:left w:val="none" w:sz="0" w:space="0" w:color="auto"/>
        <w:bottom w:val="none" w:sz="0" w:space="0" w:color="auto"/>
        <w:right w:val="none" w:sz="0" w:space="0" w:color="auto"/>
      </w:divBdr>
    </w:div>
    <w:div w:id="1649745496">
      <w:bodyDiv w:val="1"/>
      <w:marLeft w:val="0"/>
      <w:marRight w:val="0"/>
      <w:marTop w:val="0"/>
      <w:marBottom w:val="0"/>
      <w:divBdr>
        <w:top w:val="none" w:sz="0" w:space="0" w:color="auto"/>
        <w:left w:val="none" w:sz="0" w:space="0" w:color="auto"/>
        <w:bottom w:val="none" w:sz="0" w:space="0" w:color="auto"/>
        <w:right w:val="none" w:sz="0" w:space="0" w:color="auto"/>
      </w:divBdr>
      <w:divsChild>
        <w:div w:id="923762139">
          <w:marLeft w:val="547"/>
          <w:marRight w:val="0"/>
          <w:marTop w:val="106"/>
          <w:marBottom w:val="0"/>
          <w:divBdr>
            <w:top w:val="none" w:sz="0" w:space="0" w:color="auto"/>
            <w:left w:val="none" w:sz="0" w:space="0" w:color="auto"/>
            <w:bottom w:val="none" w:sz="0" w:space="0" w:color="auto"/>
            <w:right w:val="none" w:sz="0" w:space="0" w:color="auto"/>
          </w:divBdr>
        </w:div>
      </w:divsChild>
    </w:div>
    <w:div w:id="1655572204">
      <w:bodyDiv w:val="1"/>
      <w:marLeft w:val="0"/>
      <w:marRight w:val="0"/>
      <w:marTop w:val="0"/>
      <w:marBottom w:val="0"/>
      <w:divBdr>
        <w:top w:val="none" w:sz="0" w:space="0" w:color="auto"/>
        <w:left w:val="none" w:sz="0" w:space="0" w:color="auto"/>
        <w:bottom w:val="none" w:sz="0" w:space="0" w:color="auto"/>
        <w:right w:val="none" w:sz="0" w:space="0" w:color="auto"/>
      </w:divBdr>
    </w:div>
    <w:div w:id="1740009161">
      <w:bodyDiv w:val="1"/>
      <w:marLeft w:val="0"/>
      <w:marRight w:val="0"/>
      <w:marTop w:val="0"/>
      <w:marBottom w:val="0"/>
      <w:divBdr>
        <w:top w:val="none" w:sz="0" w:space="0" w:color="auto"/>
        <w:left w:val="none" w:sz="0" w:space="0" w:color="auto"/>
        <w:bottom w:val="none" w:sz="0" w:space="0" w:color="auto"/>
        <w:right w:val="none" w:sz="0" w:space="0" w:color="auto"/>
      </w:divBdr>
    </w:div>
    <w:div w:id="1766224662">
      <w:bodyDiv w:val="1"/>
      <w:marLeft w:val="0"/>
      <w:marRight w:val="0"/>
      <w:marTop w:val="0"/>
      <w:marBottom w:val="0"/>
      <w:divBdr>
        <w:top w:val="none" w:sz="0" w:space="0" w:color="auto"/>
        <w:left w:val="none" w:sz="0" w:space="0" w:color="auto"/>
        <w:bottom w:val="none" w:sz="0" w:space="0" w:color="auto"/>
        <w:right w:val="none" w:sz="0" w:space="0" w:color="auto"/>
      </w:divBdr>
    </w:div>
    <w:div w:id="1813867809">
      <w:bodyDiv w:val="1"/>
      <w:marLeft w:val="0"/>
      <w:marRight w:val="0"/>
      <w:marTop w:val="0"/>
      <w:marBottom w:val="0"/>
      <w:divBdr>
        <w:top w:val="none" w:sz="0" w:space="0" w:color="auto"/>
        <w:left w:val="none" w:sz="0" w:space="0" w:color="auto"/>
        <w:bottom w:val="none" w:sz="0" w:space="0" w:color="auto"/>
        <w:right w:val="none" w:sz="0" w:space="0" w:color="auto"/>
      </w:divBdr>
      <w:divsChild>
        <w:div w:id="1706708903">
          <w:marLeft w:val="547"/>
          <w:marRight w:val="0"/>
          <w:marTop w:val="106"/>
          <w:marBottom w:val="0"/>
          <w:divBdr>
            <w:top w:val="none" w:sz="0" w:space="0" w:color="auto"/>
            <w:left w:val="none" w:sz="0" w:space="0" w:color="auto"/>
            <w:bottom w:val="none" w:sz="0" w:space="0" w:color="auto"/>
            <w:right w:val="none" w:sz="0" w:space="0" w:color="auto"/>
          </w:divBdr>
        </w:div>
      </w:divsChild>
    </w:div>
    <w:div w:id="1846091516">
      <w:bodyDiv w:val="1"/>
      <w:marLeft w:val="0"/>
      <w:marRight w:val="0"/>
      <w:marTop w:val="0"/>
      <w:marBottom w:val="0"/>
      <w:divBdr>
        <w:top w:val="none" w:sz="0" w:space="0" w:color="auto"/>
        <w:left w:val="none" w:sz="0" w:space="0" w:color="auto"/>
        <w:bottom w:val="none" w:sz="0" w:space="0" w:color="auto"/>
        <w:right w:val="none" w:sz="0" w:space="0" w:color="auto"/>
      </w:divBdr>
    </w:div>
    <w:div w:id="1892836652">
      <w:bodyDiv w:val="1"/>
      <w:marLeft w:val="0"/>
      <w:marRight w:val="0"/>
      <w:marTop w:val="0"/>
      <w:marBottom w:val="0"/>
      <w:divBdr>
        <w:top w:val="none" w:sz="0" w:space="0" w:color="auto"/>
        <w:left w:val="none" w:sz="0" w:space="0" w:color="auto"/>
        <w:bottom w:val="none" w:sz="0" w:space="0" w:color="auto"/>
        <w:right w:val="none" w:sz="0" w:space="0" w:color="auto"/>
      </w:divBdr>
    </w:div>
    <w:div w:id="1910655866">
      <w:bodyDiv w:val="1"/>
      <w:marLeft w:val="0"/>
      <w:marRight w:val="0"/>
      <w:marTop w:val="0"/>
      <w:marBottom w:val="0"/>
      <w:divBdr>
        <w:top w:val="none" w:sz="0" w:space="0" w:color="auto"/>
        <w:left w:val="none" w:sz="0" w:space="0" w:color="auto"/>
        <w:bottom w:val="none" w:sz="0" w:space="0" w:color="auto"/>
        <w:right w:val="none" w:sz="0" w:space="0" w:color="auto"/>
      </w:divBdr>
    </w:div>
    <w:div w:id="1942293549">
      <w:bodyDiv w:val="1"/>
      <w:marLeft w:val="0"/>
      <w:marRight w:val="0"/>
      <w:marTop w:val="0"/>
      <w:marBottom w:val="0"/>
      <w:divBdr>
        <w:top w:val="none" w:sz="0" w:space="0" w:color="auto"/>
        <w:left w:val="none" w:sz="0" w:space="0" w:color="auto"/>
        <w:bottom w:val="none" w:sz="0" w:space="0" w:color="auto"/>
        <w:right w:val="none" w:sz="0" w:space="0" w:color="auto"/>
      </w:divBdr>
    </w:div>
    <w:div w:id="1947151579">
      <w:bodyDiv w:val="1"/>
      <w:marLeft w:val="0"/>
      <w:marRight w:val="0"/>
      <w:marTop w:val="0"/>
      <w:marBottom w:val="0"/>
      <w:divBdr>
        <w:top w:val="none" w:sz="0" w:space="0" w:color="auto"/>
        <w:left w:val="none" w:sz="0" w:space="0" w:color="auto"/>
        <w:bottom w:val="none" w:sz="0" w:space="0" w:color="auto"/>
        <w:right w:val="none" w:sz="0" w:space="0" w:color="auto"/>
      </w:divBdr>
    </w:div>
    <w:div w:id="1954242115">
      <w:bodyDiv w:val="1"/>
      <w:marLeft w:val="0"/>
      <w:marRight w:val="0"/>
      <w:marTop w:val="0"/>
      <w:marBottom w:val="0"/>
      <w:divBdr>
        <w:top w:val="none" w:sz="0" w:space="0" w:color="auto"/>
        <w:left w:val="none" w:sz="0" w:space="0" w:color="auto"/>
        <w:bottom w:val="none" w:sz="0" w:space="0" w:color="auto"/>
        <w:right w:val="none" w:sz="0" w:space="0" w:color="auto"/>
      </w:divBdr>
      <w:divsChild>
        <w:div w:id="1901404860">
          <w:marLeft w:val="547"/>
          <w:marRight w:val="0"/>
          <w:marTop w:val="106"/>
          <w:marBottom w:val="0"/>
          <w:divBdr>
            <w:top w:val="none" w:sz="0" w:space="0" w:color="auto"/>
            <w:left w:val="none" w:sz="0" w:space="0" w:color="auto"/>
            <w:bottom w:val="none" w:sz="0" w:space="0" w:color="auto"/>
            <w:right w:val="none" w:sz="0" w:space="0" w:color="auto"/>
          </w:divBdr>
        </w:div>
        <w:div w:id="1172648413">
          <w:marLeft w:val="547"/>
          <w:marRight w:val="0"/>
          <w:marTop w:val="106"/>
          <w:marBottom w:val="0"/>
          <w:divBdr>
            <w:top w:val="none" w:sz="0" w:space="0" w:color="auto"/>
            <w:left w:val="none" w:sz="0" w:space="0" w:color="auto"/>
            <w:bottom w:val="none" w:sz="0" w:space="0" w:color="auto"/>
            <w:right w:val="none" w:sz="0" w:space="0" w:color="auto"/>
          </w:divBdr>
        </w:div>
        <w:div w:id="37819773">
          <w:marLeft w:val="547"/>
          <w:marRight w:val="0"/>
          <w:marTop w:val="106"/>
          <w:marBottom w:val="0"/>
          <w:divBdr>
            <w:top w:val="none" w:sz="0" w:space="0" w:color="auto"/>
            <w:left w:val="none" w:sz="0" w:space="0" w:color="auto"/>
            <w:bottom w:val="none" w:sz="0" w:space="0" w:color="auto"/>
            <w:right w:val="none" w:sz="0" w:space="0" w:color="auto"/>
          </w:divBdr>
        </w:div>
        <w:div w:id="2111508475">
          <w:marLeft w:val="547"/>
          <w:marRight w:val="0"/>
          <w:marTop w:val="106"/>
          <w:marBottom w:val="0"/>
          <w:divBdr>
            <w:top w:val="none" w:sz="0" w:space="0" w:color="auto"/>
            <w:left w:val="none" w:sz="0" w:space="0" w:color="auto"/>
            <w:bottom w:val="none" w:sz="0" w:space="0" w:color="auto"/>
            <w:right w:val="none" w:sz="0" w:space="0" w:color="auto"/>
          </w:divBdr>
        </w:div>
        <w:div w:id="551766513">
          <w:marLeft w:val="547"/>
          <w:marRight w:val="0"/>
          <w:marTop w:val="106"/>
          <w:marBottom w:val="0"/>
          <w:divBdr>
            <w:top w:val="none" w:sz="0" w:space="0" w:color="auto"/>
            <w:left w:val="none" w:sz="0" w:space="0" w:color="auto"/>
            <w:bottom w:val="none" w:sz="0" w:space="0" w:color="auto"/>
            <w:right w:val="none" w:sz="0" w:space="0" w:color="auto"/>
          </w:divBdr>
        </w:div>
        <w:div w:id="1308973531">
          <w:marLeft w:val="547"/>
          <w:marRight w:val="0"/>
          <w:marTop w:val="106"/>
          <w:marBottom w:val="0"/>
          <w:divBdr>
            <w:top w:val="none" w:sz="0" w:space="0" w:color="auto"/>
            <w:left w:val="none" w:sz="0" w:space="0" w:color="auto"/>
            <w:bottom w:val="none" w:sz="0" w:space="0" w:color="auto"/>
            <w:right w:val="none" w:sz="0" w:space="0" w:color="auto"/>
          </w:divBdr>
        </w:div>
        <w:div w:id="350910571">
          <w:marLeft w:val="547"/>
          <w:marRight w:val="0"/>
          <w:marTop w:val="106"/>
          <w:marBottom w:val="0"/>
          <w:divBdr>
            <w:top w:val="none" w:sz="0" w:space="0" w:color="auto"/>
            <w:left w:val="none" w:sz="0" w:space="0" w:color="auto"/>
            <w:bottom w:val="none" w:sz="0" w:space="0" w:color="auto"/>
            <w:right w:val="none" w:sz="0" w:space="0" w:color="auto"/>
          </w:divBdr>
        </w:div>
        <w:div w:id="2146314146">
          <w:marLeft w:val="547"/>
          <w:marRight w:val="0"/>
          <w:marTop w:val="106"/>
          <w:marBottom w:val="0"/>
          <w:divBdr>
            <w:top w:val="none" w:sz="0" w:space="0" w:color="auto"/>
            <w:left w:val="none" w:sz="0" w:space="0" w:color="auto"/>
            <w:bottom w:val="none" w:sz="0" w:space="0" w:color="auto"/>
            <w:right w:val="none" w:sz="0" w:space="0" w:color="auto"/>
          </w:divBdr>
        </w:div>
        <w:div w:id="886719839">
          <w:marLeft w:val="547"/>
          <w:marRight w:val="0"/>
          <w:marTop w:val="106"/>
          <w:marBottom w:val="0"/>
          <w:divBdr>
            <w:top w:val="none" w:sz="0" w:space="0" w:color="auto"/>
            <w:left w:val="none" w:sz="0" w:space="0" w:color="auto"/>
            <w:bottom w:val="none" w:sz="0" w:space="0" w:color="auto"/>
            <w:right w:val="none" w:sz="0" w:space="0" w:color="auto"/>
          </w:divBdr>
        </w:div>
      </w:divsChild>
    </w:div>
    <w:div w:id="1961296493">
      <w:bodyDiv w:val="1"/>
      <w:marLeft w:val="0"/>
      <w:marRight w:val="0"/>
      <w:marTop w:val="0"/>
      <w:marBottom w:val="0"/>
      <w:divBdr>
        <w:top w:val="none" w:sz="0" w:space="0" w:color="auto"/>
        <w:left w:val="none" w:sz="0" w:space="0" w:color="auto"/>
        <w:bottom w:val="none" w:sz="0" w:space="0" w:color="auto"/>
        <w:right w:val="none" w:sz="0" w:space="0" w:color="auto"/>
      </w:divBdr>
    </w:div>
    <w:div w:id="2050258714">
      <w:bodyDiv w:val="1"/>
      <w:marLeft w:val="0"/>
      <w:marRight w:val="0"/>
      <w:marTop w:val="0"/>
      <w:marBottom w:val="0"/>
      <w:divBdr>
        <w:top w:val="none" w:sz="0" w:space="0" w:color="auto"/>
        <w:left w:val="none" w:sz="0" w:space="0" w:color="auto"/>
        <w:bottom w:val="none" w:sz="0" w:space="0" w:color="auto"/>
        <w:right w:val="none" w:sz="0" w:space="0" w:color="auto"/>
      </w:divBdr>
    </w:div>
    <w:div w:id="214638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cada.ksu.edu/"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A213B-35E1-41AA-B882-A9D66F5BD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SU</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Mullane</dc:creator>
  <cp:keywords/>
  <dc:description/>
  <cp:lastModifiedBy>Ken Mullane</cp:lastModifiedBy>
  <cp:revision>3</cp:revision>
  <cp:lastPrinted>2019-01-15T19:19:00Z</cp:lastPrinted>
  <dcterms:created xsi:type="dcterms:W3CDTF">2023-01-27T15:05:00Z</dcterms:created>
  <dcterms:modified xsi:type="dcterms:W3CDTF">2023-01-27T15:05:00Z</dcterms:modified>
</cp:coreProperties>
</file>